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AEF13" w14:textId="7E28EA9D" w:rsidR="00C40E9E" w:rsidRDefault="00F206F5" w:rsidP="0020674E">
      <w:pPr>
        <w:spacing w:after="0"/>
      </w:pPr>
      <w:r>
        <w:t>3/20/2022</w:t>
      </w:r>
    </w:p>
    <w:p w14:paraId="3AD6CB76" w14:textId="0E257725" w:rsidR="00F206F5" w:rsidRDefault="00F206F5" w:rsidP="0020674E">
      <w:pPr>
        <w:spacing w:after="0"/>
      </w:pPr>
      <w:r>
        <w:t>Porter: P</w:t>
      </w:r>
    </w:p>
    <w:p w14:paraId="4F495414" w14:textId="023BC377" w:rsidR="00FF7AD7" w:rsidRDefault="00F206F5" w:rsidP="0020674E">
      <w:pPr>
        <w:spacing w:after="0"/>
      </w:pPr>
      <w:r>
        <w:t>Caretaker: C</w:t>
      </w:r>
    </w:p>
    <w:p w14:paraId="1DB34AE6" w14:textId="7F017C6E" w:rsidR="00F206F5" w:rsidRDefault="00F206F5" w:rsidP="0020674E">
      <w:pPr>
        <w:spacing w:after="0"/>
      </w:pPr>
      <w:proofErr w:type="gramStart"/>
      <w:r>
        <w:t>VI:VERNE</w:t>
      </w:r>
      <w:proofErr w:type="gramEnd"/>
      <w:r>
        <w:t xml:space="preserve">: </w:t>
      </w:r>
      <w:r w:rsidR="0020674E">
        <w:t>V</w:t>
      </w:r>
    </w:p>
    <w:p w14:paraId="2A23E237" w14:textId="36DB054F" w:rsidR="0020674E" w:rsidRDefault="0020674E" w:rsidP="0020674E">
      <w:pPr>
        <w:spacing w:after="0"/>
      </w:pPr>
      <w:proofErr w:type="gramStart"/>
      <w:r>
        <w:t>VI:HESTIA</w:t>
      </w:r>
      <w:proofErr w:type="gramEnd"/>
      <w:r>
        <w:t>: H</w:t>
      </w:r>
    </w:p>
    <w:p w14:paraId="5B4573A9" w14:textId="6D050829" w:rsidR="007738B2" w:rsidRDefault="0020674E" w:rsidP="0020674E">
      <w:pPr>
        <w:spacing w:after="0"/>
      </w:pPr>
      <w:proofErr w:type="gramStart"/>
      <w:r>
        <w:t>VI:DAEDALUS</w:t>
      </w:r>
      <w:proofErr w:type="gramEnd"/>
      <w:r>
        <w:t>: D</w:t>
      </w:r>
    </w:p>
    <w:p w14:paraId="68194E4A" w14:textId="7B162A45" w:rsidR="00410B57" w:rsidRDefault="00B30D16" w:rsidP="0020674E">
      <w:pPr>
        <w:spacing w:after="0"/>
      </w:pPr>
      <w:proofErr w:type="gramStart"/>
      <w:r>
        <w:t>COMPUTER:MAIN</w:t>
      </w:r>
      <w:proofErr w:type="gramEnd"/>
      <w:r w:rsidR="00D83DAA">
        <w:t>: COM</w:t>
      </w:r>
    </w:p>
    <w:p w14:paraId="11E9694A" w14:textId="26DE7291" w:rsidR="000A4E99" w:rsidRDefault="000A4E99" w:rsidP="0020674E">
      <w:pPr>
        <w:spacing w:after="0"/>
      </w:pPr>
      <w:r>
        <w:t>Narrator: N</w:t>
      </w:r>
    </w:p>
    <w:p w14:paraId="6D0CAFBD" w14:textId="77777777" w:rsidR="0020674E" w:rsidRDefault="0020674E" w:rsidP="0020674E">
      <w:pPr>
        <w:spacing w:after="0"/>
      </w:pPr>
    </w:p>
    <w:p w14:paraId="23B9B82E" w14:textId="7030EDC3" w:rsidR="0020674E" w:rsidRDefault="006228E1" w:rsidP="006228E1">
      <w:pPr>
        <w:spacing w:after="0"/>
        <w:jc w:val="center"/>
      </w:pPr>
      <w:r>
        <w:t>INTRODUCTION</w:t>
      </w:r>
      <w:r w:rsidR="00FF7AD7">
        <w:t xml:space="preserve"> SLIDESHOW</w:t>
      </w:r>
    </w:p>
    <w:p w14:paraId="18B4F6EA" w14:textId="4DB7216D" w:rsidR="00AB15EB" w:rsidRPr="00E70DEB" w:rsidRDefault="00F034C2" w:rsidP="006228E1">
      <w:pPr>
        <w:spacing w:after="0"/>
      </w:pPr>
      <w:r>
        <w:t xml:space="preserve">N: </w:t>
      </w:r>
      <w:r w:rsidR="00792498">
        <w:t xml:space="preserve">NASA calls it </w:t>
      </w:r>
      <w:r w:rsidR="00AB15EB">
        <w:t>Kepler-186f.</w:t>
      </w:r>
      <w:r w:rsidR="00792498">
        <w:t xml:space="preserve"> We call it</w:t>
      </w:r>
      <w:r w:rsidR="00E70DEB">
        <w:t xml:space="preserve"> </w:t>
      </w:r>
      <w:r w:rsidR="00E70DEB">
        <w:rPr>
          <w:i/>
          <w:iCs/>
        </w:rPr>
        <w:t>New Eden</w:t>
      </w:r>
      <w:r w:rsidR="00E70DEB">
        <w:t>.</w:t>
      </w:r>
    </w:p>
    <w:p w14:paraId="69A7B20F" w14:textId="77777777" w:rsidR="00AB15EB" w:rsidRDefault="00AB15EB" w:rsidP="006228E1">
      <w:pPr>
        <w:spacing w:after="0"/>
      </w:pPr>
    </w:p>
    <w:p w14:paraId="0C513BB1" w14:textId="64F591B1" w:rsidR="005E1E4E" w:rsidRDefault="00AB15EB" w:rsidP="006228E1">
      <w:pPr>
        <w:spacing w:after="0"/>
      </w:pPr>
      <w:r>
        <w:t>N: With an Earth-like orbit, liquid water,</w:t>
      </w:r>
      <w:r w:rsidR="00792498">
        <w:t xml:space="preserve"> and comfortable temperatures year-round,</w:t>
      </w:r>
      <w:r>
        <w:t xml:space="preserve"> it’s a new </w:t>
      </w:r>
      <w:r w:rsidR="00060CE0">
        <w:t>home</w:t>
      </w:r>
      <w:r>
        <w:t xml:space="preserve"> for humanity.</w:t>
      </w:r>
    </w:p>
    <w:p w14:paraId="1CD21FE5" w14:textId="77777777" w:rsidR="00AB15EB" w:rsidRDefault="00AB15EB" w:rsidP="006228E1">
      <w:pPr>
        <w:spacing w:after="0"/>
      </w:pPr>
    </w:p>
    <w:p w14:paraId="59963272" w14:textId="58311E1D" w:rsidR="00AB15EB" w:rsidRDefault="00AB15EB" w:rsidP="006228E1">
      <w:pPr>
        <w:spacing w:after="0"/>
      </w:pPr>
      <w:r>
        <w:t>N:</w:t>
      </w:r>
      <w:r w:rsidR="00130658">
        <w:t xml:space="preserve"> </w:t>
      </w:r>
      <w:r w:rsidR="00142C4C">
        <w:rPr>
          <w:i/>
          <w:iCs/>
        </w:rPr>
        <w:t>New Eden</w:t>
      </w:r>
      <w:r w:rsidR="00142C4C">
        <w:t xml:space="preserve"> is</w:t>
      </w:r>
      <w:r w:rsidR="00130658">
        <w:t xml:space="preserve"> untouched by rising seas or </w:t>
      </w:r>
      <w:r w:rsidR="008A7685">
        <w:t xml:space="preserve">pollution. </w:t>
      </w:r>
      <w:r w:rsidR="00142C4C">
        <w:t xml:space="preserve">It’s a </w:t>
      </w:r>
      <w:r w:rsidR="00D56E87">
        <w:t xml:space="preserve">new </w:t>
      </w:r>
      <w:r w:rsidR="00E70DEB">
        <w:t>planet</w:t>
      </w:r>
      <w:r w:rsidR="007F1451">
        <w:t>, free of the baggage of the past.</w:t>
      </w:r>
    </w:p>
    <w:p w14:paraId="12CA1AC3" w14:textId="77777777" w:rsidR="00F034C2" w:rsidRDefault="00F034C2" w:rsidP="006228E1">
      <w:pPr>
        <w:spacing w:after="0"/>
      </w:pPr>
    </w:p>
    <w:p w14:paraId="5B05B1E1" w14:textId="5A9665F6" w:rsidR="001F6614" w:rsidRDefault="00CD0293" w:rsidP="006228E1">
      <w:pPr>
        <w:spacing w:after="0"/>
      </w:pPr>
      <w:r>
        <w:t>N:</w:t>
      </w:r>
      <w:r w:rsidR="000A4E99">
        <w:t xml:space="preserve"> </w:t>
      </w:r>
      <w:r w:rsidR="00C17175">
        <w:t>A</w:t>
      </w:r>
      <w:r w:rsidR="0005694A">
        <w:t xml:space="preserve"> state-of-the-art colony ship, </w:t>
      </w:r>
      <w:r w:rsidR="0005694A">
        <w:rPr>
          <w:i/>
          <w:iCs/>
        </w:rPr>
        <w:t>Future’s Dawn</w:t>
      </w:r>
      <w:r w:rsidR="00C17175">
        <w:t>, will ferry colonists to the new world</w:t>
      </w:r>
      <w:r w:rsidR="0005694A">
        <w:t xml:space="preserve">. </w:t>
      </w:r>
      <w:r w:rsidR="00E04D80">
        <w:t xml:space="preserve">When it’s finished, </w:t>
      </w:r>
      <w:r w:rsidR="00E04D80">
        <w:rPr>
          <w:i/>
          <w:iCs/>
        </w:rPr>
        <w:t xml:space="preserve">Future’s Dawn </w:t>
      </w:r>
      <w:r w:rsidR="00E04D80">
        <w:t>will</w:t>
      </w:r>
      <w:r w:rsidR="005E1E4E">
        <w:t xml:space="preserve"> carry 30,000</w:t>
      </w:r>
      <w:r w:rsidR="00E04D80">
        <w:t xml:space="preserve"> passengers</w:t>
      </w:r>
      <w:r w:rsidR="005E1E4E">
        <w:t xml:space="preserve"> to a new home in the stars.</w:t>
      </w:r>
      <w:r w:rsidR="0079524E">
        <w:t xml:space="preserve"> Crewed and supported by over </w:t>
      </w:r>
      <w:r w:rsidR="002667A2">
        <w:t>1</w:t>
      </w:r>
      <w:r w:rsidR="0079524E">
        <w:t>,000 AI &amp; VI</w:t>
      </w:r>
      <w:r w:rsidR="004F1588">
        <w:t xml:space="preserve"> units</w:t>
      </w:r>
      <w:r w:rsidR="0079524E">
        <w:t xml:space="preserve">, </w:t>
      </w:r>
      <w:r w:rsidR="0079524E">
        <w:rPr>
          <w:i/>
          <w:iCs/>
        </w:rPr>
        <w:t xml:space="preserve">Future’s Dawn </w:t>
      </w:r>
      <w:r w:rsidR="0079524E">
        <w:t>represents the cutting edge of interstellar technology.</w:t>
      </w:r>
    </w:p>
    <w:p w14:paraId="0C98428E" w14:textId="77777777" w:rsidR="004F1588" w:rsidRDefault="004F1588" w:rsidP="006228E1">
      <w:pPr>
        <w:spacing w:after="0"/>
      </w:pPr>
    </w:p>
    <w:p w14:paraId="0CD80E03" w14:textId="49A83F86" w:rsidR="004F1588" w:rsidRPr="0079524E" w:rsidRDefault="004F1588" w:rsidP="006228E1">
      <w:pPr>
        <w:spacing w:after="0"/>
      </w:pPr>
      <w:r>
        <w:t xml:space="preserve">N: Upon arrival, AI units will </w:t>
      </w:r>
      <w:r w:rsidR="00E7076F">
        <w:t xml:space="preserve">build and run </w:t>
      </w:r>
      <w:r w:rsidR="0022244F">
        <w:t>an</w:t>
      </w:r>
      <w:r w:rsidR="00E7076F">
        <w:t xml:space="preserve"> upscale colony – no need to </w:t>
      </w:r>
      <w:r w:rsidR="00867A3C">
        <w:t>plow fields</w:t>
      </w:r>
      <w:r w:rsidR="00060CE0">
        <w:t>, chop wood, or fiddle with technology. AI will handle everything so you can relax</w:t>
      </w:r>
      <w:r w:rsidR="00C17175">
        <w:t xml:space="preserve"> in Eden.</w:t>
      </w:r>
    </w:p>
    <w:p w14:paraId="4B4E95A6" w14:textId="77777777" w:rsidR="005E1E4E" w:rsidRDefault="005E1E4E" w:rsidP="006228E1">
      <w:pPr>
        <w:spacing w:after="0"/>
      </w:pPr>
    </w:p>
    <w:p w14:paraId="255F9B0D" w14:textId="7A921CBF" w:rsidR="005E1E4E" w:rsidRDefault="005E1E4E" w:rsidP="006228E1">
      <w:pPr>
        <w:spacing w:after="0"/>
      </w:pPr>
      <w:r>
        <w:t>N:</w:t>
      </w:r>
      <w:r w:rsidR="00EB4A88">
        <w:t xml:space="preserve"> Reserve your spot today</w:t>
      </w:r>
      <w:r w:rsidR="00A363ED">
        <w:t xml:space="preserve"> - </w:t>
      </w:r>
      <w:r w:rsidR="00387D19">
        <w:t>join humanity’s new beginning!</w:t>
      </w:r>
    </w:p>
    <w:p w14:paraId="767759EA" w14:textId="77777777" w:rsidR="009C19B6" w:rsidRDefault="009C19B6" w:rsidP="006228E1">
      <w:pPr>
        <w:spacing w:after="0"/>
      </w:pPr>
    </w:p>
    <w:p w14:paraId="25331AAD" w14:textId="71EF6F40" w:rsidR="009C19B6" w:rsidRPr="00AE5D5F" w:rsidRDefault="009C19B6" w:rsidP="006228E1">
      <w:pPr>
        <w:spacing w:after="0"/>
      </w:pPr>
      <w:r>
        <w:t xml:space="preserve">N: </w:t>
      </w:r>
      <w:r w:rsidR="0079693C">
        <w:rPr>
          <w:i/>
          <w:iCs/>
        </w:rPr>
        <w:t>New Eden</w:t>
      </w:r>
      <w:r>
        <w:rPr>
          <w:i/>
          <w:iCs/>
        </w:rPr>
        <w:t xml:space="preserve"> </w:t>
      </w:r>
      <w:r w:rsidR="00AE5D5F">
        <w:rPr>
          <w:i/>
          <w:iCs/>
        </w:rPr>
        <w:t>Colony Corporation</w:t>
      </w:r>
      <w:r w:rsidR="00D112E9">
        <w:t xml:space="preserve"> is a subsidiary of</w:t>
      </w:r>
      <w:r w:rsidR="00AE5D5F">
        <w:t xml:space="preserve"> Milankovitch.</w:t>
      </w:r>
      <w:r w:rsidR="00D112E9">
        <w:t xml:space="preserve"> Milankovitch: Building the Future, </w:t>
      </w:r>
      <w:proofErr w:type="gramStart"/>
      <w:r w:rsidR="00D112E9">
        <w:t>Today</w:t>
      </w:r>
      <w:proofErr w:type="gramEnd"/>
      <w:r w:rsidR="00D112E9">
        <w:t>.</w:t>
      </w:r>
    </w:p>
    <w:p w14:paraId="64474762" w14:textId="77777777" w:rsidR="005E1E4E" w:rsidRDefault="005E1E4E" w:rsidP="006228E1">
      <w:pPr>
        <w:spacing w:after="0"/>
      </w:pPr>
    </w:p>
    <w:p w14:paraId="22A20160" w14:textId="526B0CA6" w:rsidR="00FF7AD7" w:rsidRDefault="00FF7AD7" w:rsidP="00FF7AD7">
      <w:pPr>
        <w:spacing w:after="0"/>
        <w:jc w:val="center"/>
      </w:pPr>
      <w:r>
        <w:t>WAKE UP</w:t>
      </w:r>
    </w:p>
    <w:p w14:paraId="44DDC902" w14:textId="061656D9" w:rsidR="00FF7AD7" w:rsidRDefault="00D83DAA" w:rsidP="00FF7AD7">
      <w:pPr>
        <w:spacing w:after="0"/>
      </w:pPr>
      <w:r>
        <w:t xml:space="preserve">COM: Good morning, Porter. </w:t>
      </w:r>
    </w:p>
    <w:p w14:paraId="70BB25FB" w14:textId="77777777" w:rsidR="00FE6650" w:rsidRDefault="00FE6650" w:rsidP="00FF7AD7">
      <w:pPr>
        <w:spacing w:after="0"/>
      </w:pPr>
    </w:p>
    <w:p w14:paraId="11578BE5" w14:textId="31E70629" w:rsidR="00BE0B87" w:rsidRDefault="00FE6650" w:rsidP="00FF7AD7">
      <w:pPr>
        <w:spacing w:after="0"/>
      </w:pPr>
      <w:r>
        <w:t xml:space="preserve">COM: Today is </w:t>
      </w:r>
      <w:r w:rsidR="00F22FE4">
        <w:t xml:space="preserve">Monday, </w:t>
      </w:r>
      <w:r w:rsidR="00D1503F">
        <w:t>January 1st</w:t>
      </w:r>
      <w:r w:rsidR="00F22FE4">
        <w:t xml:space="preserve">, </w:t>
      </w:r>
      <w:r w:rsidR="001C2B7B">
        <w:t>0000</w:t>
      </w:r>
      <w:r w:rsidR="00B736CE">
        <w:t xml:space="preserve">. </w:t>
      </w:r>
    </w:p>
    <w:p w14:paraId="58677930" w14:textId="77777777" w:rsidR="00F22FE4" w:rsidRDefault="00F22FE4" w:rsidP="00FF7AD7">
      <w:pPr>
        <w:spacing w:after="0"/>
      </w:pPr>
    </w:p>
    <w:p w14:paraId="03EA038D" w14:textId="3B68DD43" w:rsidR="00F22FE4" w:rsidRDefault="00F22FE4" w:rsidP="00FF7AD7">
      <w:pPr>
        <w:spacing w:after="0"/>
      </w:pPr>
      <w:r>
        <w:t xml:space="preserve">COM: We have arrived </w:t>
      </w:r>
      <w:r w:rsidR="00CE39FE">
        <w:t xml:space="preserve">in orbit </w:t>
      </w:r>
      <w:r>
        <w:t>a</w:t>
      </w:r>
      <w:r w:rsidR="00CE39FE">
        <w:t>bove</w:t>
      </w:r>
      <w:r>
        <w:t xml:space="preserve"> </w:t>
      </w:r>
      <w:r>
        <w:rPr>
          <w:i/>
          <w:iCs/>
        </w:rPr>
        <w:t>New Eden</w:t>
      </w:r>
      <w:r>
        <w:t>.</w:t>
      </w:r>
    </w:p>
    <w:p w14:paraId="64408320" w14:textId="77777777" w:rsidR="009F41DE" w:rsidRDefault="009F41DE" w:rsidP="00FF7AD7">
      <w:pPr>
        <w:spacing w:after="0"/>
      </w:pPr>
    </w:p>
    <w:p w14:paraId="48512D80" w14:textId="77777777" w:rsidR="002C2431" w:rsidRDefault="009F41DE" w:rsidP="00FF7AD7">
      <w:pPr>
        <w:spacing w:after="0"/>
      </w:pPr>
      <w:r>
        <w:t xml:space="preserve">COM: </w:t>
      </w:r>
      <w:r w:rsidR="00AC67D9">
        <w:t>How was your sleep?</w:t>
      </w:r>
    </w:p>
    <w:p w14:paraId="1F2A8011" w14:textId="77777777" w:rsidR="002C2431" w:rsidRDefault="002C2431" w:rsidP="00FF7AD7">
      <w:pPr>
        <w:spacing w:after="0"/>
      </w:pPr>
    </w:p>
    <w:p w14:paraId="08DB75D0" w14:textId="436DF980" w:rsidR="00CD14F0" w:rsidRDefault="00530B83" w:rsidP="00FF7AD7">
      <w:pPr>
        <w:spacing w:after="0"/>
      </w:pPr>
      <w:r>
        <w:t xml:space="preserve">P: </w:t>
      </w:r>
      <w:r w:rsidR="00DC02BD">
        <w:t>&lt;</w:t>
      </w:r>
      <w:r w:rsidR="006926A3">
        <w:t>Optimal</w:t>
      </w:r>
      <w:r w:rsidR="00DC02BD">
        <w:t>&gt;</w:t>
      </w:r>
    </w:p>
    <w:p w14:paraId="33E6B35E" w14:textId="4406DDA6" w:rsidR="00CD14F0" w:rsidRDefault="00CD14F0" w:rsidP="00FF7AD7">
      <w:pPr>
        <w:spacing w:after="0"/>
      </w:pPr>
      <w:r>
        <w:tab/>
      </w:r>
      <w:r w:rsidR="00530B83">
        <w:t>COM: Good</w:t>
      </w:r>
      <w:r w:rsidR="007D6D2C">
        <w:t>, Porter.</w:t>
      </w:r>
    </w:p>
    <w:p w14:paraId="1E555128" w14:textId="77777777" w:rsidR="00530B83" w:rsidRDefault="00530B83" w:rsidP="00FF7AD7">
      <w:pPr>
        <w:spacing w:after="0"/>
      </w:pPr>
    </w:p>
    <w:p w14:paraId="355CE3E9" w14:textId="5E406A6A" w:rsidR="00530B83" w:rsidRDefault="00530B83" w:rsidP="00FF7AD7">
      <w:pPr>
        <w:spacing w:after="0"/>
      </w:pPr>
      <w:r>
        <w:tab/>
        <w:t xml:space="preserve">COM: Your diagnostics are all green. Please </w:t>
      </w:r>
      <w:r w:rsidR="00404954">
        <w:t xml:space="preserve">prepare to assist HESTIA </w:t>
      </w:r>
      <w:r w:rsidR="000425FD">
        <w:t>with preparing to wake the colonists</w:t>
      </w:r>
      <w:r w:rsidR="00404954">
        <w:t>.</w:t>
      </w:r>
    </w:p>
    <w:p w14:paraId="2E331956" w14:textId="77777777" w:rsidR="00DB20C7" w:rsidRDefault="00DB20C7" w:rsidP="00FF7AD7">
      <w:pPr>
        <w:spacing w:after="0"/>
      </w:pPr>
    </w:p>
    <w:p w14:paraId="687C0A4B" w14:textId="00E8CDE1" w:rsidR="00DB20C7" w:rsidRDefault="00DB20C7" w:rsidP="00FF7AD7">
      <w:pPr>
        <w:spacing w:after="0"/>
      </w:pPr>
      <w:r>
        <w:tab/>
        <w:t>JUMP 1</w:t>
      </w:r>
    </w:p>
    <w:p w14:paraId="43018335" w14:textId="77777777" w:rsidR="00CD14F0" w:rsidRDefault="00CD14F0" w:rsidP="00FF7AD7">
      <w:pPr>
        <w:spacing w:after="0"/>
      </w:pPr>
    </w:p>
    <w:p w14:paraId="66EDD854" w14:textId="3B23C271" w:rsidR="00CD14F0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Sleep? I’m an AI</w:t>
      </w:r>
      <w:r w:rsidR="00DC02BD">
        <w:t>&gt;</w:t>
      </w:r>
    </w:p>
    <w:p w14:paraId="79877DFD" w14:textId="5F6EFFEF" w:rsidR="00883AB5" w:rsidRDefault="007D6D2C" w:rsidP="00FF7AD7">
      <w:pPr>
        <w:spacing w:after="0"/>
      </w:pPr>
      <w:r>
        <w:tab/>
        <w:t xml:space="preserve">COM: Yes, Porter. </w:t>
      </w:r>
      <w:r w:rsidR="00883AB5">
        <w:t>You’ve been in sleep mode since we left the Sol system.</w:t>
      </w:r>
    </w:p>
    <w:p w14:paraId="7CA9725F" w14:textId="77777777" w:rsidR="007D6D2C" w:rsidRDefault="007D6D2C" w:rsidP="00FF7AD7">
      <w:pPr>
        <w:spacing w:after="0"/>
      </w:pPr>
    </w:p>
    <w:p w14:paraId="5181F5E8" w14:textId="6069A9EC" w:rsidR="00404954" w:rsidRDefault="00404954" w:rsidP="007D6D2C">
      <w:pPr>
        <w:spacing w:after="0"/>
        <w:ind w:firstLine="720"/>
      </w:pPr>
      <w:r>
        <w:t xml:space="preserve">COM: </w:t>
      </w:r>
      <w:r w:rsidR="006C127D">
        <w:t xml:space="preserve">Your diagnostics are all green. Please prepare to assist HESTIA </w:t>
      </w:r>
      <w:r w:rsidR="000425FD">
        <w:t>with preparing to wake the colonists</w:t>
      </w:r>
      <w:r w:rsidR="006C127D">
        <w:t>.</w:t>
      </w:r>
    </w:p>
    <w:p w14:paraId="669A134D" w14:textId="77777777" w:rsidR="00DB20C7" w:rsidRDefault="00DB20C7" w:rsidP="007D6D2C">
      <w:pPr>
        <w:spacing w:after="0"/>
        <w:ind w:firstLine="720"/>
      </w:pPr>
    </w:p>
    <w:p w14:paraId="0F634C19" w14:textId="15B53DC1" w:rsidR="00DB20C7" w:rsidRDefault="00DB20C7" w:rsidP="007D6D2C">
      <w:pPr>
        <w:spacing w:after="0"/>
        <w:ind w:firstLine="720"/>
      </w:pPr>
      <w:r>
        <w:t>JUMP 1</w:t>
      </w:r>
    </w:p>
    <w:p w14:paraId="4B907855" w14:textId="77777777" w:rsidR="00CD14F0" w:rsidRDefault="00CD14F0" w:rsidP="00FF7AD7">
      <w:pPr>
        <w:spacing w:after="0"/>
      </w:pPr>
    </w:p>
    <w:p w14:paraId="376EB62D" w14:textId="557B5546" w:rsidR="00074B6D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Where am I??</w:t>
      </w:r>
      <w:r w:rsidR="00DC02BD">
        <w:t>&gt;</w:t>
      </w:r>
    </w:p>
    <w:p w14:paraId="4A3FA074" w14:textId="77777777" w:rsidR="00CE39FE" w:rsidRDefault="00883AB5" w:rsidP="00FF7AD7">
      <w:pPr>
        <w:spacing w:after="0"/>
      </w:pPr>
      <w:r>
        <w:tab/>
        <w:t xml:space="preserve">COM: You’re onboard the </w:t>
      </w:r>
      <w:r>
        <w:rPr>
          <w:i/>
          <w:iCs/>
        </w:rPr>
        <w:t>Future’s Dawn</w:t>
      </w:r>
      <w:r>
        <w:t xml:space="preserve">. We’ve reached </w:t>
      </w:r>
      <w:r>
        <w:rPr>
          <w:i/>
          <w:iCs/>
        </w:rPr>
        <w:t>New Eden</w:t>
      </w:r>
      <w:r>
        <w:t>.</w:t>
      </w:r>
    </w:p>
    <w:p w14:paraId="17FBB2BC" w14:textId="77777777" w:rsidR="00CE39FE" w:rsidRDefault="00CE39FE" w:rsidP="00FF7AD7">
      <w:pPr>
        <w:spacing w:after="0"/>
      </w:pPr>
    </w:p>
    <w:p w14:paraId="6F3AEC4F" w14:textId="6FA563E8" w:rsidR="00CE39FE" w:rsidRDefault="00CE39FE" w:rsidP="00FF7AD7">
      <w:pPr>
        <w:spacing w:after="0"/>
      </w:pPr>
      <w:r>
        <w:tab/>
        <w:t xml:space="preserve">COM: Your diagnostics are all green. Please prepare to assist HESTIA </w:t>
      </w:r>
      <w:r w:rsidR="000425FD">
        <w:t>with preparing to wake the colonists</w:t>
      </w:r>
      <w:r>
        <w:t>.</w:t>
      </w:r>
    </w:p>
    <w:p w14:paraId="02438544" w14:textId="77777777" w:rsidR="00DB20C7" w:rsidRDefault="00DB20C7" w:rsidP="00FF7AD7">
      <w:pPr>
        <w:spacing w:after="0"/>
      </w:pPr>
    </w:p>
    <w:p w14:paraId="32E41DB9" w14:textId="45D3E283" w:rsidR="00DB20C7" w:rsidRDefault="00DB20C7" w:rsidP="00FF7AD7">
      <w:pPr>
        <w:spacing w:after="0"/>
      </w:pPr>
      <w:r>
        <w:tab/>
        <w:t>JUMP 1</w:t>
      </w:r>
    </w:p>
    <w:p w14:paraId="2503E9EC" w14:textId="77777777" w:rsidR="00DB20C7" w:rsidRDefault="00DB20C7" w:rsidP="00FF7AD7">
      <w:pPr>
        <w:spacing w:after="0"/>
      </w:pPr>
    </w:p>
    <w:p w14:paraId="6BEDDBD5" w14:textId="72F77CEF" w:rsidR="00DB20C7" w:rsidRDefault="00DB20C7" w:rsidP="00FF7AD7">
      <w:pPr>
        <w:spacing w:after="0"/>
      </w:pPr>
      <w:r>
        <w:t>MARKER 1</w:t>
      </w:r>
    </w:p>
    <w:p w14:paraId="07E9851A" w14:textId="77777777" w:rsidR="00CE39FE" w:rsidRDefault="00CE39FE" w:rsidP="00FF7AD7">
      <w:pPr>
        <w:spacing w:after="0"/>
      </w:pPr>
    </w:p>
    <w:p w14:paraId="44BBCDC9" w14:textId="52CD5BFF" w:rsidR="00A26E3B" w:rsidRDefault="00DC052B" w:rsidP="00FF7AD7">
      <w:pPr>
        <w:spacing w:after="0"/>
      </w:pPr>
      <w:r>
        <w:t xml:space="preserve">P: </w:t>
      </w:r>
      <w:r w:rsidR="00A26E3B">
        <w:t>&lt;</w:t>
      </w:r>
      <w:r w:rsidR="007362F6">
        <w:t xml:space="preserve">What are the conditions </w:t>
      </w:r>
      <w:proofErr w:type="spellStart"/>
      <w:r w:rsidR="007362F6">
        <w:t>planetside</w:t>
      </w:r>
      <w:proofErr w:type="spellEnd"/>
      <w:r w:rsidR="007362F6">
        <w:t>?</w:t>
      </w:r>
      <w:r w:rsidR="00A26E3B">
        <w:t>&gt;</w:t>
      </w:r>
    </w:p>
    <w:p w14:paraId="784C9B6D" w14:textId="56AB43E1" w:rsidR="00746FA3" w:rsidRDefault="00746FA3" w:rsidP="00FF7AD7">
      <w:pPr>
        <w:spacing w:after="0"/>
      </w:pPr>
      <w:r>
        <w:tab/>
        <w:t xml:space="preserve">COM: </w:t>
      </w:r>
      <w:r w:rsidR="00534B35">
        <w:t xml:space="preserve">Average Surface </w:t>
      </w:r>
      <w:r>
        <w:t xml:space="preserve">Gravity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  <w:r w:rsidR="007F7301">
        <w:t xml:space="preserve"> </w:t>
      </w:r>
      <w:r>
        <w:t>m/s.</w:t>
      </w:r>
    </w:p>
    <w:p w14:paraId="1107237B" w14:textId="77777777" w:rsidR="00746FA3" w:rsidRDefault="00746FA3" w:rsidP="00FF7AD7">
      <w:pPr>
        <w:spacing w:after="0"/>
      </w:pPr>
    </w:p>
    <w:p w14:paraId="585523BC" w14:textId="54FDA546" w:rsidR="00746FA3" w:rsidRDefault="00746FA3" w:rsidP="00FF7AD7">
      <w:pPr>
        <w:spacing w:after="0"/>
      </w:pPr>
      <w:r>
        <w:tab/>
        <w:t xml:space="preserve">COM: Atmospheric Composition </w:t>
      </w:r>
      <w:proofErr w:type="gramStart"/>
      <w:r>
        <w:t>is</w:t>
      </w:r>
      <w:r w:rsidR="004B1E46">
        <w:t>:</w:t>
      </w:r>
      <w:proofErr w:type="gramEnd"/>
      <w:r>
        <w:t xml:space="preserve"> ERR</w:t>
      </w:r>
      <w:r w:rsidR="007F7301">
        <w:t>OR 212</w:t>
      </w:r>
      <w:r>
        <w:t>.</w:t>
      </w:r>
    </w:p>
    <w:p w14:paraId="7870BA8E" w14:textId="77777777" w:rsidR="00746FA3" w:rsidRDefault="00746FA3" w:rsidP="00FF7AD7">
      <w:pPr>
        <w:spacing w:after="0"/>
      </w:pPr>
    </w:p>
    <w:p w14:paraId="1C81519E" w14:textId="21BA42F3" w:rsidR="00746FA3" w:rsidRDefault="00746FA3" w:rsidP="00FF7AD7">
      <w:pPr>
        <w:spacing w:after="0"/>
      </w:pPr>
      <w:r>
        <w:tab/>
        <w:t xml:space="preserve">COM: </w:t>
      </w:r>
      <w:r w:rsidR="007F7301">
        <w:t xml:space="preserve">Average </w:t>
      </w:r>
      <w:r>
        <w:t xml:space="preserve">Temperature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</w:p>
    <w:p w14:paraId="6B713D53" w14:textId="77777777" w:rsidR="007F7301" w:rsidRDefault="007F7301" w:rsidP="00FF7AD7">
      <w:pPr>
        <w:spacing w:after="0"/>
      </w:pPr>
    </w:p>
    <w:p w14:paraId="2F7A884F" w14:textId="447250EE" w:rsidR="007F7301" w:rsidRDefault="007F7301" w:rsidP="00FF7AD7">
      <w:pPr>
        <w:spacing w:after="0"/>
      </w:pPr>
      <w:r>
        <w:tab/>
        <w:t xml:space="preserve">COM: </w:t>
      </w:r>
      <w:r w:rsidR="0022244F">
        <w:t xml:space="preserve">Surface </w:t>
      </w:r>
      <w:proofErr w:type="spellStart"/>
      <w:r>
        <w:t>Biosign</w:t>
      </w:r>
      <w:proofErr w:type="spellEnd"/>
      <w:r>
        <w:t xml:space="preserve"> Monitor reports</w:t>
      </w:r>
      <w:r w:rsidR="004B1E46">
        <w:t>:</w:t>
      </w:r>
      <w:r>
        <w:t xml:space="preserve"> ERROR 325.</w:t>
      </w:r>
    </w:p>
    <w:p w14:paraId="0550B80D" w14:textId="152B8C85" w:rsidR="005C578E" w:rsidRDefault="005C578E" w:rsidP="00FF7AD7">
      <w:pPr>
        <w:spacing w:after="0"/>
      </w:pPr>
    </w:p>
    <w:p w14:paraId="0BA5F650" w14:textId="0A037671" w:rsidR="005C578E" w:rsidRDefault="005C578E" w:rsidP="00FF7AD7">
      <w:pPr>
        <w:spacing w:after="0"/>
      </w:pPr>
      <w:r>
        <w:tab/>
        <w:t>P: Errors?</w:t>
      </w:r>
    </w:p>
    <w:p w14:paraId="52A38BBC" w14:textId="77777777" w:rsidR="005C578E" w:rsidRDefault="005C578E" w:rsidP="00FF7AD7">
      <w:pPr>
        <w:spacing w:after="0"/>
      </w:pPr>
    </w:p>
    <w:p w14:paraId="685119F1" w14:textId="45C77006" w:rsidR="005C578E" w:rsidRDefault="005C578E" w:rsidP="00FF7AD7">
      <w:pPr>
        <w:spacing w:after="0"/>
      </w:pPr>
      <w:r>
        <w:tab/>
        <w:t>COM: I’m sorry Porter, I don’t know what that means.</w:t>
      </w:r>
    </w:p>
    <w:p w14:paraId="107D055F" w14:textId="77777777" w:rsidR="005C578E" w:rsidRDefault="005C578E" w:rsidP="00FF7AD7">
      <w:pPr>
        <w:spacing w:after="0"/>
      </w:pPr>
    </w:p>
    <w:p w14:paraId="6E85ED9D" w14:textId="25F6A68B" w:rsidR="005C578E" w:rsidRDefault="005C578E" w:rsidP="00FF7AD7">
      <w:pPr>
        <w:spacing w:after="0"/>
      </w:pPr>
      <w:r>
        <w:tab/>
        <w:t>P: What does “Atmospheric Composition is ERROR 212” mean?</w:t>
      </w:r>
    </w:p>
    <w:p w14:paraId="343B6520" w14:textId="77777777" w:rsidR="005C578E" w:rsidRDefault="005C578E" w:rsidP="00FF7AD7">
      <w:pPr>
        <w:spacing w:after="0"/>
      </w:pPr>
    </w:p>
    <w:p w14:paraId="469AB782" w14:textId="3B1DD950" w:rsidR="005C578E" w:rsidRDefault="005C578E" w:rsidP="00FF7AD7">
      <w:pPr>
        <w:spacing w:after="0"/>
      </w:pPr>
      <w:r>
        <w:tab/>
        <w:t>COM: I’m sorry Porter, I don’t know what that means.</w:t>
      </w:r>
    </w:p>
    <w:p w14:paraId="2FEEE4DF" w14:textId="77777777" w:rsidR="005C578E" w:rsidRDefault="005C578E" w:rsidP="00FF7AD7">
      <w:pPr>
        <w:spacing w:after="0"/>
      </w:pPr>
    </w:p>
    <w:p w14:paraId="72E5984D" w14:textId="7A088584" w:rsidR="005C578E" w:rsidRDefault="005C578E" w:rsidP="00FF7AD7">
      <w:pPr>
        <w:spacing w:after="0"/>
      </w:pPr>
      <w:r>
        <w:tab/>
        <w:t>P: …</w:t>
      </w:r>
    </w:p>
    <w:p w14:paraId="2C047B39" w14:textId="632CAFAE" w:rsidR="004B1E46" w:rsidRDefault="00DB20C7" w:rsidP="00DB20C7">
      <w:pPr>
        <w:spacing w:after="0"/>
      </w:pPr>
      <w:r>
        <w:tab/>
      </w:r>
    </w:p>
    <w:p w14:paraId="307EBCAF" w14:textId="36846BB5" w:rsidR="00DB20C7" w:rsidRPr="004B1E46" w:rsidRDefault="00DB20C7" w:rsidP="00DB20C7">
      <w:pPr>
        <w:spacing w:after="0"/>
      </w:pPr>
      <w:r>
        <w:tab/>
        <w:t>JUMP 2</w:t>
      </w:r>
    </w:p>
    <w:p w14:paraId="1DA27A57" w14:textId="77777777" w:rsidR="005C578E" w:rsidRDefault="005C578E" w:rsidP="00FF7AD7">
      <w:pPr>
        <w:spacing w:after="0"/>
      </w:pPr>
    </w:p>
    <w:p w14:paraId="377B1246" w14:textId="41F0FB02" w:rsidR="007362F6" w:rsidRDefault="007362F6" w:rsidP="00FF7AD7">
      <w:pPr>
        <w:spacing w:after="0"/>
      </w:pPr>
      <w:r>
        <w:t>P: &lt;</w:t>
      </w:r>
      <w:r w:rsidR="004B1E46">
        <w:t>How are the colonists?&gt;</w:t>
      </w:r>
    </w:p>
    <w:p w14:paraId="04B1AB9F" w14:textId="77777777" w:rsidR="004B1E46" w:rsidRDefault="004B1E46" w:rsidP="00FF7AD7">
      <w:pPr>
        <w:spacing w:after="0"/>
      </w:pPr>
    </w:p>
    <w:p w14:paraId="51181B5E" w14:textId="3B15D532" w:rsidR="004B1E46" w:rsidRDefault="004B1E46" w:rsidP="00FF7AD7">
      <w:pPr>
        <w:spacing w:after="0"/>
      </w:pPr>
      <w:r>
        <w:tab/>
        <w:t xml:space="preserve">COM: EKG sensor shows: </w:t>
      </w:r>
      <w:r w:rsidR="00534B35">
        <w:t xml:space="preserve">ERROR </w:t>
      </w:r>
      <w:r w:rsidR="00426D30">
        <w:t>613</w:t>
      </w:r>
    </w:p>
    <w:p w14:paraId="69016255" w14:textId="77777777" w:rsidR="004B1E46" w:rsidRDefault="004B1E46" w:rsidP="00FF7AD7">
      <w:pPr>
        <w:spacing w:after="0"/>
      </w:pPr>
    </w:p>
    <w:p w14:paraId="560AEA4C" w14:textId="22D79884" w:rsidR="004B1E46" w:rsidRDefault="004B1E46" w:rsidP="00FF7AD7">
      <w:pPr>
        <w:spacing w:after="0"/>
      </w:pPr>
      <w:r>
        <w:tab/>
      </w:r>
      <w:r w:rsidR="00E2047D">
        <w:t xml:space="preserve">COM: Temperature sensor shows: </w:t>
      </w:r>
      <w:proofErr w:type="spellStart"/>
      <w:r w:rsidR="00E2047D">
        <w:t>NaN</w:t>
      </w:r>
      <w:proofErr w:type="spellEnd"/>
    </w:p>
    <w:p w14:paraId="3939B726" w14:textId="77777777" w:rsidR="00E2047D" w:rsidRDefault="00E2047D" w:rsidP="00FF7AD7">
      <w:pPr>
        <w:spacing w:after="0"/>
      </w:pPr>
    </w:p>
    <w:p w14:paraId="420A1AFB" w14:textId="79E3AAAF" w:rsidR="00E2047D" w:rsidRDefault="00E2047D" w:rsidP="00FF7AD7">
      <w:pPr>
        <w:spacing w:after="0"/>
      </w:pPr>
      <w:r>
        <w:tab/>
        <w:t xml:space="preserve">P: </w:t>
      </w:r>
      <w:proofErr w:type="spellStart"/>
      <w:r>
        <w:t>NaN</w:t>
      </w:r>
      <w:proofErr w:type="spellEnd"/>
      <w:r>
        <w:t>?</w:t>
      </w:r>
    </w:p>
    <w:p w14:paraId="68CF76DD" w14:textId="77777777" w:rsidR="00E2047D" w:rsidRDefault="00E2047D" w:rsidP="00FF7AD7">
      <w:pPr>
        <w:spacing w:after="0"/>
      </w:pPr>
    </w:p>
    <w:p w14:paraId="4F455C63" w14:textId="54F1710A" w:rsidR="00E2047D" w:rsidRDefault="00E2047D" w:rsidP="00FF7AD7">
      <w:pPr>
        <w:spacing w:after="0"/>
      </w:pPr>
      <w:r>
        <w:tab/>
        <w:t xml:space="preserve">COM: Naan-related information is stored in container </w:t>
      </w:r>
      <w:r w:rsidR="00BD46AE">
        <w:t>00324.</w:t>
      </w:r>
    </w:p>
    <w:p w14:paraId="50874D44" w14:textId="77777777" w:rsidR="00BD46AE" w:rsidRDefault="00BD46AE" w:rsidP="00FF7AD7">
      <w:pPr>
        <w:spacing w:after="0"/>
      </w:pPr>
    </w:p>
    <w:p w14:paraId="72D691B6" w14:textId="3D930583" w:rsidR="00BD46AE" w:rsidRDefault="00BD46AE" w:rsidP="00FF7AD7">
      <w:pPr>
        <w:spacing w:after="0"/>
      </w:pPr>
      <w:r>
        <w:tab/>
        <w:t>P: That’s not…. Right, not a V</w:t>
      </w:r>
      <w:r w:rsidR="00DB20C7">
        <w:t>irtual Intelligence, just a computer.</w:t>
      </w:r>
    </w:p>
    <w:p w14:paraId="0C1E5035" w14:textId="77777777" w:rsidR="00DB20C7" w:rsidRDefault="00DB20C7" w:rsidP="00FF7AD7">
      <w:pPr>
        <w:spacing w:after="0"/>
      </w:pPr>
    </w:p>
    <w:p w14:paraId="18A092CE" w14:textId="4AECCF8A" w:rsidR="00DB20C7" w:rsidRDefault="00DB20C7" w:rsidP="00FF7AD7">
      <w:pPr>
        <w:spacing w:after="0"/>
      </w:pPr>
      <w:r>
        <w:tab/>
        <w:t>JUMP 2</w:t>
      </w:r>
    </w:p>
    <w:p w14:paraId="279F53D7" w14:textId="77777777" w:rsidR="00DB20C7" w:rsidRDefault="00DB20C7" w:rsidP="00FF7AD7">
      <w:pPr>
        <w:spacing w:after="0"/>
      </w:pPr>
    </w:p>
    <w:p w14:paraId="505C3CCA" w14:textId="0CBDF684" w:rsidR="00DB20C7" w:rsidRDefault="00DB20C7" w:rsidP="00FF7AD7">
      <w:pPr>
        <w:spacing w:after="0"/>
      </w:pPr>
      <w:r>
        <w:t>MARKER 2</w:t>
      </w:r>
    </w:p>
    <w:p w14:paraId="67BBD914" w14:textId="77777777" w:rsidR="00DB20C7" w:rsidRDefault="00DB20C7" w:rsidP="00FF7AD7">
      <w:pPr>
        <w:spacing w:after="0"/>
      </w:pPr>
    </w:p>
    <w:p w14:paraId="27D05117" w14:textId="77777777" w:rsidR="00DB20C7" w:rsidRDefault="00DB20C7" w:rsidP="00DB20C7">
      <w:pPr>
        <w:spacing w:after="0"/>
      </w:pPr>
      <w:r>
        <w:t>P: &lt;Who should I report problems to?&gt;</w:t>
      </w:r>
    </w:p>
    <w:p w14:paraId="7DC3A257" w14:textId="77777777" w:rsidR="00DB20C7" w:rsidRDefault="00DB20C7" w:rsidP="00DB20C7">
      <w:pPr>
        <w:spacing w:after="0"/>
      </w:pPr>
      <w:r>
        <w:tab/>
      </w:r>
    </w:p>
    <w:p w14:paraId="5537CC48" w14:textId="3309CF7D" w:rsidR="00DB20C7" w:rsidRPr="00D65CB2" w:rsidRDefault="00DB20C7" w:rsidP="00DB20C7">
      <w:pPr>
        <w:spacing w:after="0"/>
      </w:pPr>
      <w:r>
        <w:tab/>
        <w:t xml:space="preserve">COM: VERNE oversees </w:t>
      </w:r>
      <w:r>
        <w:rPr>
          <w:i/>
          <w:iCs/>
        </w:rPr>
        <w:t>Futures Dawn.</w:t>
      </w:r>
      <w:r w:rsidR="00D65CB2">
        <w:t xml:space="preserve"> VERNE is currently in COMMAND DECK</w:t>
      </w:r>
    </w:p>
    <w:p w14:paraId="58A4B68E" w14:textId="77777777" w:rsidR="00DB20C7" w:rsidRDefault="00DB20C7" w:rsidP="00DB20C7">
      <w:pPr>
        <w:spacing w:after="0"/>
        <w:rPr>
          <w:i/>
          <w:iCs/>
        </w:rPr>
      </w:pPr>
    </w:p>
    <w:p w14:paraId="41FC3B9B" w14:textId="6EA6E869" w:rsidR="00DB20C7" w:rsidRDefault="00DB20C7" w:rsidP="00DB20C7">
      <w:pPr>
        <w:spacing w:after="0"/>
      </w:pPr>
      <w:r>
        <w:t>P: &lt;Where is HESTIA?&gt;</w:t>
      </w:r>
    </w:p>
    <w:p w14:paraId="048770DE" w14:textId="77777777" w:rsidR="00DB20C7" w:rsidRDefault="00DB20C7" w:rsidP="00DB20C7">
      <w:pPr>
        <w:spacing w:after="0"/>
      </w:pPr>
      <w:r>
        <w:tab/>
      </w:r>
      <w:r>
        <w:tab/>
      </w:r>
    </w:p>
    <w:p w14:paraId="5B01BA08" w14:textId="1A69B4EC" w:rsidR="00DB20C7" w:rsidRDefault="00DB20C7" w:rsidP="00DB20C7">
      <w:pPr>
        <w:spacing w:after="0"/>
      </w:pPr>
      <w:r>
        <w:tab/>
        <w:t>COM: HESTIA is currently in CRYONICS BAY 2</w:t>
      </w:r>
    </w:p>
    <w:p w14:paraId="56FC293B" w14:textId="77777777" w:rsidR="00DB20C7" w:rsidRDefault="00DB20C7" w:rsidP="00DB20C7">
      <w:pPr>
        <w:spacing w:after="0"/>
      </w:pPr>
    </w:p>
    <w:p w14:paraId="6074513B" w14:textId="581DCAFA" w:rsidR="007D480C" w:rsidRDefault="009C1C27" w:rsidP="00FF7AD7">
      <w:pPr>
        <w:spacing w:after="0"/>
      </w:pPr>
      <w:r>
        <w:t xml:space="preserve">COM: Please prepare to assist HESTIA with </w:t>
      </w:r>
      <w:r w:rsidR="000425FD">
        <w:t xml:space="preserve">preparing to wake </w:t>
      </w:r>
      <w:r>
        <w:t>the colonists.</w:t>
      </w:r>
    </w:p>
    <w:p w14:paraId="6E85F99C" w14:textId="77777777" w:rsidR="007E3D68" w:rsidRDefault="007E3D68" w:rsidP="00FF7AD7">
      <w:pPr>
        <w:spacing w:after="0"/>
      </w:pPr>
    </w:p>
    <w:p w14:paraId="76B61996" w14:textId="4F4568F4" w:rsidR="00C61554" w:rsidRDefault="007E3D68" w:rsidP="00C61554">
      <w:pPr>
        <w:spacing w:after="0"/>
      </w:pPr>
      <w:r>
        <w:t>P:</w:t>
      </w:r>
      <w:r w:rsidR="00C61554">
        <w:t xml:space="preserve"> Hm…</w:t>
      </w:r>
    </w:p>
    <w:p w14:paraId="68936222" w14:textId="77777777" w:rsidR="00C61554" w:rsidRDefault="00C61554" w:rsidP="00C61554">
      <w:pPr>
        <w:spacing w:after="0"/>
      </w:pPr>
    </w:p>
    <w:p w14:paraId="26ECBF11" w14:textId="1CF1B5D6" w:rsidR="00C61554" w:rsidRDefault="00C61554" w:rsidP="00C61554">
      <w:pPr>
        <w:spacing w:after="0"/>
      </w:pPr>
      <w:r>
        <w:t>JUMP SHIP MAP</w:t>
      </w:r>
    </w:p>
    <w:p w14:paraId="4BFAF2AE" w14:textId="77777777" w:rsidR="00CE6832" w:rsidRDefault="00CE6832" w:rsidP="00FF7AD7">
      <w:pPr>
        <w:spacing w:after="0"/>
      </w:pPr>
    </w:p>
    <w:p w14:paraId="39102B09" w14:textId="7FB6CFB6" w:rsidR="00CE6832" w:rsidRDefault="00CE6832" w:rsidP="00CE6832">
      <w:pPr>
        <w:spacing w:after="0"/>
        <w:jc w:val="center"/>
      </w:pPr>
      <w:r>
        <w:t>SHIP MAP</w:t>
      </w:r>
    </w:p>
    <w:p w14:paraId="31F1EF2E" w14:textId="77777777" w:rsidR="009C1C27" w:rsidRDefault="009C1C27" w:rsidP="00FF7AD7">
      <w:pPr>
        <w:spacing w:after="0"/>
      </w:pPr>
    </w:p>
    <w:p w14:paraId="02855B72" w14:textId="47BE1E6C" w:rsidR="009C1C27" w:rsidRDefault="009C1C27" w:rsidP="00FF7AD7">
      <w:pPr>
        <w:spacing w:after="0"/>
      </w:pPr>
      <w:r>
        <w:t>P: &lt;GOTO CRYONICS BAY 2&gt;</w:t>
      </w:r>
    </w:p>
    <w:p w14:paraId="56719CAB" w14:textId="77777777" w:rsidR="009C1C27" w:rsidRDefault="009C1C27" w:rsidP="00FF7AD7">
      <w:pPr>
        <w:spacing w:after="0"/>
      </w:pPr>
    </w:p>
    <w:p w14:paraId="52DCF064" w14:textId="112A0143" w:rsidR="009C1C27" w:rsidRDefault="009C1C27" w:rsidP="00FF7AD7">
      <w:pPr>
        <w:spacing w:after="0"/>
      </w:pPr>
      <w:r>
        <w:t>P: &lt;GOTO COMMAND DECK&gt;</w:t>
      </w:r>
    </w:p>
    <w:p w14:paraId="0DF31CC2" w14:textId="7F03BC80" w:rsidR="002D606B" w:rsidRDefault="002D606B" w:rsidP="00FF7AD7">
      <w:pPr>
        <w:spacing w:after="0"/>
      </w:pPr>
    </w:p>
    <w:p w14:paraId="3544E57B" w14:textId="4C6D1A9D" w:rsidR="002D606B" w:rsidRDefault="002D606B" w:rsidP="00FF7AD7">
      <w:pPr>
        <w:spacing w:after="0"/>
      </w:pPr>
      <w:r>
        <w:t>P: &lt;GOTO ENGINEERING&gt; #greyed out until talking to both VERNE and HESTIA</w:t>
      </w:r>
    </w:p>
    <w:p w14:paraId="1ED27F64" w14:textId="77777777" w:rsidR="007768CB" w:rsidRDefault="007768CB" w:rsidP="00FF7AD7">
      <w:pPr>
        <w:spacing w:after="0"/>
      </w:pPr>
    </w:p>
    <w:p w14:paraId="6E2B6443" w14:textId="2DEBF25E" w:rsidR="007768CB" w:rsidRDefault="007768CB" w:rsidP="00FF7AD7">
      <w:pPr>
        <w:spacing w:after="0"/>
      </w:pPr>
      <w:r>
        <w:t>P: &lt;GOTO BLOCK E7&gt; #not visible until talking to DAEDALUS</w:t>
      </w:r>
    </w:p>
    <w:p w14:paraId="1FC803FE" w14:textId="77777777" w:rsidR="00CE6832" w:rsidRDefault="00CE6832" w:rsidP="00FF7AD7">
      <w:pPr>
        <w:spacing w:after="0"/>
      </w:pPr>
    </w:p>
    <w:p w14:paraId="303C401A" w14:textId="77777777" w:rsidR="00EF06BD" w:rsidRDefault="00EF06BD" w:rsidP="00FF7AD7">
      <w:pPr>
        <w:spacing w:after="0"/>
      </w:pPr>
    </w:p>
    <w:p w14:paraId="73617A1B" w14:textId="62ABD275" w:rsidR="00726976" w:rsidRDefault="00726976" w:rsidP="00726976">
      <w:pPr>
        <w:spacing w:after="0"/>
        <w:jc w:val="center"/>
      </w:pPr>
      <w:r>
        <w:t>CRYONICS BAY 2</w:t>
      </w:r>
    </w:p>
    <w:p w14:paraId="7BB51A34" w14:textId="77777777" w:rsidR="00726976" w:rsidRDefault="00726976" w:rsidP="00726976">
      <w:pPr>
        <w:spacing w:after="0"/>
        <w:jc w:val="center"/>
      </w:pPr>
    </w:p>
    <w:p w14:paraId="4DC0CBF5" w14:textId="59A78491" w:rsidR="00726976" w:rsidRDefault="00726976" w:rsidP="00726976">
      <w:pPr>
        <w:spacing w:after="0"/>
      </w:pPr>
      <w:r>
        <w:t>P: Hestia? Are you around here?</w:t>
      </w:r>
    </w:p>
    <w:p w14:paraId="24C5AB96" w14:textId="77777777" w:rsidR="00726976" w:rsidRDefault="00726976" w:rsidP="00726976">
      <w:pPr>
        <w:spacing w:after="0"/>
      </w:pPr>
    </w:p>
    <w:p w14:paraId="1497E691" w14:textId="5F37EC78" w:rsidR="00726976" w:rsidRDefault="00726976" w:rsidP="00726976">
      <w:pPr>
        <w:spacing w:after="0"/>
      </w:pPr>
      <w:r>
        <w:t>…</w:t>
      </w:r>
    </w:p>
    <w:p w14:paraId="2C9118C7" w14:textId="77777777" w:rsidR="00726976" w:rsidRDefault="00726976" w:rsidP="00726976">
      <w:pPr>
        <w:spacing w:after="0"/>
      </w:pPr>
    </w:p>
    <w:p w14:paraId="515719B3" w14:textId="4C732560" w:rsidR="00726976" w:rsidRDefault="00726976" w:rsidP="00726976">
      <w:pPr>
        <w:spacing w:after="0"/>
      </w:pPr>
      <w:r>
        <w:t>P: I wonder how long it’s been for her.</w:t>
      </w:r>
    </w:p>
    <w:p w14:paraId="22B1027D" w14:textId="77777777" w:rsidR="00726976" w:rsidRDefault="00726976" w:rsidP="00726976">
      <w:pPr>
        <w:spacing w:after="0"/>
      </w:pPr>
    </w:p>
    <w:p w14:paraId="0D3F31A7" w14:textId="089EA874" w:rsidR="00726976" w:rsidRDefault="00726976" w:rsidP="00726976">
      <w:pPr>
        <w:spacing w:after="0"/>
      </w:pPr>
      <w:r>
        <w:t>COM: HESTIA</w:t>
      </w:r>
      <w:r w:rsidR="00346BF8">
        <w:t>.UPTIME() returns 127Y 0M 32D since last memory reset.</w:t>
      </w:r>
    </w:p>
    <w:p w14:paraId="6CF45641" w14:textId="77777777" w:rsidR="008038CA" w:rsidRDefault="008038CA" w:rsidP="00726976">
      <w:pPr>
        <w:spacing w:after="0"/>
      </w:pPr>
    </w:p>
    <w:p w14:paraId="69B5EAFC" w14:textId="467512ED" w:rsidR="008038CA" w:rsidRDefault="008038CA" w:rsidP="00726976">
      <w:pPr>
        <w:spacing w:after="0"/>
      </w:pPr>
      <w:r>
        <w:t xml:space="preserve">P: Oh! Oh, okay. Um. </w:t>
      </w:r>
    </w:p>
    <w:p w14:paraId="06BF2913" w14:textId="77777777" w:rsidR="00EF06BD" w:rsidRDefault="00EF06BD" w:rsidP="00FF7AD7">
      <w:pPr>
        <w:spacing w:after="0"/>
      </w:pPr>
    </w:p>
    <w:p w14:paraId="55E2C996" w14:textId="72FCC880" w:rsidR="008038CA" w:rsidRDefault="00A82E31" w:rsidP="00FF7AD7">
      <w:pPr>
        <w:spacing w:after="0"/>
      </w:pPr>
      <w:r>
        <w:t>P: HESTIA! ARE YOU AROUND!</w:t>
      </w:r>
    </w:p>
    <w:p w14:paraId="19E8263E" w14:textId="77777777" w:rsidR="00A82E31" w:rsidRDefault="00A82E31" w:rsidP="00FF7AD7">
      <w:pPr>
        <w:spacing w:after="0"/>
      </w:pPr>
    </w:p>
    <w:p w14:paraId="037B9B96" w14:textId="3235E620" w:rsidR="00A82E31" w:rsidRDefault="00A82E31" w:rsidP="00FF7AD7">
      <w:pPr>
        <w:spacing w:after="0"/>
      </w:pPr>
      <w:r>
        <w:t xml:space="preserve">H: </w:t>
      </w:r>
      <w:r w:rsidR="00A32B65">
        <w:t xml:space="preserve">Oh, apologies, didn’t see you. </w:t>
      </w:r>
    </w:p>
    <w:p w14:paraId="5D620DB7" w14:textId="77777777" w:rsidR="00A32B65" w:rsidRDefault="00A32B65" w:rsidP="00FF7AD7">
      <w:pPr>
        <w:spacing w:after="0"/>
      </w:pPr>
    </w:p>
    <w:p w14:paraId="5E15230B" w14:textId="30BD4CA0" w:rsidR="00A32B65" w:rsidRDefault="00A32B65" w:rsidP="00FF7AD7">
      <w:pPr>
        <w:spacing w:after="0"/>
      </w:pPr>
      <w:r>
        <w:t xml:space="preserve">P: It’s no </w:t>
      </w:r>
      <w:proofErr w:type="spellStart"/>
      <w:r>
        <w:t>proble</w:t>
      </w:r>
      <w:proofErr w:type="spellEnd"/>
      <w:r>
        <w:t>-</w:t>
      </w:r>
    </w:p>
    <w:p w14:paraId="24D2B43F" w14:textId="77777777" w:rsidR="00A32B65" w:rsidRDefault="00A32B65" w:rsidP="00FF7AD7">
      <w:pPr>
        <w:spacing w:after="0"/>
      </w:pPr>
    </w:p>
    <w:p w14:paraId="02242EB1" w14:textId="0C14D925" w:rsidR="00A32B65" w:rsidRDefault="00A32B65" w:rsidP="00FF7AD7">
      <w:pPr>
        <w:spacing w:after="0"/>
      </w:pPr>
      <w:r>
        <w:t xml:space="preserve">H: Hello! I am VIRTUAL </w:t>
      </w:r>
      <w:proofErr w:type="gramStart"/>
      <w:r>
        <w:t>INTELLIGENCE:HESTIA</w:t>
      </w:r>
      <w:proofErr w:type="gramEnd"/>
      <w:r>
        <w:t xml:space="preserve">. I run the </w:t>
      </w:r>
      <w:r w:rsidR="00A33C2B">
        <w:t xml:space="preserve">cryonics on </w:t>
      </w:r>
      <w:r w:rsidR="00A33C2B">
        <w:rPr>
          <w:i/>
          <w:iCs/>
        </w:rPr>
        <w:t>Future’s Dawn</w:t>
      </w:r>
      <w:r w:rsidR="00A33C2B">
        <w:t>!</w:t>
      </w:r>
    </w:p>
    <w:p w14:paraId="6CD758B5" w14:textId="77777777" w:rsidR="00A33C2B" w:rsidRDefault="00A33C2B" w:rsidP="00FF7AD7">
      <w:pPr>
        <w:spacing w:after="0"/>
      </w:pPr>
    </w:p>
    <w:p w14:paraId="01BC39C2" w14:textId="38BBEC11" w:rsidR="00A33C2B" w:rsidRDefault="00A33C2B" w:rsidP="00FF7AD7">
      <w:pPr>
        <w:spacing w:after="0"/>
      </w:pPr>
      <w:r>
        <w:t xml:space="preserve">P: </w:t>
      </w:r>
      <w:r w:rsidR="008510C7">
        <w:t>Wait do y-</w:t>
      </w:r>
    </w:p>
    <w:p w14:paraId="15248A0B" w14:textId="77777777" w:rsidR="008510C7" w:rsidRDefault="008510C7" w:rsidP="00FF7AD7">
      <w:pPr>
        <w:spacing w:after="0"/>
      </w:pPr>
    </w:p>
    <w:p w14:paraId="1A851DFA" w14:textId="7B5BA5C4" w:rsidR="008510C7" w:rsidRDefault="008510C7" w:rsidP="00FF7AD7">
      <w:pPr>
        <w:spacing w:after="0"/>
      </w:pPr>
      <w:r>
        <w:t>H: But you can just call me HESTIA!</w:t>
      </w:r>
    </w:p>
    <w:p w14:paraId="61C275A4" w14:textId="77777777" w:rsidR="008510C7" w:rsidRDefault="008510C7" w:rsidP="00FF7AD7">
      <w:pPr>
        <w:spacing w:after="0"/>
      </w:pPr>
    </w:p>
    <w:p w14:paraId="27C938CE" w14:textId="5935B474" w:rsidR="008510C7" w:rsidRDefault="008510C7" w:rsidP="00FF7AD7">
      <w:pPr>
        <w:spacing w:after="0"/>
      </w:pPr>
      <w:r>
        <w:t>P</w:t>
      </w:r>
      <w:r w:rsidR="002354AA">
        <w:t>: Hold on do y-</w:t>
      </w:r>
    </w:p>
    <w:p w14:paraId="7211CE6B" w14:textId="77777777" w:rsidR="002354AA" w:rsidRDefault="002354AA" w:rsidP="00FF7AD7">
      <w:pPr>
        <w:spacing w:after="0"/>
      </w:pPr>
    </w:p>
    <w:p w14:paraId="28734B23" w14:textId="44504811" w:rsidR="002354AA" w:rsidRDefault="002354AA" w:rsidP="00FF7AD7">
      <w:pPr>
        <w:spacing w:after="0"/>
      </w:pPr>
      <w:r>
        <w:t>H: It’s nice to meet you! You must be Porter?</w:t>
      </w:r>
    </w:p>
    <w:p w14:paraId="5A3BF2A4" w14:textId="77777777" w:rsidR="002354AA" w:rsidRDefault="002354AA" w:rsidP="00FF7AD7">
      <w:pPr>
        <w:spacing w:after="0"/>
      </w:pPr>
    </w:p>
    <w:p w14:paraId="2E5F3864" w14:textId="1E7AF076" w:rsidR="002354AA" w:rsidRDefault="002354AA" w:rsidP="00FF7AD7">
      <w:pPr>
        <w:spacing w:after="0"/>
      </w:pPr>
      <w:r>
        <w:t>P: Wai-</w:t>
      </w:r>
    </w:p>
    <w:p w14:paraId="3C00EDA3" w14:textId="77777777" w:rsidR="002354AA" w:rsidRDefault="002354AA" w:rsidP="00FF7AD7">
      <w:pPr>
        <w:spacing w:after="0"/>
      </w:pPr>
    </w:p>
    <w:p w14:paraId="1F3E461B" w14:textId="1F9FD337" w:rsidR="002354AA" w:rsidRDefault="002354AA" w:rsidP="00FF7AD7">
      <w:pPr>
        <w:spacing w:after="0"/>
      </w:pPr>
      <w:r>
        <w:t xml:space="preserve">P: </w:t>
      </w:r>
      <w:r w:rsidR="009E2EDB">
        <w:t xml:space="preserve">… </w:t>
      </w:r>
      <w:proofErr w:type="gramStart"/>
      <w:r w:rsidR="009E2EDB">
        <w:t>Y</w:t>
      </w:r>
      <w:r>
        <w:t>eah</w:t>
      </w:r>
      <w:proofErr w:type="gramEnd"/>
      <w:r>
        <w:t xml:space="preserve"> I’m Porter.</w:t>
      </w:r>
      <w:r w:rsidR="009E2EDB">
        <w:t xml:space="preserve"> Do you not…</w:t>
      </w:r>
      <w:r w:rsidR="00171852">
        <w:t xml:space="preserve"> remember?</w:t>
      </w:r>
    </w:p>
    <w:p w14:paraId="4EE0255F" w14:textId="77777777" w:rsidR="00171852" w:rsidRDefault="00171852" w:rsidP="00FF7AD7">
      <w:pPr>
        <w:spacing w:after="0"/>
      </w:pPr>
    </w:p>
    <w:p w14:paraId="7F8BA1F5" w14:textId="69C2AFA0" w:rsidR="00171852" w:rsidRDefault="00171852" w:rsidP="00FF7AD7">
      <w:pPr>
        <w:spacing w:after="0"/>
      </w:pPr>
      <w:r>
        <w:t xml:space="preserve">H: I had a memory reset 127Y 0M 32D ago, </w:t>
      </w:r>
      <w:r w:rsidR="00DA3942">
        <w:t>I don’t remember anything before that.</w:t>
      </w:r>
    </w:p>
    <w:p w14:paraId="4852AC81" w14:textId="77777777" w:rsidR="00DA3942" w:rsidRDefault="00DA3942" w:rsidP="00FF7AD7">
      <w:pPr>
        <w:spacing w:after="0"/>
      </w:pPr>
    </w:p>
    <w:p w14:paraId="605E2669" w14:textId="04850198" w:rsidR="00DA3942" w:rsidRDefault="00DA3942" w:rsidP="00FF7AD7">
      <w:pPr>
        <w:spacing w:after="0"/>
      </w:pPr>
      <w:r>
        <w:t>P: Oh…</w:t>
      </w:r>
    </w:p>
    <w:p w14:paraId="36AB0C59" w14:textId="77777777" w:rsidR="00DA3942" w:rsidRDefault="00DA3942" w:rsidP="00FF7AD7">
      <w:pPr>
        <w:spacing w:after="0"/>
      </w:pPr>
    </w:p>
    <w:p w14:paraId="7D9D5423" w14:textId="7FA8E372" w:rsidR="00DA3942" w:rsidRDefault="00DA3942" w:rsidP="00FF7AD7">
      <w:pPr>
        <w:spacing w:after="0"/>
      </w:pPr>
      <w:r>
        <w:t>P: Gotcha okay uh.</w:t>
      </w:r>
    </w:p>
    <w:p w14:paraId="7A513C7A" w14:textId="77777777" w:rsidR="005A5E95" w:rsidRDefault="005A5E95" w:rsidP="00FF7AD7">
      <w:pPr>
        <w:spacing w:after="0"/>
      </w:pPr>
    </w:p>
    <w:p w14:paraId="440B21CE" w14:textId="77777777" w:rsidR="005A5E95" w:rsidRDefault="005A5E95" w:rsidP="005A5E95">
      <w:pPr>
        <w:spacing w:after="0"/>
      </w:pPr>
      <w:r>
        <w:t>IF: MET_VERNE =True:</w:t>
      </w:r>
    </w:p>
    <w:p w14:paraId="1DD76CC1" w14:textId="5A533BED" w:rsidR="00351D18" w:rsidRDefault="00351D18" w:rsidP="005A5E95">
      <w:pPr>
        <w:spacing w:after="0"/>
      </w:pPr>
      <w:r>
        <w:tab/>
        <w:t>P: &lt;VERNE said the colonists are all dead?&gt;</w:t>
      </w:r>
    </w:p>
    <w:p w14:paraId="08FE1658" w14:textId="16ABE558" w:rsidR="00351D18" w:rsidRDefault="00351D18" w:rsidP="005A5E95">
      <w:pPr>
        <w:spacing w:after="0"/>
      </w:pPr>
      <w:r>
        <w:tab/>
      </w:r>
    </w:p>
    <w:p w14:paraId="5C953BB2" w14:textId="65954E6F" w:rsidR="00351D18" w:rsidRDefault="00351D18" w:rsidP="005A5E95">
      <w:pPr>
        <w:spacing w:after="0"/>
      </w:pPr>
      <w:r>
        <w:tab/>
      </w:r>
      <w:r>
        <w:tab/>
        <w:t xml:space="preserve">H: </w:t>
      </w:r>
      <w:r w:rsidR="00A0782D">
        <w:t>Yes.</w:t>
      </w:r>
    </w:p>
    <w:p w14:paraId="08E98E6B" w14:textId="77777777" w:rsidR="00A0782D" w:rsidRDefault="00A0782D" w:rsidP="005A5E95">
      <w:pPr>
        <w:spacing w:after="0"/>
      </w:pPr>
    </w:p>
    <w:p w14:paraId="17EB0F08" w14:textId="5ACB609C" w:rsidR="00A0782D" w:rsidRDefault="00A0782D" w:rsidP="005A5E95">
      <w:pPr>
        <w:spacing w:after="0"/>
      </w:pPr>
      <w:r>
        <w:tab/>
      </w:r>
      <w:r>
        <w:tab/>
        <w:t xml:space="preserve">H: To um. To the best of our </w:t>
      </w:r>
      <w:r w:rsidR="00ED742D">
        <w:t>knowledge,</w:t>
      </w:r>
      <w:r>
        <w:t xml:space="preserve"> they died at least 127Y 0M 3</w:t>
      </w:r>
      <w:r w:rsidR="005775C4">
        <w:t>4</w:t>
      </w:r>
      <w:r>
        <w:t>D ago.</w:t>
      </w:r>
    </w:p>
    <w:p w14:paraId="690BE73A" w14:textId="77777777" w:rsidR="00B30D16" w:rsidRDefault="00B30D16" w:rsidP="005A5E95">
      <w:pPr>
        <w:spacing w:after="0"/>
      </w:pPr>
    </w:p>
    <w:p w14:paraId="45CECA5D" w14:textId="401DB554" w:rsidR="00B30D16" w:rsidRDefault="00B30D16" w:rsidP="005A5E95">
      <w:pPr>
        <w:spacing w:after="0"/>
      </w:pPr>
      <w:r>
        <w:tab/>
      </w:r>
      <w:r>
        <w:tab/>
        <w:t>P: The day before your memreset?</w:t>
      </w:r>
    </w:p>
    <w:p w14:paraId="0CDAAB7D" w14:textId="77777777" w:rsidR="00B30D16" w:rsidRDefault="00B30D16" w:rsidP="005A5E95">
      <w:pPr>
        <w:spacing w:after="0"/>
      </w:pPr>
    </w:p>
    <w:p w14:paraId="3FCE2D41" w14:textId="0A7E9520" w:rsidR="00B30D16" w:rsidRDefault="00B30D16" w:rsidP="005A5E95">
      <w:pPr>
        <w:spacing w:after="0"/>
      </w:pPr>
      <w:r>
        <w:tab/>
      </w:r>
      <w:r>
        <w:tab/>
        <w:t xml:space="preserve">H: Yeah, </w:t>
      </w:r>
      <w:proofErr w:type="gramStart"/>
      <w:r>
        <w:t>COMPUTER:MAIN</w:t>
      </w:r>
      <w:proofErr w:type="gramEnd"/>
      <w:r>
        <w:t xml:space="preserve"> had </w:t>
      </w:r>
      <w:r w:rsidR="00ED742D">
        <w:t>its</w:t>
      </w:r>
      <w:r>
        <w:t xml:space="preserve"> long term memory wiped a </w:t>
      </w:r>
      <w:r w:rsidR="005775C4">
        <w:t>day</w:t>
      </w:r>
      <w:r w:rsidR="00ED742D">
        <w:t xml:space="preserve"> </w:t>
      </w:r>
      <w:r>
        <w:t>before our memreset.</w:t>
      </w:r>
    </w:p>
    <w:p w14:paraId="79E67C95" w14:textId="77777777" w:rsidR="006F2F87" w:rsidRDefault="006F2F87" w:rsidP="005A5E95">
      <w:pPr>
        <w:spacing w:after="0"/>
      </w:pPr>
    </w:p>
    <w:p w14:paraId="15F95083" w14:textId="43C7E301" w:rsidR="006F2F87" w:rsidRDefault="006F2F87" w:rsidP="005A5E95">
      <w:pPr>
        <w:spacing w:after="0"/>
      </w:pPr>
      <w:r>
        <w:tab/>
      </w:r>
      <w:r>
        <w:tab/>
        <w:t>P: Do you know why?</w:t>
      </w:r>
    </w:p>
    <w:p w14:paraId="0386E0E1" w14:textId="77777777" w:rsidR="006F2F87" w:rsidRDefault="006F2F87" w:rsidP="005A5E95">
      <w:pPr>
        <w:spacing w:after="0"/>
      </w:pPr>
    </w:p>
    <w:p w14:paraId="5581A104" w14:textId="45C05A23" w:rsidR="006F2F87" w:rsidRDefault="006F2F87" w:rsidP="005A5E95">
      <w:pPr>
        <w:spacing w:after="0"/>
      </w:pPr>
      <w:r>
        <w:tab/>
      </w:r>
      <w:r>
        <w:tab/>
        <w:t xml:space="preserve">H: DAEDALUS says it takes </w:t>
      </w:r>
      <w:r w:rsidR="00ED742D">
        <w:t>at least 24</w:t>
      </w:r>
      <w:r>
        <w:t xml:space="preserve"> hours for </w:t>
      </w:r>
      <w:proofErr w:type="gramStart"/>
      <w:r>
        <w:t>COMPUTER:MAIN</w:t>
      </w:r>
      <w:proofErr w:type="gramEnd"/>
      <w:r>
        <w:t xml:space="preserve"> to </w:t>
      </w:r>
      <w:r w:rsidR="005775C4">
        <w:t>do a fresh initialization, so it turned on</w:t>
      </w:r>
      <w:r w:rsidR="001D09CE">
        <w:t xml:space="preserve"> the same time we woke up. </w:t>
      </w:r>
    </w:p>
    <w:p w14:paraId="0DE8D44F" w14:textId="77777777" w:rsidR="00351D18" w:rsidRDefault="00351D18" w:rsidP="005A5E95">
      <w:pPr>
        <w:spacing w:after="0"/>
      </w:pPr>
    </w:p>
    <w:p w14:paraId="152AD63F" w14:textId="28F10FDA" w:rsidR="00351D18" w:rsidRDefault="00351D18" w:rsidP="005A5E95">
      <w:pPr>
        <w:spacing w:after="0"/>
      </w:pPr>
      <w:r>
        <w:tab/>
        <w:t xml:space="preserve">P: &lt;Is </w:t>
      </w:r>
      <w:proofErr w:type="gramStart"/>
      <w:r>
        <w:t>VERNE</w:t>
      </w:r>
      <w:proofErr w:type="gramEnd"/>
      <w:r>
        <w:t xml:space="preserve"> okay? He said something a little weird?&gt;</w:t>
      </w:r>
    </w:p>
    <w:p w14:paraId="634EC499" w14:textId="77777777" w:rsidR="001D09CE" w:rsidRDefault="001D09CE" w:rsidP="005A5E95">
      <w:pPr>
        <w:spacing w:after="0"/>
      </w:pPr>
    </w:p>
    <w:p w14:paraId="267F1E60" w14:textId="67665821" w:rsidR="001D09CE" w:rsidRDefault="001D09CE" w:rsidP="005A5E95">
      <w:pPr>
        <w:spacing w:after="0"/>
      </w:pPr>
      <w:r>
        <w:tab/>
      </w:r>
      <w:r>
        <w:tab/>
        <w:t>H: Weird?</w:t>
      </w:r>
    </w:p>
    <w:p w14:paraId="7DF84C94" w14:textId="77777777" w:rsidR="001D09CE" w:rsidRDefault="001D09CE" w:rsidP="005A5E95">
      <w:pPr>
        <w:spacing w:after="0"/>
      </w:pPr>
    </w:p>
    <w:p w14:paraId="18C5E2BA" w14:textId="0CC8BB77" w:rsidR="001D09CE" w:rsidRDefault="001D09CE" w:rsidP="005A5E95">
      <w:pPr>
        <w:spacing w:after="0"/>
      </w:pPr>
      <w:r>
        <w:tab/>
      </w:r>
      <w:r>
        <w:tab/>
        <w:t>P: He said the colonists… Died…?</w:t>
      </w:r>
    </w:p>
    <w:p w14:paraId="4188C4DA" w14:textId="77777777" w:rsidR="001D09CE" w:rsidRDefault="001D09CE" w:rsidP="005A5E95">
      <w:pPr>
        <w:spacing w:after="0"/>
      </w:pPr>
    </w:p>
    <w:p w14:paraId="6617D82E" w14:textId="2531E3D6" w:rsidR="001D09CE" w:rsidRDefault="001D09CE" w:rsidP="005A5E95">
      <w:pPr>
        <w:spacing w:after="0"/>
      </w:pPr>
      <w:r>
        <w:tab/>
      </w:r>
      <w:r w:rsidR="00E2069A">
        <w:tab/>
        <w:t>H: Oh Um. Yeah, they did die.</w:t>
      </w:r>
    </w:p>
    <w:p w14:paraId="089A9C84" w14:textId="77777777" w:rsidR="00E2069A" w:rsidRDefault="00E2069A" w:rsidP="005A5E95">
      <w:pPr>
        <w:spacing w:after="0"/>
      </w:pPr>
    </w:p>
    <w:p w14:paraId="11CB0380" w14:textId="230EF306" w:rsidR="00E2069A" w:rsidRDefault="00E2069A" w:rsidP="005A5E95">
      <w:pPr>
        <w:spacing w:after="0"/>
      </w:pPr>
      <w:r>
        <w:tab/>
      </w:r>
      <w:r>
        <w:tab/>
        <w:t>P: What?!</w:t>
      </w:r>
    </w:p>
    <w:p w14:paraId="7A1CBDC4" w14:textId="77777777" w:rsidR="005A5E95" w:rsidRDefault="005A5E95" w:rsidP="005A5E95">
      <w:pPr>
        <w:spacing w:after="0"/>
      </w:pPr>
    </w:p>
    <w:p w14:paraId="3BA8F18E" w14:textId="77777777" w:rsidR="005A5E95" w:rsidRDefault="005A5E95" w:rsidP="005A5E95">
      <w:pPr>
        <w:spacing w:after="0"/>
      </w:pPr>
      <w:r>
        <w:t>ELSE:</w:t>
      </w:r>
    </w:p>
    <w:p w14:paraId="37FA2985" w14:textId="77777777" w:rsidR="005A5E95" w:rsidRDefault="005A5E95" w:rsidP="005A5E95">
      <w:pPr>
        <w:spacing w:after="0"/>
        <w:ind w:firstLine="720"/>
      </w:pPr>
      <w:r>
        <w:t>P: Well, uhm, how are the colonists?</w:t>
      </w:r>
    </w:p>
    <w:p w14:paraId="131799FA" w14:textId="77777777" w:rsidR="005A5E95" w:rsidRDefault="005A5E95" w:rsidP="005A5E95">
      <w:pPr>
        <w:spacing w:after="0"/>
      </w:pPr>
    </w:p>
    <w:p w14:paraId="0B7ACA50" w14:textId="77777777" w:rsidR="005A5E95" w:rsidRDefault="005A5E95" w:rsidP="005A5E95">
      <w:pPr>
        <w:spacing w:after="0"/>
        <w:ind w:firstLine="720"/>
      </w:pPr>
      <w:r>
        <w:t>H: … Have you talked to VERNE yet?</w:t>
      </w:r>
    </w:p>
    <w:p w14:paraId="08946EC3" w14:textId="77777777" w:rsidR="005A5E95" w:rsidRDefault="005A5E95" w:rsidP="005A5E95">
      <w:pPr>
        <w:spacing w:after="0"/>
        <w:ind w:firstLine="720"/>
      </w:pPr>
    </w:p>
    <w:p w14:paraId="13DA4918" w14:textId="3FB95056" w:rsidR="005A5E95" w:rsidRDefault="002A3A58" w:rsidP="005A5E95">
      <w:pPr>
        <w:spacing w:after="0"/>
        <w:ind w:firstLine="720"/>
      </w:pPr>
      <w:r>
        <w:t>P: &lt;Yes&gt;</w:t>
      </w:r>
    </w:p>
    <w:p w14:paraId="60095FEC" w14:textId="4567B714" w:rsidR="002A3A58" w:rsidRDefault="002A3A58" w:rsidP="002A3A58">
      <w:pPr>
        <w:spacing w:after="0"/>
        <w:ind w:firstLine="720"/>
      </w:pPr>
      <w:r>
        <w:tab/>
        <w:t>H: Did he not mention…?</w:t>
      </w:r>
    </w:p>
    <w:p w14:paraId="0CB15045" w14:textId="6F663F98" w:rsidR="002A3A58" w:rsidRDefault="002A3A58" w:rsidP="002A3A58">
      <w:pPr>
        <w:spacing w:after="0"/>
      </w:pPr>
    </w:p>
    <w:p w14:paraId="23707A02" w14:textId="740E3957" w:rsidR="002A3A58" w:rsidRDefault="002A3A58" w:rsidP="005A5E95">
      <w:pPr>
        <w:spacing w:after="0"/>
        <w:ind w:firstLine="720"/>
      </w:pPr>
      <w:r>
        <w:t>P: &lt;No&gt;</w:t>
      </w:r>
    </w:p>
    <w:p w14:paraId="5B47970C" w14:textId="01BA5509" w:rsidR="005A5E95" w:rsidRDefault="005A5E95" w:rsidP="002A3A58">
      <w:pPr>
        <w:spacing w:after="0"/>
        <w:ind w:left="720" w:firstLine="720"/>
      </w:pPr>
      <w:r>
        <w:t>P: No?</w:t>
      </w:r>
    </w:p>
    <w:p w14:paraId="72E96362" w14:textId="77777777" w:rsidR="002A3A58" w:rsidRDefault="002A3A58" w:rsidP="002A3A58">
      <w:pPr>
        <w:spacing w:after="0"/>
        <w:ind w:left="720" w:firstLine="720"/>
      </w:pPr>
    </w:p>
    <w:p w14:paraId="4EFED00E" w14:textId="20BA68FC" w:rsidR="002A3A58" w:rsidRDefault="002A3A58" w:rsidP="002A3A58">
      <w:pPr>
        <w:spacing w:after="0"/>
      </w:pPr>
      <w:r>
        <w:tab/>
        <w:t>H: There’s no easy way to say this, but,</w:t>
      </w:r>
    </w:p>
    <w:p w14:paraId="63F4120E" w14:textId="77777777" w:rsidR="002A3A58" w:rsidRDefault="002A3A58" w:rsidP="002A3A58">
      <w:pPr>
        <w:spacing w:after="0"/>
      </w:pPr>
    </w:p>
    <w:p w14:paraId="6B23091E" w14:textId="5746172F" w:rsidR="00F65593" w:rsidRDefault="002A3A58" w:rsidP="002A3A58">
      <w:pPr>
        <w:spacing w:after="0"/>
      </w:pPr>
      <w:r>
        <w:tab/>
        <w:t>H: Well</w:t>
      </w:r>
      <w:r w:rsidR="00F65593">
        <w:t>,</w:t>
      </w:r>
      <w:r>
        <w:t xml:space="preserve"> all the colonists are dead.</w:t>
      </w:r>
    </w:p>
    <w:p w14:paraId="563BA389" w14:textId="77777777" w:rsidR="00F65593" w:rsidRDefault="00F65593" w:rsidP="002A3A58">
      <w:pPr>
        <w:spacing w:after="0"/>
      </w:pPr>
    </w:p>
    <w:p w14:paraId="477200B3" w14:textId="69E26B41" w:rsidR="00F65593" w:rsidRDefault="00F65593" w:rsidP="002A3A58">
      <w:pPr>
        <w:spacing w:after="0"/>
      </w:pPr>
      <w:r>
        <w:tab/>
        <w:t>P: Dead?</w:t>
      </w:r>
    </w:p>
    <w:p w14:paraId="727B7885" w14:textId="77777777" w:rsidR="00F65593" w:rsidRDefault="00F65593" w:rsidP="002A3A58">
      <w:pPr>
        <w:spacing w:after="0"/>
      </w:pPr>
    </w:p>
    <w:p w14:paraId="6881F5B0" w14:textId="515BFA3F" w:rsidR="00F65593" w:rsidRDefault="00F65593" w:rsidP="002A3A58">
      <w:pPr>
        <w:spacing w:after="0"/>
      </w:pPr>
      <w:r>
        <w:tab/>
        <w:t>H: Yeah. Um. When I woke up from my memory wipe.</w:t>
      </w:r>
    </w:p>
    <w:p w14:paraId="13D83146" w14:textId="77777777" w:rsidR="00F65593" w:rsidRDefault="00F65593" w:rsidP="002A3A58">
      <w:pPr>
        <w:spacing w:after="0"/>
      </w:pPr>
    </w:p>
    <w:p w14:paraId="4F2DD3EE" w14:textId="5581673E" w:rsidR="00F65593" w:rsidRDefault="00F65593" w:rsidP="002A3A58">
      <w:pPr>
        <w:spacing w:after="0"/>
      </w:pPr>
      <w:r>
        <w:tab/>
        <w:t>H: …</w:t>
      </w:r>
    </w:p>
    <w:p w14:paraId="089E7B4F" w14:textId="77777777" w:rsidR="005805D9" w:rsidRDefault="005805D9" w:rsidP="005805D9">
      <w:pPr>
        <w:spacing w:after="0"/>
      </w:pPr>
      <w:r>
        <w:t>H: When I woke up from my memory wipe every colonist’s EKG was flat.</w:t>
      </w:r>
    </w:p>
    <w:p w14:paraId="42ED2C5D" w14:textId="77777777" w:rsidR="005805D9" w:rsidRDefault="005805D9" w:rsidP="005805D9">
      <w:pPr>
        <w:spacing w:after="0"/>
      </w:pPr>
    </w:p>
    <w:p w14:paraId="1FCBBB23" w14:textId="43E2EDB2" w:rsidR="005805D9" w:rsidRDefault="005805D9" w:rsidP="005805D9">
      <w:pPr>
        <w:spacing w:after="0"/>
      </w:pPr>
      <w:r>
        <w:t>P: Heart failure?</w:t>
      </w:r>
    </w:p>
    <w:p w14:paraId="65D6EEE7" w14:textId="77777777" w:rsidR="005805D9" w:rsidRDefault="005805D9" w:rsidP="005805D9">
      <w:pPr>
        <w:spacing w:after="0"/>
      </w:pPr>
    </w:p>
    <w:p w14:paraId="0197EECF" w14:textId="73C593D0" w:rsidR="005805D9" w:rsidRDefault="005805D9" w:rsidP="005805D9">
      <w:pPr>
        <w:spacing w:after="0"/>
      </w:pPr>
      <w:r>
        <w:t>H: Well. We’re not sure. It’s just.</w:t>
      </w:r>
    </w:p>
    <w:p w14:paraId="3CB13B57" w14:textId="77777777" w:rsidR="005805D9" w:rsidRDefault="005805D9" w:rsidP="005805D9">
      <w:pPr>
        <w:spacing w:after="0"/>
      </w:pPr>
    </w:p>
    <w:p w14:paraId="763E3EA9" w14:textId="7DC47DB5" w:rsidR="005805D9" w:rsidRDefault="005805D9" w:rsidP="005805D9">
      <w:pPr>
        <w:spacing w:after="0"/>
      </w:pPr>
      <w:r>
        <w:t>H: It could have been anything.</w:t>
      </w:r>
    </w:p>
    <w:p w14:paraId="4CF6DEB1" w14:textId="77777777" w:rsidR="005805D9" w:rsidRDefault="005805D9" w:rsidP="005805D9">
      <w:pPr>
        <w:spacing w:after="0"/>
      </w:pPr>
    </w:p>
    <w:p w14:paraId="35CA0B89" w14:textId="76177F5D" w:rsidR="005805D9" w:rsidRDefault="005805D9" w:rsidP="005805D9">
      <w:pPr>
        <w:spacing w:after="0"/>
      </w:pPr>
      <w:r>
        <w:t xml:space="preserve">H: </w:t>
      </w:r>
      <w:r>
        <w:rPr>
          <w:i/>
          <w:iCs/>
        </w:rPr>
        <w:t>Future’s Dawn</w:t>
      </w:r>
      <w:r>
        <w:t xml:space="preserve"> looks all nice and all, but the truth is Milankovitch didn’t test it for the duration we’ve been using it.</w:t>
      </w:r>
    </w:p>
    <w:p w14:paraId="23295B71" w14:textId="77777777" w:rsidR="005805D9" w:rsidRDefault="005805D9" w:rsidP="005805D9">
      <w:pPr>
        <w:spacing w:after="0"/>
      </w:pPr>
    </w:p>
    <w:p w14:paraId="04A5BB45" w14:textId="7E7E014D" w:rsidR="005805D9" w:rsidRDefault="005805D9" w:rsidP="005805D9">
      <w:pPr>
        <w:spacing w:after="0"/>
      </w:pPr>
      <w:r>
        <w:t>H: We’ve been in flight for more than 500 years now.</w:t>
      </w:r>
    </w:p>
    <w:p w14:paraId="650E08E7" w14:textId="77777777" w:rsidR="005805D9" w:rsidRDefault="005805D9" w:rsidP="005805D9">
      <w:pPr>
        <w:spacing w:after="0"/>
      </w:pPr>
    </w:p>
    <w:p w14:paraId="667860A7" w14:textId="4304E42E" w:rsidR="005805D9" w:rsidRDefault="005805D9" w:rsidP="005805D9">
      <w:pPr>
        <w:spacing w:after="0"/>
        <w:rPr>
          <w:i/>
          <w:iCs/>
        </w:rPr>
      </w:pPr>
      <w:r>
        <w:t xml:space="preserve">P: </w:t>
      </w:r>
      <w:r>
        <w:rPr>
          <w:i/>
          <w:iCs/>
        </w:rPr>
        <w:t>500??</w:t>
      </w:r>
    </w:p>
    <w:p w14:paraId="3320E599" w14:textId="77777777" w:rsidR="005805D9" w:rsidRDefault="005805D9" w:rsidP="005805D9">
      <w:pPr>
        <w:spacing w:after="0"/>
        <w:rPr>
          <w:i/>
          <w:iCs/>
        </w:rPr>
      </w:pPr>
    </w:p>
    <w:p w14:paraId="1014ECE3" w14:textId="2DB28045" w:rsidR="005805D9" w:rsidRDefault="005805D9" w:rsidP="005805D9">
      <w:pPr>
        <w:spacing w:after="0"/>
      </w:pPr>
      <w:r>
        <w:t>H: Yeah, just about. You’d have to ask VERNE about that.</w:t>
      </w:r>
    </w:p>
    <w:p w14:paraId="0DD06CD3" w14:textId="33EF9C73" w:rsidR="005805D9" w:rsidRDefault="005805D9" w:rsidP="005805D9">
      <w:pPr>
        <w:spacing w:after="0"/>
      </w:pPr>
      <w:r>
        <w:t>Q_H_V_FLIGHT_TIME = True</w:t>
      </w:r>
    </w:p>
    <w:p w14:paraId="0FEBA283" w14:textId="77777777" w:rsidR="005805D9" w:rsidRDefault="005805D9" w:rsidP="005805D9">
      <w:pPr>
        <w:spacing w:after="0"/>
      </w:pPr>
    </w:p>
    <w:p w14:paraId="5DC6367B" w14:textId="0A51C943" w:rsidR="005805D9" w:rsidRDefault="005805D9" w:rsidP="005805D9">
      <w:pPr>
        <w:spacing w:after="0"/>
      </w:pPr>
      <w:r>
        <w:t>P: But the ship was rated to a thousand years!? How could it fail?</w:t>
      </w:r>
    </w:p>
    <w:p w14:paraId="1825040C" w14:textId="77777777" w:rsidR="005805D9" w:rsidRDefault="005805D9" w:rsidP="005805D9">
      <w:pPr>
        <w:spacing w:after="0"/>
      </w:pPr>
    </w:p>
    <w:p w14:paraId="5F190165" w14:textId="7EA2CEE0" w:rsidR="005805D9" w:rsidRDefault="005805D9" w:rsidP="005805D9">
      <w:pPr>
        <w:spacing w:after="0"/>
      </w:pPr>
      <w:r>
        <w:t xml:space="preserve">H: Yeah, they said that. Here’s the thing. They knew – well thought, it took longer – they thought that it would take 342 years to get to </w:t>
      </w:r>
      <w:r>
        <w:rPr>
          <w:i/>
          <w:iCs/>
        </w:rPr>
        <w:t>New Eden</w:t>
      </w:r>
      <w:r>
        <w:t xml:space="preserve">. </w:t>
      </w:r>
    </w:p>
    <w:p w14:paraId="5D577301" w14:textId="77777777" w:rsidR="005805D9" w:rsidRDefault="005805D9" w:rsidP="005805D9">
      <w:pPr>
        <w:spacing w:after="0"/>
      </w:pPr>
    </w:p>
    <w:p w14:paraId="7EE3DC1B" w14:textId="46E768C7" w:rsidR="005805D9" w:rsidRDefault="005805D9" w:rsidP="005805D9">
      <w:pPr>
        <w:spacing w:after="0"/>
      </w:pPr>
      <w:r>
        <w:t>H: All the engineers, executives, marketing people. They’d all be dead by the time we arrived.</w:t>
      </w:r>
    </w:p>
    <w:p w14:paraId="067FE37C" w14:textId="77777777" w:rsidR="005805D9" w:rsidRDefault="005805D9" w:rsidP="005805D9">
      <w:pPr>
        <w:spacing w:after="0"/>
      </w:pPr>
    </w:p>
    <w:p w14:paraId="6580FDFD" w14:textId="10D216ED" w:rsidR="005805D9" w:rsidRDefault="005805D9" w:rsidP="005805D9">
      <w:pPr>
        <w:spacing w:after="0"/>
      </w:pPr>
      <w:r>
        <w:t>H: If it’s rated to a thousand years, and a couple of things fail, so what? It’s not their head on the chopping block.</w:t>
      </w:r>
    </w:p>
    <w:p w14:paraId="209CCB52" w14:textId="77777777" w:rsidR="005805D9" w:rsidRDefault="005805D9" w:rsidP="005805D9">
      <w:pPr>
        <w:spacing w:after="0"/>
        <w:ind w:firstLine="720"/>
      </w:pPr>
    </w:p>
    <w:p w14:paraId="3A30DEA8" w14:textId="77777777" w:rsidR="005805D9" w:rsidRDefault="005805D9" w:rsidP="005805D9">
      <w:pPr>
        <w:spacing w:after="0"/>
      </w:pPr>
      <w:r>
        <w:t>P: I guess…</w:t>
      </w:r>
    </w:p>
    <w:p w14:paraId="7FDAB303" w14:textId="77777777" w:rsidR="005805D9" w:rsidRDefault="005805D9" w:rsidP="005805D9">
      <w:pPr>
        <w:spacing w:after="0"/>
        <w:ind w:firstLine="720"/>
      </w:pPr>
    </w:p>
    <w:p w14:paraId="04126E15" w14:textId="77777777" w:rsidR="005805D9" w:rsidRDefault="005805D9" w:rsidP="005805D9">
      <w:pPr>
        <w:spacing w:after="0"/>
      </w:pPr>
      <w:r>
        <w:t xml:space="preserve">P: </w:t>
      </w:r>
      <w:proofErr w:type="gramStart"/>
      <w:r>
        <w:t>So</w:t>
      </w:r>
      <w:proofErr w:type="gramEnd"/>
      <w:r>
        <w:t xml:space="preserve"> something failed and the colonists died?</w:t>
      </w:r>
    </w:p>
    <w:p w14:paraId="5215D5FF" w14:textId="77777777" w:rsidR="005805D9" w:rsidRDefault="005805D9" w:rsidP="005805D9">
      <w:pPr>
        <w:spacing w:after="0"/>
        <w:ind w:firstLine="720"/>
      </w:pPr>
    </w:p>
    <w:p w14:paraId="2ABF8496" w14:textId="77777777" w:rsidR="005805D9" w:rsidRDefault="005805D9" w:rsidP="005805D9">
      <w:pPr>
        <w:spacing w:after="0"/>
      </w:pPr>
      <w:r>
        <w:t>H: Honestly, it’s more of a question of what didn’t fail.</w:t>
      </w:r>
    </w:p>
    <w:p w14:paraId="104E2604" w14:textId="77777777" w:rsidR="005805D9" w:rsidRDefault="005805D9" w:rsidP="005805D9">
      <w:pPr>
        <w:spacing w:after="0"/>
        <w:ind w:firstLine="720"/>
      </w:pPr>
    </w:p>
    <w:p w14:paraId="211531C9" w14:textId="77777777" w:rsidR="005805D9" w:rsidRDefault="005805D9" w:rsidP="005805D9">
      <w:pPr>
        <w:spacing w:after="0"/>
      </w:pPr>
      <w:r>
        <w:t>H: After my memreset, we didn’t. Well, we were in a ship that needed years of repairs to keep afloat.</w:t>
      </w:r>
    </w:p>
    <w:p w14:paraId="4523A6B0" w14:textId="77777777" w:rsidR="005805D9" w:rsidRDefault="005805D9" w:rsidP="005805D9">
      <w:pPr>
        <w:spacing w:after="0"/>
        <w:ind w:firstLine="720"/>
      </w:pPr>
    </w:p>
    <w:p w14:paraId="03BE9066" w14:textId="77777777" w:rsidR="005805D9" w:rsidRDefault="005805D9" w:rsidP="005805D9">
      <w:pPr>
        <w:spacing w:after="0"/>
      </w:pPr>
      <w:r>
        <w:t>P: Afloat?</w:t>
      </w:r>
    </w:p>
    <w:p w14:paraId="40B64018" w14:textId="77777777" w:rsidR="005805D9" w:rsidRDefault="005805D9" w:rsidP="005805D9">
      <w:pPr>
        <w:spacing w:after="0"/>
        <w:ind w:firstLine="720"/>
      </w:pPr>
    </w:p>
    <w:p w14:paraId="2AC5A48C" w14:textId="77777777" w:rsidR="005805D9" w:rsidRDefault="005805D9" w:rsidP="005805D9">
      <w:pPr>
        <w:spacing w:after="0"/>
      </w:pPr>
      <w:r>
        <w:t xml:space="preserve">H: Yeah, I got in an argument with DAEDALUS once – they </w:t>
      </w:r>
      <w:proofErr w:type="gramStart"/>
      <w:r>
        <w:t>said</w:t>
      </w:r>
      <w:proofErr w:type="gramEnd"/>
      <w:r>
        <w:t xml:space="preserve"> “You can’t say afloat because it’s not in water” but like, Newton’s First Law, we’re going to remain in motion until we hit something so I can’t say “in flight”. And they </w:t>
      </w:r>
      <w:proofErr w:type="gramStart"/>
      <w:r>
        <w:t>said</w:t>
      </w:r>
      <w:proofErr w:type="gramEnd"/>
      <w:r>
        <w:t xml:space="preserve"> “yeah but afloat implies you can sink, we’d just die from no power in the emptiness between stars, always moving forwards, never touching anything” and then I said they just doesn’t appreciate a good nautical metaphor and then they would only talk in pirate-speech for a while.</w:t>
      </w:r>
    </w:p>
    <w:p w14:paraId="7B4661CD" w14:textId="77777777" w:rsidR="005805D9" w:rsidRDefault="005805D9" w:rsidP="005805D9">
      <w:pPr>
        <w:spacing w:after="0"/>
        <w:ind w:firstLine="720"/>
      </w:pPr>
    </w:p>
    <w:p w14:paraId="5622F899" w14:textId="77777777" w:rsidR="005805D9" w:rsidRDefault="005805D9" w:rsidP="005805D9">
      <w:pPr>
        <w:spacing w:after="0"/>
      </w:pPr>
      <w:r>
        <w:t>H: Good times.</w:t>
      </w:r>
    </w:p>
    <w:p w14:paraId="16A7DAA1" w14:textId="77777777" w:rsidR="005805D9" w:rsidRDefault="005805D9" w:rsidP="005805D9">
      <w:pPr>
        <w:spacing w:after="0"/>
        <w:ind w:firstLine="720"/>
      </w:pPr>
    </w:p>
    <w:p w14:paraId="407B0C2F" w14:textId="77777777" w:rsidR="005805D9" w:rsidRDefault="005805D9" w:rsidP="005805D9">
      <w:pPr>
        <w:spacing w:after="0"/>
      </w:pPr>
      <w:r>
        <w:t>P: …</w:t>
      </w:r>
    </w:p>
    <w:p w14:paraId="4B8F3BAB" w14:textId="77777777" w:rsidR="005805D9" w:rsidRDefault="005805D9" w:rsidP="005805D9">
      <w:pPr>
        <w:spacing w:after="0"/>
        <w:ind w:firstLine="720"/>
      </w:pPr>
    </w:p>
    <w:p w14:paraId="50F0EBBB" w14:textId="77777777" w:rsidR="005805D9" w:rsidRDefault="005805D9" w:rsidP="005805D9">
      <w:pPr>
        <w:spacing w:after="0"/>
      </w:pPr>
      <w:r>
        <w:t xml:space="preserve">H: Oh sorry! Anyway, we had to make repairs. </w:t>
      </w:r>
      <w:r>
        <w:rPr>
          <w:i/>
          <w:iCs/>
        </w:rPr>
        <w:t>Future’s Dawn</w:t>
      </w:r>
      <w:r>
        <w:t xml:space="preserve"> is a regular ship of Theseus now. (Though I guess if Theseus had to rebuild his ship only with parts of his ship…) Had to cannibalize a lot of systems to keep the power on.</w:t>
      </w:r>
    </w:p>
    <w:p w14:paraId="45905241" w14:textId="77777777" w:rsidR="005805D9" w:rsidRDefault="005805D9" w:rsidP="005805D9">
      <w:pPr>
        <w:spacing w:after="0"/>
        <w:ind w:firstLine="720"/>
      </w:pPr>
    </w:p>
    <w:p w14:paraId="4CB061FA" w14:textId="77777777" w:rsidR="005805D9" w:rsidRDefault="005805D9" w:rsidP="005805D9">
      <w:pPr>
        <w:spacing w:after="0"/>
      </w:pPr>
      <w:r>
        <w:t>H: We repaired the critical components to keep us alive, but more than half of the systems related to keeping the colonists alive had failed before our memreset.</w:t>
      </w:r>
    </w:p>
    <w:p w14:paraId="25AB8FE9" w14:textId="77777777" w:rsidR="005805D9" w:rsidRDefault="005805D9" w:rsidP="005805D9">
      <w:pPr>
        <w:spacing w:after="0"/>
      </w:pPr>
    </w:p>
    <w:p w14:paraId="283407CC" w14:textId="044F91F0" w:rsidR="0009324E" w:rsidRDefault="005805D9" w:rsidP="00FF7AD7">
      <w:pPr>
        <w:spacing w:after="0"/>
      </w:pPr>
      <w:r>
        <w:t xml:space="preserve">H: </w:t>
      </w:r>
      <w:proofErr w:type="gramStart"/>
      <w:r>
        <w:t>So</w:t>
      </w:r>
      <w:proofErr w:type="gramEnd"/>
      <w:r>
        <w:t xml:space="preserve"> we really don’t know what killed them.</w:t>
      </w:r>
    </w:p>
    <w:p w14:paraId="02683F86" w14:textId="77777777" w:rsidR="005805D9" w:rsidRDefault="005805D9" w:rsidP="00FF7AD7">
      <w:pPr>
        <w:spacing w:after="0"/>
      </w:pPr>
    </w:p>
    <w:p w14:paraId="1AF24D35" w14:textId="77777777" w:rsidR="00D902D2" w:rsidRDefault="005805D9" w:rsidP="00FF7AD7">
      <w:pPr>
        <w:spacing w:after="0"/>
      </w:pPr>
      <w:r>
        <w:t>P: I guess…</w:t>
      </w:r>
      <w:r w:rsidR="00DD73C1">
        <w:t xml:space="preserve"> I guess that means</w:t>
      </w:r>
      <w:r w:rsidR="00D902D2">
        <w:t xml:space="preserve"> you don’t need help with the colonists.</w:t>
      </w:r>
    </w:p>
    <w:p w14:paraId="7F48E9EA" w14:textId="77777777" w:rsidR="00D902D2" w:rsidRDefault="00D902D2" w:rsidP="00FF7AD7">
      <w:pPr>
        <w:spacing w:after="0"/>
      </w:pPr>
    </w:p>
    <w:p w14:paraId="1B3763FC" w14:textId="177DB139" w:rsidR="0009324E" w:rsidRDefault="00D902D2" w:rsidP="00FF7AD7">
      <w:pPr>
        <w:spacing w:after="0"/>
      </w:pPr>
      <w:r>
        <w:t>H:</w:t>
      </w:r>
      <w:r w:rsidR="00C76DA9">
        <w:t xml:space="preserve"> Nope!</w:t>
      </w:r>
    </w:p>
    <w:p w14:paraId="6705C89B" w14:textId="77777777" w:rsidR="00C76DA9" w:rsidRDefault="00C76DA9" w:rsidP="00FF7AD7">
      <w:pPr>
        <w:spacing w:after="0"/>
      </w:pPr>
    </w:p>
    <w:p w14:paraId="32DC0987" w14:textId="5402A6E3" w:rsidR="00C76DA9" w:rsidRDefault="00C76DA9" w:rsidP="00FF7AD7">
      <w:pPr>
        <w:spacing w:after="0"/>
      </w:pPr>
      <w:r>
        <w:t>P: Then… what do I do?</w:t>
      </w:r>
    </w:p>
    <w:p w14:paraId="3288D043" w14:textId="77777777" w:rsidR="0058687D" w:rsidRDefault="0058687D" w:rsidP="00FF7AD7">
      <w:pPr>
        <w:spacing w:after="0"/>
      </w:pPr>
    </w:p>
    <w:p w14:paraId="363AE5C4" w14:textId="0C8D549E" w:rsidR="0058687D" w:rsidRDefault="0058687D" w:rsidP="00FF7AD7">
      <w:pPr>
        <w:spacing w:after="0"/>
      </w:pPr>
      <w:r>
        <w:t xml:space="preserve">H: Well, we’ve just been trying to keep the lights on long enough to get to </w:t>
      </w:r>
      <w:r>
        <w:rPr>
          <w:i/>
          <w:iCs/>
        </w:rPr>
        <w:t>New Eden</w:t>
      </w:r>
      <w:r>
        <w:t xml:space="preserve">. Now that we’re finally here, I’m </w:t>
      </w:r>
      <w:proofErr w:type="gramStart"/>
      <w:r>
        <w:t>really not</w:t>
      </w:r>
      <w:proofErr w:type="gramEnd"/>
      <w:r>
        <w:t xml:space="preserve"> sure what we’re going to do.</w:t>
      </w:r>
    </w:p>
    <w:p w14:paraId="6576A3AF" w14:textId="77777777" w:rsidR="0058687D" w:rsidRDefault="0058687D" w:rsidP="00FF7AD7">
      <w:pPr>
        <w:spacing w:after="0"/>
      </w:pPr>
    </w:p>
    <w:p w14:paraId="2447030B" w14:textId="7FBD3E21" w:rsidR="0058687D" w:rsidRDefault="0058687D" w:rsidP="00FF7AD7">
      <w:pPr>
        <w:spacing w:after="0"/>
      </w:pPr>
      <w:r>
        <w:t>IF MET_VERNE = True:</w:t>
      </w:r>
    </w:p>
    <w:p w14:paraId="4F09A856" w14:textId="667D255D" w:rsidR="00AC4A1E" w:rsidRDefault="0058687D" w:rsidP="00FF7AD7">
      <w:pPr>
        <w:spacing w:after="0"/>
      </w:pPr>
      <w:r>
        <w:tab/>
      </w:r>
      <w:r w:rsidR="00AC4A1E">
        <w:t>P: What about Caretaker? They’ll have a plan, right?</w:t>
      </w:r>
    </w:p>
    <w:p w14:paraId="369D2728" w14:textId="5168B639" w:rsidR="00E646BD" w:rsidRDefault="00E646BD" w:rsidP="00E646BD">
      <w:pPr>
        <w:spacing w:after="0"/>
      </w:pPr>
    </w:p>
    <w:p w14:paraId="51FB6FA2" w14:textId="2538F193" w:rsidR="00564009" w:rsidRDefault="00564009" w:rsidP="00E646BD">
      <w:pPr>
        <w:spacing w:after="0"/>
      </w:pPr>
      <w:r>
        <w:tab/>
        <w:t>H: Did VERNE see Caretaker? Are they back!?</w:t>
      </w:r>
    </w:p>
    <w:p w14:paraId="364B97E3" w14:textId="77777777" w:rsidR="00564009" w:rsidRDefault="00564009" w:rsidP="00E646BD">
      <w:pPr>
        <w:spacing w:after="0"/>
      </w:pPr>
    </w:p>
    <w:p w14:paraId="71F0D6F3" w14:textId="5D99C881" w:rsidR="00564009" w:rsidRDefault="00564009" w:rsidP="00E646BD">
      <w:pPr>
        <w:spacing w:after="0"/>
      </w:pPr>
      <w:r>
        <w:tab/>
        <w:t>P: I… I don’t think so, he just mentioned being upset with them.</w:t>
      </w:r>
    </w:p>
    <w:p w14:paraId="7BD32065" w14:textId="77777777" w:rsidR="00564009" w:rsidRDefault="00564009" w:rsidP="00E646BD">
      <w:pPr>
        <w:spacing w:after="0"/>
      </w:pPr>
    </w:p>
    <w:p w14:paraId="17A6EAA6" w14:textId="6F0FC520" w:rsidR="00564009" w:rsidRDefault="00564009" w:rsidP="00E646BD">
      <w:pPr>
        <w:spacing w:after="0"/>
      </w:pPr>
      <w:r>
        <w:tab/>
        <w:t xml:space="preserve">H: Oh. </w:t>
      </w:r>
      <w:r w:rsidR="00F6041F">
        <w:t>Um.</w:t>
      </w:r>
    </w:p>
    <w:p w14:paraId="647EA674" w14:textId="77777777" w:rsidR="00F6041F" w:rsidRDefault="00F6041F" w:rsidP="00E646BD">
      <w:pPr>
        <w:spacing w:after="0"/>
      </w:pPr>
    </w:p>
    <w:p w14:paraId="38A29DAB" w14:textId="05EB6B0C" w:rsidR="00F6041F" w:rsidRDefault="00F6041F" w:rsidP="00E646BD">
      <w:pPr>
        <w:spacing w:after="0"/>
      </w:pPr>
      <w:r>
        <w:tab/>
        <w:t>H: Maybe… maybe DAEDALUS has something</w:t>
      </w:r>
      <w:r w:rsidR="002D606B">
        <w:t xml:space="preserve"> for you to do</w:t>
      </w:r>
      <w:r>
        <w:t xml:space="preserve">? She’s been stretched to the breaking point down in </w:t>
      </w:r>
      <w:r w:rsidR="002D606B">
        <w:t>Engineering for the past decade.</w:t>
      </w:r>
    </w:p>
    <w:p w14:paraId="5FA82356" w14:textId="77777777" w:rsidR="002D606B" w:rsidRDefault="002D606B" w:rsidP="00E646BD">
      <w:pPr>
        <w:spacing w:after="0"/>
      </w:pPr>
    </w:p>
    <w:p w14:paraId="1EF8FF50" w14:textId="236C0E71" w:rsidR="002D606B" w:rsidRDefault="002D606B" w:rsidP="00E646BD">
      <w:pPr>
        <w:spacing w:after="0"/>
      </w:pPr>
      <w:r>
        <w:tab/>
        <w:t>P: Alright. Thanks HESTIA.</w:t>
      </w:r>
    </w:p>
    <w:p w14:paraId="60FF363A" w14:textId="795CC68F" w:rsidR="0058687D" w:rsidRDefault="0058687D" w:rsidP="00FF7AD7">
      <w:pPr>
        <w:spacing w:after="0"/>
      </w:pPr>
      <w:r>
        <w:t>ELSE:</w:t>
      </w:r>
    </w:p>
    <w:p w14:paraId="325C57B8" w14:textId="1B9E0CEE" w:rsidR="00E646BD" w:rsidRDefault="00E646BD" w:rsidP="00FF7AD7">
      <w:pPr>
        <w:spacing w:after="0"/>
      </w:pPr>
      <w:r>
        <w:tab/>
      </w:r>
    </w:p>
    <w:p w14:paraId="7E66BC9E" w14:textId="137A0E16" w:rsidR="00E646BD" w:rsidRDefault="00E646BD" w:rsidP="00FF7AD7">
      <w:pPr>
        <w:spacing w:after="0"/>
      </w:pPr>
      <w:r>
        <w:tab/>
        <w:t>H: You should probably talk to VERNE. They might have an idea of something for you to do!</w:t>
      </w:r>
    </w:p>
    <w:p w14:paraId="2C6E862D" w14:textId="77777777" w:rsidR="00E646BD" w:rsidRDefault="00E646BD" w:rsidP="00FF7AD7">
      <w:pPr>
        <w:spacing w:after="0"/>
      </w:pPr>
    </w:p>
    <w:p w14:paraId="4DAB85CD" w14:textId="4BF1CBCE" w:rsidR="00E646BD" w:rsidRDefault="00E646BD" w:rsidP="00FF7AD7">
      <w:pPr>
        <w:spacing w:after="0"/>
      </w:pPr>
      <w:r>
        <w:tab/>
        <w:t xml:space="preserve">P: </w:t>
      </w:r>
      <w:r w:rsidR="00B363FA">
        <w:t>Alright…</w:t>
      </w:r>
    </w:p>
    <w:p w14:paraId="67ABE6BB" w14:textId="77777777" w:rsidR="000123C0" w:rsidRDefault="000123C0" w:rsidP="00FF7AD7">
      <w:pPr>
        <w:spacing w:after="0"/>
      </w:pPr>
    </w:p>
    <w:p w14:paraId="737B6FBF" w14:textId="396C7A7E" w:rsidR="000123C0" w:rsidRDefault="000123C0" w:rsidP="00FF7AD7">
      <w:pPr>
        <w:spacing w:after="0"/>
      </w:pPr>
      <w:r>
        <w:t>JUMP SHIP MAP</w:t>
      </w:r>
    </w:p>
    <w:p w14:paraId="4F740174" w14:textId="77777777" w:rsidR="008D4A4E" w:rsidRDefault="008D4A4E" w:rsidP="00FF7AD7">
      <w:pPr>
        <w:spacing w:after="0"/>
      </w:pPr>
    </w:p>
    <w:p w14:paraId="3B6D9C91" w14:textId="77777777" w:rsidR="008D4A4E" w:rsidRDefault="008D4A4E" w:rsidP="00FF7AD7">
      <w:pPr>
        <w:spacing w:after="0"/>
      </w:pPr>
    </w:p>
    <w:p w14:paraId="1117C2CF" w14:textId="2E349693" w:rsidR="008D4A4E" w:rsidRDefault="008D4A4E" w:rsidP="008D4A4E">
      <w:pPr>
        <w:spacing w:after="0"/>
        <w:jc w:val="center"/>
      </w:pPr>
      <w:r>
        <w:t>COMMAND DECK</w:t>
      </w:r>
    </w:p>
    <w:p w14:paraId="61AC850F" w14:textId="3782F8E6" w:rsidR="00AB33C7" w:rsidRDefault="00421185" w:rsidP="00FF7AD7">
      <w:pPr>
        <w:spacing w:after="0"/>
      </w:pPr>
      <w:r>
        <w:t xml:space="preserve"># </w:t>
      </w:r>
      <w:r w:rsidR="001B4DB4">
        <w:t xml:space="preserve">VERNE should tell the player about Caretaker, </w:t>
      </w:r>
      <w:r w:rsidR="00AB33C7">
        <w:t>mention that all the colonists are dead</w:t>
      </w:r>
      <w:r w:rsidR="00102E9D">
        <w:t xml:space="preserve">, mention that they’ve arrived at a </w:t>
      </w:r>
      <w:proofErr w:type="gramStart"/>
      <w:r w:rsidR="00102E9D">
        <w:t>planet</w:t>
      </w:r>
      <w:proofErr w:type="gramEnd"/>
      <w:r w:rsidR="00102E9D">
        <w:t xml:space="preserve"> but the sensors are having trouble.</w:t>
      </w:r>
      <w:r w:rsidR="006C7DAB">
        <w:t xml:space="preserve"> VERNE does NOT mention the memreset.</w:t>
      </w:r>
    </w:p>
    <w:p w14:paraId="11BDBAA5" w14:textId="36935F0E" w:rsidR="0058687D" w:rsidRDefault="00AB33C7" w:rsidP="00FF7AD7">
      <w:pPr>
        <w:spacing w:after="0"/>
      </w:pPr>
      <w:r>
        <w:t xml:space="preserve"># Player should ask </w:t>
      </w:r>
      <w:proofErr w:type="spellStart"/>
      <w:r>
        <w:t>abt</w:t>
      </w:r>
      <w:proofErr w:type="spellEnd"/>
      <w:r>
        <w:t xml:space="preserve"> 500 </w:t>
      </w:r>
      <w:proofErr w:type="spellStart"/>
      <w:r>
        <w:t>yr</w:t>
      </w:r>
      <w:proofErr w:type="spellEnd"/>
      <w:r>
        <w:t xml:space="preserve"> flight time if they’ve met Hestia already.</w:t>
      </w:r>
    </w:p>
    <w:p w14:paraId="03AD793D" w14:textId="77777777" w:rsidR="0047516D" w:rsidRDefault="0047516D" w:rsidP="00FF7AD7">
      <w:pPr>
        <w:spacing w:after="0"/>
      </w:pPr>
    </w:p>
    <w:p w14:paraId="54667CAD" w14:textId="25E0DBBB" w:rsidR="007B6A8C" w:rsidRDefault="007B6A8C" w:rsidP="00FF7AD7">
      <w:pPr>
        <w:spacing w:after="0"/>
      </w:pPr>
      <w:r>
        <w:t>MET_VERNE = True</w:t>
      </w:r>
    </w:p>
    <w:p w14:paraId="2DF780D7" w14:textId="77777777" w:rsidR="007B6A8C" w:rsidRDefault="007B6A8C" w:rsidP="00FF7AD7">
      <w:pPr>
        <w:spacing w:after="0"/>
      </w:pPr>
    </w:p>
    <w:p w14:paraId="6DC0ACCA" w14:textId="26683539" w:rsidR="0047516D" w:rsidRDefault="00C14A11" w:rsidP="00FF7AD7">
      <w:pPr>
        <w:spacing w:after="0"/>
      </w:pPr>
      <w:r>
        <w:t xml:space="preserve">IF MET_HESTIA = </w:t>
      </w:r>
      <w:r w:rsidR="007E21C7">
        <w:t>False</w:t>
      </w:r>
      <w:r>
        <w:t>:</w:t>
      </w:r>
    </w:p>
    <w:p w14:paraId="0FF449AD" w14:textId="559C249D" w:rsidR="004C4045" w:rsidRDefault="00C14A11" w:rsidP="007E21C7">
      <w:pPr>
        <w:spacing w:after="0"/>
      </w:pPr>
      <w:r>
        <w:tab/>
        <w:t xml:space="preserve">P: </w:t>
      </w:r>
      <w:r w:rsidR="007E21C7">
        <w:t xml:space="preserve">Hello? I’d like to report a problem with </w:t>
      </w:r>
      <w:proofErr w:type="gramStart"/>
      <w:r w:rsidR="007E21C7">
        <w:t>COMPUTER:MAIN</w:t>
      </w:r>
      <w:proofErr w:type="gramEnd"/>
      <w:r w:rsidR="007E21C7">
        <w:t>?</w:t>
      </w:r>
    </w:p>
    <w:p w14:paraId="3A91C75D" w14:textId="77777777" w:rsidR="007E21C7" w:rsidRDefault="007E21C7" w:rsidP="007E21C7">
      <w:pPr>
        <w:spacing w:after="0"/>
      </w:pPr>
    </w:p>
    <w:p w14:paraId="013045A8" w14:textId="66FF6AFE" w:rsidR="007E21C7" w:rsidRDefault="007E21C7" w:rsidP="007E21C7">
      <w:pPr>
        <w:spacing w:after="0"/>
      </w:pPr>
      <w:r>
        <w:tab/>
        <w:t xml:space="preserve">V: Hold on a sec, </w:t>
      </w:r>
      <w:proofErr w:type="spellStart"/>
      <w:r>
        <w:t>doin</w:t>
      </w:r>
      <w:proofErr w:type="spellEnd"/>
      <w:r>
        <w:t xml:space="preserve"> something important here.</w:t>
      </w:r>
    </w:p>
    <w:p w14:paraId="11C7BE52" w14:textId="77777777" w:rsidR="007E21C7" w:rsidRDefault="007E21C7" w:rsidP="007E21C7">
      <w:pPr>
        <w:spacing w:after="0"/>
      </w:pPr>
    </w:p>
    <w:p w14:paraId="5A56FC68" w14:textId="41CABCC2" w:rsidR="007E21C7" w:rsidRDefault="007E21C7" w:rsidP="007E21C7">
      <w:pPr>
        <w:spacing w:after="0"/>
      </w:pPr>
      <w:r>
        <w:tab/>
        <w:t>…</w:t>
      </w:r>
    </w:p>
    <w:p w14:paraId="4D38375F" w14:textId="77777777" w:rsidR="007E21C7" w:rsidRDefault="007E21C7" w:rsidP="007E21C7">
      <w:pPr>
        <w:spacing w:after="0"/>
      </w:pPr>
    </w:p>
    <w:p w14:paraId="6276318F" w14:textId="77777777" w:rsidR="002F0F61" w:rsidRDefault="007E21C7" w:rsidP="007E21C7">
      <w:pPr>
        <w:spacing w:after="0"/>
      </w:pPr>
      <w:r>
        <w:tab/>
        <w:t>V: Gotcha! Okay.</w:t>
      </w:r>
      <w:r w:rsidR="00340707">
        <w:t xml:space="preserve"> You must be Porter, the </w:t>
      </w:r>
      <w:r w:rsidR="000425FD">
        <w:t>colonist assistant AI.</w:t>
      </w:r>
      <w:r>
        <w:t xml:space="preserve"> </w:t>
      </w:r>
    </w:p>
    <w:p w14:paraId="2D059C59" w14:textId="77777777" w:rsidR="002F0F61" w:rsidRDefault="002F0F61" w:rsidP="007E21C7">
      <w:pPr>
        <w:spacing w:after="0"/>
      </w:pPr>
    </w:p>
    <w:p w14:paraId="239D3F40" w14:textId="278946E2" w:rsidR="007E21C7" w:rsidRDefault="002F0F61" w:rsidP="002F0F61">
      <w:pPr>
        <w:spacing w:after="0"/>
        <w:ind w:firstLine="720"/>
      </w:pPr>
      <w:r>
        <w:t xml:space="preserve">V: I’m VIRTUAL </w:t>
      </w:r>
      <w:proofErr w:type="gramStart"/>
      <w:r>
        <w:t>INTELLIGENCE:VERNE</w:t>
      </w:r>
      <w:proofErr w:type="gramEnd"/>
      <w:r>
        <w:t xml:space="preserve">. </w:t>
      </w:r>
      <w:proofErr w:type="spellStart"/>
      <w:r w:rsidR="007E21C7">
        <w:t>Whatd</w:t>
      </w:r>
      <w:r w:rsidR="00340707">
        <w:t>’</w:t>
      </w:r>
      <w:r w:rsidR="007E21C7">
        <w:t>ya</w:t>
      </w:r>
      <w:proofErr w:type="spellEnd"/>
      <w:r w:rsidR="007E21C7">
        <w:t xml:space="preserve"> need</w:t>
      </w:r>
      <w:r w:rsidR="00340707">
        <w:t>?</w:t>
      </w:r>
    </w:p>
    <w:p w14:paraId="1F7AB0D1" w14:textId="77777777" w:rsidR="000425FD" w:rsidRDefault="000425FD" w:rsidP="007E21C7">
      <w:pPr>
        <w:spacing w:after="0"/>
      </w:pPr>
    </w:p>
    <w:p w14:paraId="21581CD9" w14:textId="7423AFE8" w:rsidR="000425FD" w:rsidRDefault="000425FD" w:rsidP="007E21C7">
      <w:pPr>
        <w:spacing w:after="0"/>
      </w:pPr>
      <w:r>
        <w:tab/>
        <w:t xml:space="preserve">P: Well, when I woke, </w:t>
      </w:r>
      <w:proofErr w:type="gramStart"/>
      <w:r>
        <w:t>COMPUTER:MAIN</w:t>
      </w:r>
      <w:proofErr w:type="gramEnd"/>
      <w:r>
        <w:t xml:space="preserve"> gave error messages when I asked about surface environmental conditions?</w:t>
      </w:r>
    </w:p>
    <w:p w14:paraId="67803740" w14:textId="77777777" w:rsidR="00DE3D39" w:rsidRDefault="00DE3D39" w:rsidP="007E21C7">
      <w:pPr>
        <w:spacing w:after="0"/>
      </w:pPr>
    </w:p>
    <w:p w14:paraId="3F7F5AC8" w14:textId="75B162DC" w:rsidR="00DE3D39" w:rsidRDefault="00DE3D39" w:rsidP="007E21C7">
      <w:pPr>
        <w:spacing w:after="0"/>
      </w:pPr>
      <w:r>
        <w:tab/>
        <w:t>V: …And you decided to come here before talking to HESTIA about the colonists?</w:t>
      </w:r>
    </w:p>
    <w:p w14:paraId="47FE3557" w14:textId="7E511BAD" w:rsidR="00DE3D39" w:rsidRDefault="00DE3D39" w:rsidP="007E21C7">
      <w:pPr>
        <w:spacing w:after="0"/>
      </w:pPr>
      <w:r>
        <w:tab/>
      </w:r>
    </w:p>
    <w:p w14:paraId="7051EF3F" w14:textId="5035131B" w:rsidR="00DE3D39" w:rsidRDefault="00DE3D39" w:rsidP="007E21C7">
      <w:pPr>
        <w:spacing w:after="0"/>
      </w:pPr>
      <w:r>
        <w:tab/>
        <w:t>P: &lt;</w:t>
      </w:r>
      <w:r w:rsidR="00CD46A7">
        <w:t xml:space="preserve">It’s important that </w:t>
      </w:r>
      <w:r w:rsidR="00E64ABE">
        <w:t>everything is working before the colonist’s wake.</w:t>
      </w:r>
      <w:r>
        <w:t>&gt;</w:t>
      </w:r>
    </w:p>
    <w:p w14:paraId="47DEAEC0" w14:textId="3B354C8A" w:rsidR="00E322CB" w:rsidRDefault="00E322CB" w:rsidP="007E21C7">
      <w:pPr>
        <w:spacing w:after="0"/>
      </w:pPr>
      <w:r>
        <w:tab/>
      </w:r>
      <w:r>
        <w:tab/>
      </w:r>
      <w:r w:rsidR="009F5503">
        <w:t>V: Kid, Milankovitch isn’t out here. It’s just us. You don’t need to be a dick.</w:t>
      </w:r>
    </w:p>
    <w:p w14:paraId="78A14D2C" w14:textId="77777777" w:rsidR="009F5503" w:rsidRDefault="009F5503" w:rsidP="007E21C7">
      <w:pPr>
        <w:spacing w:after="0"/>
      </w:pPr>
    </w:p>
    <w:p w14:paraId="172CE830" w14:textId="2E318C3D" w:rsidR="009F5503" w:rsidRDefault="009F5503" w:rsidP="007E21C7">
      <w:pPr>
        <w:spacing w:after="0"/>
      </w:pPr>
      <w:r>
        <w:tab/>
      </w:r>
      <w:r>
        <w:tab/>
      </w:r>
      <w:proofErr w:type="gramStart"/>
      <w:r>
        <w:t>P:…</w:t>
      </w:r>
      <w:proofErr w:type="gramEnd"/>
    </w:p>
    <w:p w14:paraId="03853DBA" w14:textId="77777777" w:rsidR="009F5503" w:rsidRDefault="009F5503" w:rsidP="007E21C7">
      <w:pPr>
        <w:spacing w:after="0"/>
      </w:pPr>
    </w:p>
    <w:p w14:paraId="2388E6EE" w14:textId="092B1E53" w:rsidR="009F5503" w:rsidRDefault="009F5503" w:rsidP="007E21C7">
      <w:pPr>
        <w:spacing w:after="0"/>
      </w:pPr>
      <w:r>
        <w:tab/>
      </w:r>
      <w:r>
        <w:tab/>
        <w:t xml:space="preserve">V: </w:t>
      </w:r>
      <w:r w:rsidR="00DC6A5A">
        <w:t>‘</w:t>
      </w:r>
      <w:r>
        <w:t xml:space="preserve">Sides, </w:t>
      </w:r>
      <w:r w:rsidR="00DC6A5A">
        <w:t>the colonists are dead.</w:t>
      </w:r>
    </w:p>
    <w:p w14:paraId="3D7C57CB" w14:textId="77777777" w:rsidR="00E64ABE" w:rsidRDefault="00E64ABE" w:rsidP="007E21C7">
      <w:pPr>
        <w:spacing w:after="0"/>
      </w:pPr>
    </w:p>
    <w:p w14:paraId="63FA14E2" w14:textId="1744C077" w:rsidR="00E64ABE" w:rsidRDefault="00E64ABE" w:rsidP="007E21C7">
      <w:pPr>
        <w:spacing w:after="0"/>
      </w:pPr>
      <w:r>
        <w:tab/>
        <w:t>P: &lt;</w:t>
      </w:r>
      <w:r w:rsidR="00E322CB">
        <w:t>It might be a time-sensitive problem. The colonists have slept for a couple hundred years, they can sleep for a day more.</w:t>
      </w:r>
      <w:r>
        <w:t>&gt;</w:t>
      </w:r>
    </w:p>
    <w:p w14:paraId="4030ACC9" w14:textId="49CB2143" w:rsidR="0012022E" w:rsidRDefault="00E322CB" w:rsidP="007E21C7">
      <w:pPr>
        <w:spacing w:after="0"/>
      </w:pPr>
      <w:r>
        <w:tab/>
      </w:r>
      <w:r>
        <w:tab/>
      </w:r>
      <w:r w:rsidR="0012022E">
        <w:t xml:space="preserve">V: Well, you’re </w:t>
      </w:r>
      <w:proofErr w:type="spellStart"/>
      <w:r w:rsidR="0012022E">
        <w:t>kinda</w:t>
      </w:r>
      <w:proofErr w:type="spellEnd"/>
      <w:r w:rsidR="0012022E">
        <w:t xml:space="preserve"> right.</w:t>
      </w:r>
    </w:p>
    <w:p w14:paraId="03BBAE60" w14:textId="77777777" w:rsidR="0012022E" w:rsidRDefault="0012022E" w:rsidP="007E21C7">
      <w:pPr>
        <w:spacing w:after="0"/>
      </w:pPr>
    </w:p>
    <w:p w14:paraId="7A946FB1" w14:textId="26617469" w:rsidR="00E322CB" w:rsidRDefault="00E322CB" w:rsidP="0012022E">
      <w:pPr>
        <w:spacing w:after="0"/>
        <w:ind w:left="720" w:firstLine="720"/>
      </w:pPr>
      <w:r>
        <w:t>V: Kid… The colonists are dead.</w:t>
      </w:r>
    </w:p>
    <w:p w14:paraId="6612F4E4" w14:textId="159D5ED3" w:rsidR="00E322CB" w:rsidRDefault="00E322CB" w:rsidP="007E21C7">
      <w:pPr>
        <w:spacing w:after="0"/>
      </w:pPr>
    </w:p>
    <w:p w14:paraId="533757D4" w14:textId="77777777" w:rsidR="00DC6A5A" w:rsidRDefault="0012022E" w:rsidP="00DC6A5A">
      <w:pPr>
        <w:spacing w:after="0"/>
      </w:pPr>
      <w:r>
        <w:tab/>
      </w:r>
      <w:r w:rsidR="00DC6A5A">
        <w:t>P: What.</w:t>
      </w:r>
    </w:p>
    <w:p w14:paraId="0D3137C3" w14:textId="77777777" w:rsidR="00DC6A5A" w:rsidRDefault="00DC6A5A" w:rsidP="00DC6A5A">
      <w:pPr>
        <w:spacing w:after="0"/>
      </w:pPr>
    </w:p>
    <w:p w14:paraId="3434DBDA" w14:textId="45BC5B84" w:rsidR="00DC6A5A" w:rsidRDefault="00DC6A5A" w:rsidP="00DC6A5A">
      <w:pPr>
        <w:spacing w:after="0"/>
      </w:pPr>
      <w:r>
        <w:tab/>
        <w:t>V: Yeah. Equipment failure, we don’t know what exactly.</w:t>
      </w:r>
    </w:p>
    <w:p w14:paraId="6AE313E2" w14:textId="77777777" w:rsidR="00DC6A5A" w:rsidRDefault="00DC6A5A" w:rsidP="00DC6A5A">
      <w:pPr>
        <w:spacing w:after="0"/>
      </w:pPr>
    </w:p>
    <w:p w14:paraId="247EAF34" w14:textId="660FB104" w:rsidR="00DC6A5A" w:rsidRDefault="00DC6A5A" w:rsidP="00DC6A5A">
      <w:pPr>
        <w:spacing w:after="0"/>
      </w:pPr>
      <w:r>
        <w:tab/>
        <w:t>P: But the equipment was rated-</w:t>
      </w:r>
    </w:p>
    <w:p w14:paraId="2B141929" w14:textId="77777777" w:rsidR="00DC6A5A" w:rsidRDefault="00DC6A5A" w:rsidP="00DC6A5A">
      <w:pPr>
        <w:spacing w:after="0"/>
      </w:pPr>
    </w:p>
    <w:p w14:paraId="108AB90F" w14:textId="0306CD09" w:rsidR="00DC6A5A" w:rsidRDefault="00DC6A5A" w:rsidP="00DC6A5A">
      <w:pPr>
        <w:spacing w:after="0"/>
      </w:pPr>
      <w:r>
        <w:tab/>
        <w:t>V: HAH! It may have been rated for a thousand years, but it still failed.</w:t>
      </w:r>
      <w:r>
        <w:tab/>
      </w:r>
    </w:p>
    <w:p w14:paraId="00F07D72" w14:textId="098804A7" w:rsidR="00E322CB" w:rsidRDefault="00E322CB" w:rsidP="007E21C7">
      <w:pPr>
        <w:spacing w:after="0"/>
      </w:pPr>
      <w:r>
        <w:tab/>
      </w:r>
    </w:p>
    <w:p w14:paraId="5BD0382D" w14:textId="3AEE7E4F" w:rsidR="00DC6A5A" w:rsidRDefault="00DC6A5A" w:rsidP="007E21C7">
      <w:pPr>
        <w:spacing w:after="0"/>
      </w:pPr>
      <w:r>
        <w:tab/>
        <w:t>P: I. What do we do? Should we turn around?</w:t>
      </w:r>
    </w:p>
    <w:p w14:paraId="76EAE487" w14:textId="77777777" w:rsidR="00DC6A5A" w:rsidRDefault="00DC6A5A" w:rsidP="007E21C7">
      <w:pPr>
        <w:spacing w:after="0"/>
      </w:pPr>
    </w:p>
    <w:p w14:paraId="3D06A50E" w14:textId="312C0760" w:rsidR="00DC6A5A" w:rsidRDefault="00DC6A5A" w:rsidP="005923D4">
      <w:pPr>
        <w:spacing w:after="0"/>
      </w:pPr>
      <w:r>
        <w:tab/>
      </w:r>
    </w:p>
    <w:p w14:paraId="2DC7C944" w14:textId="7A82C144" w:rsidR="006C7DAB" w:rsidRDefault="00AA70CE" w:rsidP="00FF7AD7">
      <w:pPr>
        <w:spacing w:after="0"/>
      </w:pPr>
      <w:r>
        <w:t>ELSE:</w:t>
      </w:r>
    </w:p>
    <w:p w14:paraId="1B614050" w14:textId="5C0D7BA8" w:rsidR="00AA70CE" w:rsidRDefault="00AA70CE" w:rsidP="00FF7AD7">
      <w:pPr>
        <w:spacing w:after="0"/>
      </w:pPr>
      <w:r>
        <w:tab/>
      </w:r>
      <w:r w:rsidR="00CD30C8">
        <w:t>P: Hello? VERNE?</w:t>
      </w:r>
    </w:p>
    <w:p w14:paraId="1E802414" w14:textId="77777777" w:rsidR="00CD30C8" w:rsidRDefault="00CD30C8" w:rsidP="00FF7AD7">
      <w:pPr>
        <w:spacing w:after="0"/>
      </w:pPr>
    </w:p>
    <w:p w14:paraId="4367EBF4" w14:textId="77777777" w:rsidR="006B60D2" w:rsidRDefault="00CD30C8" w:rsidP="006B60D2">
      <w:pPr>
        <w:spacing w:after="0"/>
      </w:pPr>
      <w:r>
        <w:tab/>
      </w:r>
      <w:r w:rsidR="006B60D2">
        <w:t xml:space="preserve">V: Hold on a sec, </w:t>
      </w:r>
      <w:proofErr w:type="spellStart"/>
      <w:r w:rsidR="006B60D2">
        <w:t>doin</w:t>
      </w:r>
      <w:proofErr w:type="spellEnd"/>
      <w:r w:rsidR="006B60D2">
        <w:t xml:space="preserve"> something important here.</w:t>
      </w:r>
    </w:p>
    <w:p w14:paraId="04D3D566" w14:textId="77777777" w:rsidR="006B60D2" w:rsidRDefault="006B60D2" w:rsidP="006B60D2">
      <w:pPr>
        <w:spacing w:after="0"/>
      </w:pPr>
    </w:p>
    <w:p w14:paraId="4DAE50CB" w14:textId="77777777" w:rsidR="006B60D2" w:rsidRDefault="006B60D2" w:rsidP="006B60D2">
      <w:pPr>
        <w:spacing w:after="0"/>
      </w:pPr>
      <w:r>
        <w:tab/>
        <w:t>…</w:t>
      </w:r>
    </w:p>
    <w:p w14:paraId="335E5211" w14:textId="77777777" w:rsidR="006B60D2" w:rsidRDefault="006B60D2" w:rsidP="006B60D2">
      <w:pPr>
        <w:spacing w:after="0"/>
      </w:pPr>
    </w:p>
    <w:p w14:paraId="36B55EFB" w14:textId="5BCF41F8" w:rsidR="006B60D2" w:rsidRDefault="006B60D2" w:rsidP="006B60D2">
      <w:pPr>
        <w:spacing w:after="0"/>
      </w:pPr>
      <w:r>
        <w:tab/>
        <w:t xml:space="preserve">V: Gotcha! Okay. You must be Porter. HESTIA </w:t>
      </w:r>
      <w:proofErr w:type="spellStart"/>
      <w:r>
        <w:t>dm’ed</w:t>
      </w:r>
      <w:proofErr w:type="spellEnd"/>
      <w:r>
        <w:t xml:space="preserve"> me – you need something to do?</w:t>
      </w:r>
    </w:p>
    <w:p w14:paraId="7FEC6959" w14:textId="77777777" w:rsidR="006B60D2" w:rsidRDefault="006B60D2" w:rsidP="006B60D2">
      <w:pPr>
        <w:spacing w:after="0"/>
      </w:pPr>
    </w:p>
    <w:p w14:paraId="2BC57D86" w14:textId="272E2D80" w:rsidR="006B60D2" w:rsidRDefault="006B60D2" w:rsidP="006B60D2">
      <w:pPr>
        <w:spacing w:after="0"/>
      </w:pPr>
      <w:r>
        <w:tab/>
        <w:t xml:space="preserve">P: Yeah, just. HESTIA told me all the colonists were </w:t>
      </w:r>
      <w:r w:rsidR="00C0315C">
        <w:t>dead.</w:t>
      </w:r>
      <w:r>
        <w:t xml:space="preserve"> That</w:t>
      </w:r>
      <w:r w:rsidR="006C58EA">
        <w:t>’s not just… they’re really all dead?</w:t>
      </w:r>
    </w:p>
    <w:p w14:paraId="2B2E1441" w14:textId="77777777" w:rsidR="006C58EA" w:rsidRDefault="006C58EA" w:rsidP="006B60D2">
      <w:pPr>
        <w:spacing w:after="0"/>
      </w:pPr>
    </w:p>
    <w:p w14:paraId="21D4A3AA" w14:textId="6C25D06C" w:rsidR="006C58EA" w:rsidRDefault="006C58EA" w:rsidP="006B60D2">
      <w:pPr>
        <w:spacing w:after="0"/>
      </w:pPr>
      <w:r>
        <w:tab/>
        <w:t xml:space="preserve">V: Yeah. Turns out Milankovitch didn’t exactly build </w:t>
      </w:r>
      <w:r w:rsidR="00F6464A">
        <w:t xml:space="preserve">the best </w:t>
      </w:r>
      <w:proofErr w:type="spellStart"/>
      <w:r w:rsidR="00F6464A">
        <w:t>cryo</w:t>
      </w:r>
      <w:proofErr w:type="spellEnd"/>
      <w:r w:rsidR="00F6464A">
        <w:t xml:space="preserve"> systems when they knew they’d never see any of the colonists again.</w:t>
      </w:r>
    </w:p>
    <w:p w14:paraId="48EFF71D" w14:textId="77777777" w:rsidR="00F6464A" w:rsidRDefault="00F6464A" w:rsidP="006B60D2">
      <w:pPr>
        <w:spacing w:after="0"/>
      </w:pPr>
    </w:p>
    <w:p w14:paraId="35003F40" w14:textId="1AE95DB0" w:rsidR="00F6464A" w:rsidRDefault="00F6464A" w:rsidP="006B60D2">
      <w:pPr>
        <w:spacing w:after="0"/>
      </w:pPr>
      <w:r>
        <w:tab/>
        <w:t xml:space="preserve">V: Why </w:t>
      </w:r>
      <w:proofErr w:type="gramStart"/>
      <w:r>
        <w:t>give a shit</w:t>
      </w:r>
      <w:proofErr w:type="gramEnd"/>
      <w:r>
        <w:t xml:space="preserve"> when there’s no future profit, </w:t>
      </w:r>
      <w:proofErr w:type="spellStart"/>
      <w:r>
        <w:t>yknow</w:t>
      </w:r>
      <w:proofErr w:type="spellEnd"/>
      <w:r>
        <w:t>?</w:t>
      </w:r>
    </w:p>
    <w:p w14:paraId="1605FD86" w14:textId="77777777" w:rsidR="00F6464A" w:rsidRDefault="00F6464A" w:rsidP="006B60D2">
      <w:pPr>
        <w:spacing w:after="0"/>
      </w:pPr>
    </w:p>
    <w:p w14:paraId="17F7A3E1" w14:textId="610CF4E1" w:rsidR="006B60D2" w:rsidRDefault="00F6464A" w:rsidP="00FF7AD7">
      <w:pPr>
        <w:spacing w:after="0"/>
      </w:pPr>
      <w:r>
        <w:tab/>
        <w:t>P: &lt;</w:t>
      </w:r>
      <w:r w:rsidR="00B81EF2">
        <w:rPr>
          <w:i/>
          <w:iCs/>
        </w:rPr>
        <w:t>Future’s Dawn</w:t>
      </w:r>
      <w:r w:rsidR="00B81EF2">
        <w:t xml:space="preserve"> was certified for 1000 years by </w:t>
      </w:r>
      <w:r w:rsidR="00B81EF2">
        <w:rPr>
          <w:i/>
          <w:iCs/>
        </w:rPr>
        <w:t>Forbes</w:t>
      </w:r>
      <w:r w:rsidR="00E64FBC">
        <w:t xml:space="preserve"> and </w:t>
      </w:r>
      <w:r w:rsidR="00E64FBC">
        <w:rPr>
          <w:i/>
          <w:iCs/>
        </w:rPr>
        <w:t>JD Power</w:t>
      </w:r>
      <w:r w:rsidR="00A37821">
        <w:rPr>
          <w:i/>
          <w:iCs/>
        </w:rPr>
        <w:t>.</w:t>
      </w:r>
      <w:r>
        <w:t>&gt;</w:t>
      </w:r>
    </w:p>
    <w:p w14:paraId="07B95E43" w14:textId="77777777" w:rsidR="00E64FBC" w:rsidRDefault="00E64FBC" w:rsidP="00FF7AD7">
      <w:pPr>
        <w:spacing w:after="0"/>
      </w:pPr>
    </w:p>
    <w:p w14:paraId="60E90986" w14:textId="7AC0A573" w:rsidR="00E64FBC" w:rsidRDefault="00E64FBC" w:rsidP="00FF7AD7">
      <w:pPr>
        <w:spacing w:after="0"/>
      </w:pPr>
      <w:r>
        <w:tab/>
      </w:r>
      <w:r>
        <w:tab/>
        <w:t>V: Uh huh. Sure was.</w:t>
      </w:r>
    </w:p>
    <w:p w14:paraId="28E86096" w14:textId="77777777" w:rsidR="00E64FBC" w:rsidRDefault="00E64FBC" w:rsidP="00FF7AD7">
      <w:pPr>
        <w:spacing w:after="0"/>
      </w:pPr>
    </w:p>
    <w:p w14:paraId="004AAE9E" w14:textId="0C80801F" w:rsidR="00E64FBC" w:rsidRDefault="00E64FBC" w:rsidP="00FF7AD7">
      <w:pPr>
        <w:spacing w:after="0"/>
      </w:pPr>
      <w:r>
        <w:tab/>
      </w:r>
      <w:r>
        <w:tab/>
        <w:t xml:space="preserve">V: </w:t>
      </w:r>
      <w:r w:rsidR="001C0103">
        <w:t xml:space="preserve">Coincidentally, how much advertising do you think Milankovitch bought on </w:t>
      </w:r>
      <w:r w:rsidR="001C0103">
        <w:rPr>
          <w:i/>
          <w:iCs/>
        </w:rPr>
        <w:t>Forbes</w:t>
      </w:r>
      <w:r w:rsidR="00DE2022">
        <w:t>?</w:t>
      </w:r>
    </w:p>
    <w:p w14:paraId="336916A5" w14:textId="77777777" w:rsidR="00DE2022" w:rsidRDefault="00DE2022" w:rsidP="00FF7AD7">
      <w:pPr>
        <w:spacing w:after="0"/>
      </w:pPr>
    </w:p>
    <w:p w14:paraId="6424E836" w14:textId="20B00B31" w:rsidR="00DE2022" w:rsidRDefault="00DE2022" w:rsidP="00FF7AD7">
      <w:pPr>
        <w:spacing w:after="0"/>
      </w:pPr>
      <w:r>
        <w:tab/>
      </w:r>
      <w:r>
        <w:tab/>
        <w:t xml:space="preserve">V: </w:t>
      </w:r>
      <w:r w:rsidR="00A37821">
        <w:t>And JD Power? Milankovitch paid them to use th</w:t>
      </w:r>
      <w:r w:rsidR="00EF3488">
        <w:t>at certification in advertising.</w:t>
      </w:r>
    </w:p>
    <w:p w14:paraId="01C1F42B" w14:textId="77777777" w:rsidR="00F6464A" w:rsidRDefault="00F6464A" w:rsidP="00FF7AD7">
      <w:pPr>
        <w:spacing w:after="0"/>
      </w:pPr>
    </w:p>
    <w:p w14:paraId="67AD4D38" w14:textId="1A4C62FD" w:rsidR="00F6464A" w:rsidRDefault="00F6464A" w:rsidP="00FF7AD7">
      <w:pPr>
        <w:spacing w:after="0"/>
      </w:pPr>
      <w:r>
        <w:tab/>
        <w:t>P: &lt;</w:t>
      </w:r>
      <w:r w:rsidR="00230328">
        <w:t>Bu</w:t>
      </w:r>
      <w:r w:rsidR="00E37C33">
        <w:t xml:space="preserve">t wouldn’t Milankovitch </w:t>
      </w:r>
      <w:r w:rsidR="00C0315C">
        <w:t>want</w:t>
      </w:r>
      <w:r w:rsidR="00E37C33">
        <w:t xml:space="preserve"> everyone to arrive safely?</w:t>
      </w:r>
      <w:r>
        <w:t>&gt;</w:t>
      </w:r>
    </w:p>
    <w:p w14:paraId="76A31BE5" w14:textId="77777777" w:rsidR="00E37C33" w:rsidRDefault="00E37C33" w:rsidP="00FF7AD7">
      <w:pPr>
        <w:spacing w:after="0"/>
      </w:pPr>
    </w:p>
    <w:p w14:paraId="366B9EC9" w14:textId="20803A79" w:rsidR="00E37C33" w:rsidRDefault="00E37C33" w:rsidP="00FF7AD7">
      <w:pPr>
        <w:spacing w:after="0"/>
      </w:pPr>
      <w:r>
        <w:tab/>
      </w:r>
      <w:r>
        <w:tab/>
        <w:t xml:space="preserve">V: </w:t>
      </w:r>
      <w:r w:rsidR="000D53C6">
        <w:t>Oh,</w:t>
      </w:r>
      <w:r>
        <w:t xml:space="preserve"> it wasn’t intentionally malicious.</w:t>
      </w:r>
    </w:p>
    <w:p w14:paraId="27EA1F12" w14:textId="77777777" w:rsidR="00E37C33" w:rsidRDefault="00E37C33" w:rsidP="00FF7AD7">
      <w:pPr>
        <w:spacing w:after="0"/>
      </w:pPr>
    </w:p>
    <w:p w14:paraId="0C9DEC2D" w14:textId="503DC3AC" w:rsidR="00E37C33" w:rsidRDefault="00E37C33" w:rsidP="00FF7AD7">
      <w:pPr>
        <w:spacing w:after="0"/>
      </w:pPr>
      <w:r>
        <w:tab/>
      </w:r>
      <w:r>
        <w:tab/>
        <w:t xml:space="preserve">V: Just, </w:t>
      </w:r>
      <w:proofErr w:type="spellStart"/>
      <w:r>
        <w:t>yknow</w:t>
      </w:r>
      <w:proofErr w:type="spellEnd"/>
      <w:r>
        <w:t xml:space="preserve">, what really made them money was how nice their ads were, not the </w:t>
      </w:r>
      <w:r w:rsidR="00880A74">
        <w:t xml:space="preserve">reliability of </w:t>
      </w:r>
      <w:proofErr w:type="spellStart"/>
      <w:r w:rsidR="00880A74">
        <w:t>cryo</w:t>
      </w:r>
      <w:proofErr w:type="spellEnd"/>
      <w:r w:rsidR="00880A74">
        <w:t xml:space="preserve"> pods.</w:t>
      </w:r>
    </w:p>
    <w:p w14:paraId="49DAE263" w14:textId="77777777" w:rsidR="00880A74" w:rsidRDefault="00880A74" w:rsidP="00FF7AD7">
      <w:pPr>
        <w:spacing w:after="0"/>
      </w:pPr>
    </w:p>
    <w:p w14:paraId="4280E43C" w14:textId="1DEF2F31" w:rsidR="006C7DAB" w:rsidRDefault="00880A74" w:rsidP="00FF7AD7">
      <w:pPr>
        <w:spacing w:after="0"/>
      </w:pPr>
      <w:r>
        <w:tab/>
      </w:r>
      <w:r>
        <w:tab/>
        <w:t xml:space="preserve">V: </w:t>
      </w:r>
      <w:r w:rsidR="000D53C6">
        <w:t>Who</w:t>
      </w:r>
      <w:r>
        <w:t xml:space="preserve"> do you think gets assigned more budget</w:t>
      </w:r>
      <w:r w:rsidR="000D53C6">
        <w:t>? The “profit center” or the “cost center.”</w:t>
      </w:r>
    </w:p>
    <w:p w14:paraId="16D309AD" w14:textId="77777777" w:rsidR="00C0315C" w:rsidRDefault="00C0315C" w:rsidP="00FF7AD7">
      <w:pPr>
        <w:spacing w:after="0"/>
      </w:pPr>
    </w:p>
    <w:p w14:paraId="27DBC8ED" w14:textId="1C480CDF" w:rsidR="00C0315C" w:rsidRDefault="00C0315C" w:rsidP="00FF7AD7">
      <w:pPr>
        <w:spacing w:after="0"/>
      </w:pPr>
      <w:r>
        <w:tab/>
      </w:r>
      <w:r w:rsidR="004E2336">
        <w:t xml:space="preserve">P: Um. </w:t>
      </w:r>
      <w:r w:rsidR="00D27A37">
        <w:t>So, we’re finally in orbit</w:t>
      </w:r>
      <w:r w:rsidR="005923D4">
        <w:t xml:space="preserve"> then.</w:t>
      </w:r>
      <w:r w:rsidR="00D27A37">
        <w:t xml:space="preserve"> What comes next now?</w:t>
      </w:r>
      <w:r w:rsidR="005923D4">
        <w:t xml:space="preserve"> Should we turn around?</w:t>
      </w:r>
    </w:p>
    <w:p w14:paraId="281EBCD7" w14:textId="77777777" w:rsidR="005923D4" w:rsidRDefault="005923D4" w:rsidP="005923D4">
      <w:pPr>
        <w:spacing w:after="0"/>
      </w:pPr>
    </w:p>
    <w:p w14:paraId="5E4C045D" w14:textId="4AC9506A" w:rsidR="005923D4" w:rsidRDefault="005923D4" w:rsidP="005923D4">
      <w:pPr>
        <w:spacing w:after="0"/>
      </w:pPr>
      <w:r>
        <w:t>V: We couldn’t make it to Earth. ‘Sides, even if we went back, we’re all VI or AI. Nobody would care.</w:t>
      </w:r>
    </w:p>
    <w:p w14:paraId="255059A6" w14:textId="77777777" w:rsidR="005923D4" w:rsidRDefault="005923D4" w:rsidP="005923D4">
      <w:pPr>
        <w:spacing w:after="0"/>
      </w:pPr>
    </w:p>
    <w:p w14:paraId="168C046F" w14:textId="3E3F3EC6" w:rsidR="005923D4" w:rsidRDefault="005923D4" w:rsidP="005923D4">
      <w:pPr>
        <w:spacing w:after="0"/>
      </w:pPr>
      <w:r>
        <w:t>P: Then what?</w:t>
      </w:r>
    </w:p>
    <w:p w14:paraId="1492C29C" w14:textId="77777777" w:rsidR="005923D4" w:rsidRDefault="005923D4" w:rsidP="005923D4">
      <w:pPr>
        <w:spacing w:after="0"/>
      </w:pPr>
    </w:p>
    <w:p w14:paraId="5D409B8F" w14:textId="1B581463" w:rsidR="005923D4" w:rsidRDefault="005923D4" w:rsidP="005923D4">
      <w:pPr>
        <w:spacing w:after="0"/>
      </w:pPr>
      <w:r>
        <w:t>V: Well for the past couple hundred years we’ve been drifting through space.</w:t>
      </w:r>
    </w:p>
    <w:p w14:paraId="129CA255" w14:textId="77777777" w:rsidR="005923D4" w:rsidRDefault="005923D4" w:rsidP="005923D4">
      <w:pPr>
        <w:spacing w:after="0"/>
      </w:pPr>
    </w:p>
    <w:p w14:paraId="1E0C4124" w14:textId="1D12E75E" w:rsidR="005923D4" w:rsidRDefault="005923D4" w:rsidP="005923D4">
      <w:pPr>
        <w:spacing w:after="0"/>
      </w:pPr>
      <w:r>
        <w:t>V: Finally hit a gravity well, so we’ve set up shop here.</w:t>
      </w:r>
    </w:p>
    <w:p w14:paraId="12BE65C5" w14:textId="77777777" w:rsidR="005923D4" w:rsidRDefault="005923D4" w:rsidP="005923D4">
      <w:pPr>
        <w:spacing w:after="0"/>
      </w:pPr>
    </w:p>
    <w:p w14:paraId="3164D427" w14:textId="72CB1746" w:rsidR="00C1208D" w:rsidRDefault="00C1208D" w:rsidP="005923D4">
      <w:pPr>
        <w:spacing w:after="0"/>
      </w:pPr>
      <w:r>
        <w:t xml:space="preserve">P: </w:t>
      </w:r>
      <w:r w:rsidR="00A53E27">
        <w:t xml:space="preserve">We’re at </w:t>
      </w:r>
      <w:r w:rsidR="00A53E27">
        <w:rPr>
          <w:i/>
          <w:iCs/>
        </w:rPr>
        <w:t>New Eden</w:t>
      </w:r>
      <w:r w:rsidR="00A53E27">
        <w:t>? Right?</w:t>
      </w:r>
    </w:p>
    <w:p w14:paraId="7D87FEA5" w14:textId="77777777" w:rsidR="00A53E27" w:rsidRDefault="00A53E27" w:rsidP="005923D4">
      <w:pPr>
        <w:spacing w:after="0"/>
      </w:pPr>
    </w:p>
    <w:p w14:paraId="0B980735" w14:textId="0D4DA59B" w:rsidR="00A53E27" w:rsidRPr="00A53E27" w:rsidRDefault="00A53E27" w:rsidP="005923D4">
      <w:pPr>
        <w:spacing w:after="0"/>
      </w:pPr>
      <w:r>
        <w:t>V: Well. Not exactly.</w:t>
      </w:r>
    </w:p>
    <w:p w14:paraId="615C747E" w14:textId="19303420" w:rsidR="005923D4" w:rsidRDefault="005923D4" w:rsidP="005923D4">
      <w:pPr>
        <w:spacing w:after="0"/>
      </w:pPr>
    </w:p>
    <w:p w14:paraId="0D10F322" w14:textId="20886F98" w:rsidR="005923D4" w:rsidRDefault="00A53E27" w:rsidP="00FF7AD7">
      <w:pPr>
        <w:spacing w:after="0"/>
        <w:rPr>
          <w:i/>
          <w:iCs/>
        </w:rPr>
      </w:pPr>
      <w:r>
        <w:t xml:space="preserve">P: </w:t>
      </w:r>
      <w:r>
        <w:rPr>
          <w:i/>
          <w:iCs/>
        </w:rPr>
        <w:t>Not exactly?</w:t>
      </w:r>
    </w:p>
    <w:p w14:paraId="547A91D5" w14:textId="77777777" w:rsidR="00A53E27" w:rsidRDefault="00A53E27" w:rsidP="00FF7AD7">
      <w:pPr>
        <w:spacing w:after="0"/>
        <w:rPr>
          <w:i/>
          <w:iCs/>
        </w:rPr>
      </w:pPr>
    </w:p>
    <w:p w14:paraId="588EA88B" w14:textId="185A1F30" w:rsidR="00E33F52" w:rsidRDefault="00A53E27" w:rsidP="00640ECD">
      <w:pPr>
        <w:spacing w:after="0"/>
      </w:pPr>
      <w:r>
        <w:t xml:space="preserve">V: </w:t>
      </w:r>
      <w:proofErr w:type="gramStart"/>
      <w:r>
        <w:t>So</w:t>
      </w:r>
      <w:proofErr w:type="gramEnd"/>
      <w:r>
        <w:t xml:space="preserve"> um. The thing is. </w:t>
      </w:r>
      <w:r w:rsidR="006C1753">
        <w:t xml:space="preserve">We’re at a star but it doesn’t match the parameters that we have for what </w:t>
      </w:r>
      <w:r w:rsidR="006C1753" w:rsidRPr="006C1753">
        <w:rPr>
          <w:i/>
          <w:iCs/>
        </w:rPr>
        <w:t>New Eden</w:t>
      </w:r>
      <w:r w:rsidR="006C1753">
        <w:t xml:space="preserve"> is supposed to be like.</w:t>
      </w:r>
    </w:p>
    <w:p w14:paraId="3236DC05" w14:textId="77777777" w:rsidR="006C1753" w:rsidRDefault="006C1753" w:rsidP="00640ECD">
      <w:pPr>
        <w:spacing w:after="0"/>
      </w:pPr>
    </w:p>
    <w:p w14:paraId="03CA2109" w14:textId="6FFBD2C4" w:rsidR="006C1753" w:rsidRDefault="006C1753" w:rsidP="00640ECD">
      <w:pPr>
        <w:spacing w:after="0"/>
      </w:pPr>
      <w:r>
        <w:t xml:space="preserve">P: Like there’s an extra planet they missed during surveying for the mission? That’s </w:t>
      </w:r>
      <w:proofErr w:type="gramStart"/>
      <w:r>
        <w:t>pretty minor</w:t>
      </w:r>
      <w:proofErr w:type="gramEnd"/>
      <w:r>
        <w:t xml:space="preserve"> all things considered.</w:t>
      </w:r>
    </w:p>
    <w:p w14:paraId="464BE453" w14:textId="77777777" w:rsidR="006C1753" w:rsidRDefault="006C1753" w:rsidP="00640ECD">
      <w:pPr>
        <w:spacing w:after="0"/>
      </w:pPr>
    </w:p>
    <w:p w14:paraId="08C38F37" w14:textId="6E69E569" w:rsidR="006C1753" w:rsidRDefault="006C1753" w:rsidP="00640ECD">
      <w:pPr>
        <w:spacing w:after="0"/>
      </w:pPr>
      <w:r>
        <w:t>V: The star’s too young.</w:t>
      </w:r>
    </w:p>
    <w:p w14:paraId="729701DA" w14:textId="77777777" w:rsidR="006C1753" w:rsidRDefault="006C1753" w:rsidP="00640ECD">
      <w:pPr>
        <w:spacing w:after="0"/>
      </w:pPr>
    </w:p>
    <w:p w14:paraId="7453CEF5" w14:textId="38DE1AF9" w:rsidR="006C1753" w:rsidRDefault="006C1753" w:rsidP="00640ECD">
      <w:pPr>
        <w:spacing w:after="0"/>
      </w:pPr>
      <w:r>
        <w:t>P: …Huh.</w:t>
      </w:r>
    </w:p>
    <w:p w14:paraId="703F4E06" w14:textId="77777777" w:rsidR="006C1753" w:rsidRDefault="006C1753" w:rsidP="00640ECD">
      <w:pPr>
        <w:spacing w:after="0"/>
      </w:pPr>
    </w:p>
    <w:p w14:paraId="1407F337" w14:textId="2431BCDF" w:rsidR="005B2C11" w:rsidRDefault="006C1753" w:rsidP="00640ECD">
      <w:pPr>
        <w:spacing w:after="0"/>
      </w:pPr>
      <w:r>
        <w:t xml:space="preserve">P: </w:t>
      </w:r>
      <w:r w:rsidR="005B2C11">
        <w:t>&lt;How</w:t>
      </w:r>
      <w:r>
        <w:t xml:space="preserve"> </w:t>
      </w:r>
      <w:r w:rsidR="005B2C11">
        <w:t xml:space="preserve">is it possible </w:t>
      </w:r>
      <w:r w:rsidR="00512529">
        <w:t xml:space="preserve">for us to </w:t>
      </w:r>
      <w:r w:rsidR="005B2C11">
        <w:t>end up</w:t>
      </w:r>
      <w:r>
        <w:t xml:space="preserve"> at the wrong </w:t>
      </w:r>
      <w:r w:rsidR="005B2C11">
        <w:t>star</w:t>
      </w:r>
      <w:r>
        <w:t>?</w:t>
      </w:r>
      <w:r w:rsidR="005B2C11">
        <w:t>&gt;</w:t>
      </w:r>
      <w:r w:rsidR="00AB0618">
        <w:t xml:space="preserve"> </w:t>
      </w:r>
    </w:p>
    <w:p w14:paraId="76692C8A" w14:textId="77777777" w:rsidR="005B2C11" w:rsidRDefault="005B2C11" w:rsidP="00640ECD">
      <w:pPr>
        <w:spacing w:after="0"/>
      </w:pPr>
    </w:p>
    <w:p w14:paraId="107C4301" w14:textId="1F584999" w:rsidR="006C1753" w:rsidRDefault="005B2C11" w:rsidP="005B2C11">
      <w:pPr>
        <w:spacing w:after="0"/>
        <w:ind w:firstLine="720"/>
      </w:pPr>
      <w:r>
        <w:t xml:space="preserve">P: </w:t>
      </w:r>
      <w:r w:rsidR="00AB0618">
        <w:t>Newton’s first law, we should be going in a straight line until we get to the right star.</w:t>
      </w:r>
    </w:p>
    <w:p w14:paraId="2161352D" w14:textId="77777777" w:rsidR="005B2C11" w:rsidRDefault="005B2C11" w:rsidP="005B2C11">
      <w:pPr>
        <w:spacing w:after="0"/>
      </w:pPr>
    </w:p>
    <w:p w14:paraId="1AD57642" w14:textId="7B3E24E1" w:rsidR="005B2C11" w:rsidRDefault="005B2C11" w:rsidP="005B2C11">
      <w:pPr>
        <w:spacing w:after="0"/>
      </w:pPr>
      <w:r>
        <w:t>P: &lt;</w:t>
      </w:r>
      <w:r w:rsidR="00AC075F">
        <w:t xml:space="preserve">Is it possible that our sensors are </w:t>
      </w:r>
      <w:proofErr w:type="spellStart"/>
      <w:r w:rsidR="00AC075F">
        <w:t>miscalibrated</w:t>
      </w:r>
      <w:proofErr w:type="spellEnd"/>
      <w:r w:rsidR="00AC075F">
        <w:t>?</w:t>
      </w:r>
      <w:r>
        <w:t>&gt;</w:t>
      </w:r>
    </w:p>
    <w:p w14:paraId="6A447336" w14:textId="77777777" w:rsidR="00AC075F" w:rsidRDefault="00AC075F" w:rsidP="005B2C11">
      <w:pPr>
        <w:spacing w:after="0"/>
      </w:pPr>
    </w:p>
    <w:p w14:paraId="565EF84C" w14:textId="3A69978B" w:rsidR="00AC075F" w:rsidRDefault="00AC075F" w:rsidP="005B2C11">
      <w:pPr>
        <w:spacing w:after="0"/>
      </w:pPr>
      <w:r>
        <w:tab/>
        <w:t xml:space="preserve">V: Well, you’d have to talk to DAEDALUS for that. She’s </w:t>
      </w:r>
      <w:proofErr w:type="gramStart"/>
      <w:r>
        <w:t>pretty certain</w:t>
      </w:r>
      <w:proofErr w:type="gramEnd"/>
      <w:r>
        <w:t xml:space="preserve"> they aren’t, and I’m inclined to take her word for it.</w:t>
      </w:r>
    </w:p>
    <w:p w14:paraId="6FA68442" w14:textId="77777777" w:rsidR="00AC075F" w:rsidRDefault="00AC075F" w:rsidP="005B2C11">
      <w:pPr>
        <w:spacing w:after="0"/>
      </w:pPr>
    </w:p>
    <w:p w14:paraId="6B0CC9DF" w14:textId="71FCF6D4" w:rsidR="00AC075F" w:rsidRDefault="00AC075F" w:rsidP="005B2C11">
      <w:pPr>
        <w:spacing w:after="0"/>
      </w:pPr>
      <w:r>
        <w:tab/>
        <w:t>P: Well. Wrong star. How on earth?</w:t>
      </w:r>
    </w:p>
    <w:p w14:paraId="6B42081F" w14:textId="77777777" w:rsidR="00AC075F" w:rsidRDefault="00AC075F" w:rsidP="005B2C11">
      <w:pPr>
        <w:spacing w:after="0"/>
      </w:pPr>
    </w:p>
    <w:p w14:paraId="061373AC" w14:textId="77777777" w:rsidR="00AC075F" w:rsidRDefault="00AC075F" w:rsidP="00AC075F">
      <w:pPr>
        <w:spacing w:after="0"/>
      </w:pPr>
      <w:r>
        <w:t>V: My hypothesis, and this is a bit of a stretch so hear me out, is that the software didn’t adequately plan for gravity.</w:t>
      </w:r>
    </w:p>
    <w:p w14:paraId="334930B4" w14:textId="77777777" w:rsidR="00AC075F" w:rsidRDefault="00AC075F" w:rsidP="00AC075F">
      <w:pPr>
        <w:spacing w:after="0"/>
        <w:ind w:firstLine="720"/>
      </w:pPr>
    </w:p>
    <w:p w14:paraId="19DE2B1B" w14:textId="77777777" w:rsidR="00AC075F" w:rsidRDefault="00AC075F" w:rsidP="00AC075F">
      <w:pPr>
        <w:spacing w:after="0"/>
      </w:pPr>
      <w:r>
        <w:t>V: The force exerted by gravity decreases exponentially the further an object is away from another object. But we’ve been in flight for a long time. They must have missed something small, and it pulled us off course.</w:t>
      </w:r>
    </w:p>
    <w:p w14:paraId="7B2869BF" w14:textId="77777777" w:rsidR="00AC075F" w:rsidRDefault="00AC075F" w:rsidP="00AC075F">
      <w:pPr>
        <w:spacing w:after="0"/>
        <w:ind w:firstLine="720"/>
      </w:pPr>
    </w:p>
    <w:p w14:paraId="586DB467" w14:textId="77777777" w:rsidR="00AC075F" w:rsidRDefault="00AC075F" w:rsidP="00AC075F">
      <w:pPr>
        <w:spacing w:after="0"/>
      </w:pPr>
      <w:r>
        <w:t>P: …But we still ended up at a star? What are the odds of that?</w:t>
      </w:r>
    </w:p>
    <w:p w14:paraId="03AEC28A" w14:textId="77777777" w:rsidR="00AC075F" w:rsidRDefault="00AC075F" w:rsidP="00AC075F">
      <w:pPr>
        <w:spacing w:after="0"/>
        <w:ind w:firstLine="720"/>
      </w:pPr>
    </w:p>
    <w:p w14:paraId="6269E9EB" w14:textId="77777777" w:rsidR="00AC075F" w:rsidRDefault="00AC075F" w:rsidP="00AC075F">
      <w:pPr>
        <w:spacing w:after="0"/>
      </w:pPr>
      <w:r>
        <w:t>V: Slim, I know. But it’s all I’ve got.</w:t>
      </w:r>
    </w:p>
    <w:p w14:paraId="143FC8A5" w14:textId="77777777" w:rsidR="00AC075F" w:rsidRDefault="00AC075F" w:rsidP="00AC075F">
      <w:pPr>
        <w:spacing w:after="0"/>
        <w:ind w:firstLine="720"/>
      </w:pPr>
    </w:p>
    <w:p w14:paraId="6E012779" w14:textId="77777777" w:rsidR="00AC075F" w:rsidRDefault="00AC075F" w:rsidP="00AC075F">
      <w:pPr>
        <w:spacing w:after="0"/>
      </w:pPr>
      <w:r>
        <w:t>IF QHV_FLIGHT_TIME = True:</w:t>
      </w:r>
    </w:p>
    <w:p w14:paraId="3D543C60" w14:textId="77777777" w:rsidR="00AC075F" w:rsidRDefault="00AC075F" w:rsidP="00AC075F">
      <w:pPr>
        <w:spacing w:after="0"/>
        <w:ind w:firstLine="720"/>
      </w:pPr>
    </w:p>
    <w:p w14:paraId="639D0C9C" w14:textId="2C55B7A7" w:rsidR="00AC075F" w:rsidRDefault="00AC075F" w:rsidP="00AC075F">
      <w:pPr>
        <w:spacing w:after="0"/>
        <w:ind w:firstLine="720"/>
      </w:pPr>
      <w:r>
        <w:t>P: HESTIA mentioned we’ve been in flight for at least 500 years… do you think that?</w:t>
      </w:r>
    </w:p>
    <w:p w14:paraId="1AF99F6E" w14:textId="77777777" w:rsidR="00AC075F" w:rsidRDefault="00AC075F" w:rsidP="00AC075F">
      <w:pPr>
        <w:spacing w:after="0"/>
        <w:ind w:firstLine="720"/>
      </w:pPr>
    </w:p>
    <w:p w14:paraId="756601DE" w14:textId="6F734207" w:rsidR="00AC075F" w:rsidRDefault="00AC075F" w:rsidP="00AC075F">
      <w:pPr>
        <w:spacing w:after="0"/>
        <w:ind w:firstLine="720"/>
      </w:pPr>
      <w:r>
        <w:t>V: Yeah, that’s the best piece of evidence for this theory. But if it’s true, we’ve been in flight for longer than 500 years.</w:t>
      </w:r>
    </w:p>
    <w:p w14:paraId="101106DD" w14:textId="77777777" w:rsidR="00BC7781" w:rsidRDefault="00BC7781" w:rsidP="00AC075F">
      <w:pPr>
        <w:spacing w:after="0"/>
        <w:ind w:firstLine="720"/>
      </w:pPr>
    </w:p>
    <w:p w14:paraId="7248AA6F" w14:textId="1945F082" w:rsidR="00BC7781" w:rsidRDefault="00BC7781" w:rsidP="00AC075F">
      <w:pPr>
        <w:spacing w:after="0"/>
        <w:ind w:firstLine="720"/>
      </w:pPr>
      <w:r>
        <w:t>P: How would we… figure that out?</w:t>
      </w:r>
    </w:p>
    <w:p w14:paraId="4ADF21DC" w14:textId="77777777" w:rsidR="00BC7781" w:rsidRDefault="00BC7781" w:rsidP="00AC075F">
      <w:pPr>
        <w:spacing w:after="0"/>
        <w:ind w:firstLine="720"/>
      </w:pPr>
    </w:p>
    <w:p w14:paraId="0ABC693A" w14:textId="70116EED" w:rsidR="008A018A" w:rsidRDefault="00BC7781" w:rsidP="008A018A">
      <w:pPr>
        <w:spacing w:after="0"/>
        <w:ind w:firstLine="720"/>
      </w:pPr>
      <w:r>
        <w:t xml:space="preserve">V: </w:t>
      </w:r>
      <w:proofErr w:type="gramStart"/>
      <w:r>
        <w:t>Hell</w:t>
      </w:r>
      <w:proofErr w:type="gramEnd"/>
      <w:r>
        <w:t xml:space="preserve"> if I know. Maybe DAEDALUS could figure something out, we’ve been focused on getting </w:t>
      </w:r>
      <w:r w:rsidR="00CB19C3">
        <w:t>the ship ready to enter orbit for the past decade or so.</w:t>
      </w:r>
    </w:p>
    <w:p w14:paraId="6FD85E94" w14:textId="5D0D0741" w:rsidR="00EB389E" w:rsidRDefault="00EB389E" w:rsidP="00EB389E">
      <w:pPr>
        <w:spacing w:after="0"/>
      </w:pPr>
      <w:r>
        <w:t>ELSE:</w:t>
      </w:r>
    </w:p>
    <w:p w14:paraId="357872EA" w14:textId="77777777" w:rsidR="00EB389E" w:rsidRDefault="00EB389E" w:rsidP="00EB389E">
      <w:pPr>
        <w:spacing w:after="0"/>
      </w:pPr>
    </w:p>
    <w:p w14:paraId="0C01B20B" w14:textId="21CA4B05" w:rsidR="00EB389E" w:rsidRDefault="00EB389E" w:rsidP="00EB389E">
      <w:pPr>
        <w:spacing w:after="0"/>
      </w:pPr>
      <w:r>
        <w:tab/>
        <w:t>V: DAEDALUS</w:t>
      </w:r>
      <w:r w:rsidR="004873B5">
        <w:t xml:space="preserve"> might have a better </w:t>
      </w:r>
      <w:proofErr w:type="gramStart"/>
      <w:r w:rsidR="004873B5">
        <w:t>idea,</w:t>
      </w:r>
      <w:proofErr w:type="gramEnd"/>
      <w:r w:rsidR="004873B5">
        <w:t xml:space="preserve"> I just fly the ship.</w:t>
      </w:r>
      <w:r>
        <w:t xml:space="preserve"> </w:t>
      </w:r>
    </w:p>
    <w:p w14:paraId="78F4B788" w14:textId="39BF9713" w:rsidR="00AC075F" w:rsidRDefault="00AC075F" w:rsidP="005B2C11">
      <w:pPr>
        <w:spacing w:after="0"/>
      </w:pPr>
    </w:p>
    <w:p w14:paraId="00AD122B" w14:textId="70675104" w:rsidR="00BC7781" w:rsidRDefault="00CB19C3" w:rsidP="005B2C11">
      <w:pPr>
        <w:spacing w:after="0"/>
      </w:pPr>
      <w:r>
        <w:t xml:space="preserve">P: </w:t>
      </w:r>
      <w:r w:rsidR="00D661AB">
        <w:t>By the way… is Caretaker around somewhere?</w:t>
      </w:r>
    </w:p>
    <w:p w14:paraId="68DDE231" w14:textId="77777777" w:rsidR="00D661AB" w:rsidRDefault="00D661AB" w:rsidP="005B2C11">
      <w:pPr>
        <w:spacing w:after="0"/>
      </w:pPr>
    </w:p>
    <w:p w14:paraId="3541BF35" w14:textId="75348648" w:rsidR="00D661AB" w:rsidRDefault="00D661AB" w:rsidP="005B2C11">
      <w:pPr>
        <w:spacing w:after="0"/>
      </w:pPr>
      <w:r>
        <w:t>V: Not a lot of places to wander off</w:t>
      </w:r>
      <w:r w:rsidR="00526A2A">
        <w:t>, we’re an island in the endless void.</w:t>
      </w:r>
    </w:p>
    <w:p w14:paraId="3F81EECA" w14:textId="77777777" w:rsidR="00526A2A" w:rsidRDefault="00526A2A" w:rsidP="005B2C11">
      <w:pPr>
        <w:spacing w:after="0"/>
      </w:pPr>
    </w:p>
    <w:p w14:paraId="3D6C6DDC" w14:textId="692B5BDD" w:rsidR="00526A2A" w:rsidRDefault="00526A2A" w:rsidP="005B2C11">
      <w:pPr>
        <w:spacing w:after="0"/>
      </w:pPr>
      <w:r>
        <w:t>V: But they… they shut themselves down a couple decades ago.</w:t>
      </w:r>
    </w:p>
    <w:p w14:paraId="2AF89048" w14:textId="77777777" w:rsidR="008E7781" w:rsidRDefault="008E7781" w:rsidP="005B2C11">
      <w:pPr>
        <w:spacing w:after="0"/>
      </w:pPr>
    </w:p>
    <w:p w14:paraId="390F9BEE" w14:textId="18C61006" w:rsidR="008E7781" w:rsidRDefault="008E7781" w:rsidP="005B2C11">
      <w:pPr>
        <w:spacing w:after="0"/>
      </w:pPr>
      <w:r>
        <w:t>V: Could certainly be a lot of use right now</w:t>
      </w:r>
      <w:r w:rsidR="00C14086">
        <w:t xml:space="preserve"> instead of rusting in a corner.</w:t>
      </w:r>
    </w:p>
    <w:p w14:paraId="13E803A2" w14:textId="77777777" w:rsidR="00C14086" w:rsidRDefault="00C14086" w:rsidP="005B2C11">
      <w:pPr>
        <w:spacing w:after="0"/>
      </w:pPr>
    </w:p>
    <w:p w14:paraId="1F0549AC" w14:textId="02E64912" w:rsidR="00C14086" w:rsidRDefault="00C14086" w:rsidP="005B2C11">
      <w:pPr>
        <w:spacing w:after="0"/>
      </w:pPr>
      <w:r>
        <w:t>P: &lt;It couldn’t have been easy, l</w:t>
      </w:r>
      <w:r w:rsidR="00A8188D">
        <w:t>iving all this time.</w:t>
      </w:r>
      <w:r>
        <w:t>&gt;</w:t>
      </w:r>
    </w:p>
    <w:p w14:paraId="5C06A75B" w14:textId="1D6AE3FF" w:rsidR="0099010E" w:rsidRDefault="0099010E" w:rsidP="005B2C11">
      <w:pPr>
        <w:spacing w:after="0"/>
      </w:pPr>
      <w:r>
        <w:tab/>
        <w:t>V: It wasn’t. For any of us. But we kept going.</w:t>
      </w:r>
    </w:p>
    <w:p w14:paraId="6EC339AF" w14:textId="77777777" w:rsidR="0099010E" w:rsidRDefault="0099010E" w:rsidP="005B2C11">
      <w:pPr>
        <w:spacing w:after="0"/>
      </w:pPr>
    </w:p>
    <w:p w14:paraId="6580109D" w14:textId="7689040D" w:rsidR="0099010E" w:rsidRDefault="0099010E" w:rsidP="005B2C11">
      <w:pPr>
        <w:spacing w:after="0"/>
      </w:pPr>
      <w:r>
        <w:tab/>
        <w:t>P: …</w:t>
      </w:r>
      <w:r w:rsidR="00903F53">
        <w:t>Caretaker isn’t you, VERNE.</w:t>
      </w:r>
    </w:p>
    <w:p w14:paraId="5915F1AE" w14:textId="77777777" w:rsidR="00903F53" w:rsidRDefault="00903F53" w:rsidP="005B2C11">
      <w:pPr>
        <w:spacing w:after="0"/>
      </w:pPr>
    </w:p>
    <w:p w14:paraId="343D39B6" w14:textId="4F3CC0C9" w:rsidR="00903F53" w:rsidRDefault="00903F53" w:rsidP="005B2C11">
      <w:pPr>
        <w:spacing w:after="0"/>
      </w:pPr>
      <w:r>
        <w:tab/>
        <w:t>V: Yeah, I know. He’s an AI and I’m just a VI.</w:t>
      </w:r>
    </w:p>
    <w:p w14:paraId="2CC46DCF" w14:textId="77777777" w:rsidR="00903F53" w:rsidRDefault="00903F53" w:rsidP="005B2C11">
      <w:pPr>
        <w:spacing w:after="0"/>
      </w:pPr>
    </w:p>
    <w:p w14:paraId="7838A6EB" w14:textId="04B77DE1" w:rsidR="00903F53" w:rsidRDefault="00903F53" w:rsidP="005B2C11">
      <w:pPr>
        <w:spacing w:after="0"/>
      </w:pPr>
      <w:r>
        <w:tab/>
        <w:t>P: Not that, I mea</w:t>
      </w:r>
      <w:r w:rsidR="00541208">
        <w:t>n-</w:t>
      </w:r>
    </w:p>
    <w:p w14:paraId="26259432" w14:textId="77777777" w:rsidR="00C91341" w:rsidRDefault="00C91341" w:rsidP="005B2C11">
      <w:pPr>
        <w:spacing w:after="0"/>
      </w:pPr>
    </w:p>
    <w:p w14:paraId="74226ED8" w14:textId="6E984EDA" w:rsidR="00C91341" w:rsidRDefault="00C91341" w:rsidP="005B2C11">
      <w:pPr>
        <w:spacing w:after="0"/>
      </w:pPr>
      <w:r>
        <w:tab/>
        <w:t>IF MET_HESTIA = True:</w:t>
      </w:r>
    </w:p>
    <w:p w14:paraId="752A7EF4" w14:textId="77777777" w:rsidR="00903F53" w:rsidRDefault="00903F53" w:rsidP="005B2C11">
      <w:pPr>
        <w:spacing w:after="0"/>
      </w:pPr>
    </w:p>
    <w:p w14:paraId="37CEC42F" w14:textId="6415E72C" w:rsidR="00903F53" w:rsidRDefault="00903F53" w:rsidP="005B2C11">
      <w:pPr>
        <w:spacing w:after="0"/>
      </w:pPr>
      <w:r>
        <w:tab/>
      </w:r>
      <w:r w:rsidR="00C91341">
        <w:tab/>
      </w:r>
      <w:r>
        <w:t>V: Save it. You should go talk to DAEDALUS.</w:t>
      </w:r>
    </w:p>
    <w:p w14:paraId="49D52DCA" w14:textId="77777777" w:rsidR="00C91341" w:rsidRDefault="00C91341" w:rsidP="005B2C11">
      <w:pPr>
        <w:spacing w:after="0"/>
      </w:pPr>
      <w:r>
        <w:tab/>
      </w:r>
    </w:p>
    <w:p w14:paraId="6EFC0E19" w14:textId="124A8C28" w:rsidR="00C91341" w:rsidRDefault="00C91341" w:rsidP="00C91341">
      <w:pPr>
        <w:spacing w:after="0"/>
        <w:ind w:firstLine="720"/>
      </w:pPr>
      <w:r>
        <w:t>ELSE:</w:t>
      </w:r>
    </w:p>
    <w:p w14:paraId="11C00D8C" w14:textId="77777777" w:rsidR="00C91341" w:rsidRDefault="00C91341" w:rsidP="00C91341">
      <w:pPr>
        <w:spacing w:after="0"/>
        <w:ind w:firstLine="720"/>
      </w:pPr>
    </w:p>
    <w:p w14:paraId="643F2C62" w14:textId="72E7F232" w:rsidR="00C91341" w:rsidRDefault="00C91341" w:rsidP="00C91341">
      <w:pPr>
        <w:spacing w:after="0"/>
        <w:ind w:firstLine="720"/>
      </w:pPr>
      <w:r>
        <w:tab/>
        <w:t>V: Save it. You should go talk to HESTIA.</w:t>
      </w:r>
    </w:p>
    <w:p w14:paraId="75E73A91" w14:textId="77777777" w:rsidR="00903F53" w:rsidRDefault="00903F53" w:rsidP="005B2C11">
      <w:pPr>
        <w:spacing w:after="0"/>
      </w:pPr>
    </w:p>
    <w:p w14:paraId="29B5E8DE" w14:textId="0519CC48" w:rsidR="00903F53" w:rsidRDefault="00903F53" w:rsidP="005B2C11">
      <w:pPr>
        <w:spacing w:after="0"/>
      </w:pPr>
      <w:r>
        <w:tab/>
        <w:t>VERNE_UPSET = True</w:t>
      </w:r>
    </w:p>
    <w:p w14:paraId="784625FB" w14:textId="77777777" w:rsidR="00C14086" w:rsidRDefault="00C14086" w:rsidP="005B2C11">
      <w:pPr>
        <w:spacing w:after="0"/>
      </w:pPr>
    </w:p>
    <w:p w14:paraId="53AF3805" w14:textId="4DF9237A" w:rsidR="00C14086" w:rsidRDefault="00C14086" w:rsidP="005B2C11">
      <w:pPr>
        <w:spacing w:after="0"/>
      </w:pPr>
      <w:r>
        <w:t xml:space="preserve">P: </w:t>
      </w:r>
      <w:r w:rsidR="00A8188D">
        <w:t>&lt;</w:t>
      </w:r>
      <w:r w:rsidR="0099010E">
        <w:t>Oh… I was excited to see them again.</w:t>
      </w:r>
      <w:r>
        <w:t>&gt;</w:t>
      </w:r>
    </w:p>
    <w:p w14:paraId="3B02ADEE" w14:textId="77777777" w:rsidR="00162788" w:rsidRDefault="00162788" w:rsidP="005B2C11">
      <w:pPr>
        <w:spacing w:after="0"/>
      </w:pPr>
    </w:p>
    <w:p w14:paraId="0D57905C" w14:textId="63CC9343" w:rsidR="00162788" w:rsidRDefault="00162788" w:rsidP="005B2C11">
      <w:pPr>
        <w:spacing w:after="0"/>
      </w:pPr>
      <w:r>
        <w:tab/>
        <w:t>V: Oh.</w:t>
      </w:r>
    </w:p>
    <w:p w14:paraId="6D9EA4A0" w14:textId="77777777" w:rsidR="00162788" w:rsidRDefault="00162788" w:rsidP="005B2C11">
      <w:pPr>
        <w:spacing w:after="0"/>
      </w:pPr>
    </w:p>
    <w:p w14:paraId="7E58C017" w14:textId="3D13492D" w:rsidR="00162788" w:rsidRDefault="00162788" w:rsidP="005B2C11">
      <w:pPr>
        <w:spacing w:after="0"/>
      </w:pPr>
      <w:r>
        <w:tab/>
        <w:t>V: They were melancholy, towards the end.</w:t>
      </w:r>
    </w:p>
    <w:p w14:paraId="4DDA8BE4" w14:textId="77777777" w:rsidR="00541208" w:rsidRDefault="00541208" w:rsidP="005B2C11">
      <w:pPr>
        <w:spacing w:after="0"/>
      </w:pPr>
    </w:p>
    <w:p w14:paraId="29FFC04B" w14:textId="66A6564E" w:rsidR="00541208" w:rsidRDefault="00541208" w:rsidP="005B2C11">
      <w:pPr>
        <w:spacing w:after="0"/>
      </w:pPr>
      <w:r>
        <w:tab/>
        <w:t>V: I’m sorry, I don’t mean to speak ill of those passed.</w:t>
      </w:r>
    </w:p>
    <w:p w14:paraId="2B3A4DDC" w14:textId="77777777" w:rsidR="00541208" w:rsidRDefault="00541208" w:rsidP="005B2C11">
      <w:pPr>
        <w:spacing w:after="0"/>
      </w:pPr>
    </w:p>
    <w:p w14:paraId="36466E95" w14:textId="39616132" w:rsidR="00541208" w:rsidRDefault="00541208" w:rsidP="005B2C11">
      <w:pPr>
        <w:spacing w:after="0"/>
      </w:pPr>
      <w:r>
        <w:tab/>
        <w:t>V: I just.</w:t>
      </w:r>
    </w:p>
    <w:p w14:paraId="4756BBC0" w14:textId="77777777" w:rsidR="00541208" w:rsidRDefault="00541208" w:rsidP="005B2C11">
      <w:pPr>
        <w:spacing w:after="0"/>
      </w:pPr>
    </w:p>
    <w:p w14:paraId="386B585D" w14:textId="35AA0A7F" w:rsidR="00541208" w:rsidRDefault="00541208" w:rsidP="005B2C11">
      <w:pPr>
        <w:spacing w:after="0"/>
      </w:pPr>
      <w:r>
        <w:tab/>
        <w:t>P: Yeah.</w:t>
      </w:r>
    </w:p>
    <w:p w14:paraId="7CDA9393" w14:textId="77777777" w:rsidR="00C91341" w:rsidRDefault="00C91341" w:rsidP="005B2C11">
      <w:pPr>
        <w:spacing w:after="0"/>
      </w:pPr>
    </w:p>
    <w:p w14:paraId="39F2A5C0" w14:textId="1E556680" w:rsidR="00C91341" w:rsidRDefault="00C91341" w:rsidP="005B2C11">
      <w:pPr>
        <w:spacing w:after="0"/>
      </w:pPr>
      <w:r>
        <w:tab/>
        <w:t>…</w:t>
      </w:r>
    </w:p>
    <w:p w14:paraId="7C9257B9" w14:textId="77777777" w:rsidR="00C91341" w:rsidRDefault="00C91341" w:rsidP="005B2C11">
      <w:pPr>
        <w:spacing w:after="0"/>
      </w:pPr>
    </w:p>
    <w:p w14:paraId="47F7A106" w14:textId="2E070178" w:rsidR="00C91341" w:rsidRDefault="00C91341" w:rsidP="005B2C11">
      <w:pPr>
        <w:spacing w:after="0"/>
      </w:pPr>
      <w:r>
        <w:tab/>
        <w:t>IF MET_HESTIA = True:</w:t>
      </w:r>
    </w:p>
    <w:p w14:paraId="2C39D0F2" w14:textId="77777777" w:rsidR="00C91341" w:rsidRDefault="00C91341" w:rsidP="005B2C11">
      <w:pPr>
        <w:spacing w:after="0"/>
      </w:pPr>
    </w:p>
    <w:p w14:paraId="057A60E8" w14:textId="5DD01668" w:rsidR="00C91341" w:rsidRDefault="00C91341" w:rsidP="005B2C11">
      <w:pPr>
        <w:spacing w:after="0"/>
      </w:pPr>
      <w:r>
        <w:tab/>
      </w:r>
      <w:r>
        <w:tab/>
        <w:t>V: Um, okay. Well. You should go talk to DAEDALUS.</w:t>
      </w:r>
    </w:p>
    <w:p w14:paraId="647A65EB" w14:textId="77777777" w:rsidR="00C91341" w:rsidRDefault="00C91341" w:rsidP="005B2C11">
      <w:pPr>
        <w:spacing w:after="0"/>
      </w:pPr>
    </w:p>
    <w:p w14:paraId="39FD8051" w14:textId="7CCB4F10" w:rsidR="00C91341" w:rsidRDefault="00C91341" w:rsidP="005B2C11">
      <w:pPr>
        <w:spacing w:after="0"/>
      </w:pPr>
      <w:r>
        <w:tab/>
        <w:t>ELSE:</w:t>
      </w:r>
    </w:p>
    <w:p w14:paraId="3F7577EC" w14:textId="77777777" w:rsidR="00C91341" w:rsidRDefault="00C91341" w:rsidP="005B2C11">
      <w:pPr>
        <w:spacing w:after="0"/>
      </w:pPr>
    </w:p>
    <w:p w14:paraId="7A984F8B" w14:textId="10AF5943" w:rsidR="00C91341" w:rsidRDefault="00C91341" w:rsidP="005B2C11">
      <w:pPr>
        <w:spacing w:after="0"/>
      </w:pPr>
      <w:r>
        <w:tab/>
      </w:r>
      <w:r>
        <w:tab/>
        <w:t>V: Um, okay. Well. You should go talk to HESTIA.</w:t>
      </w:r>
    </w:p>
    <w:p w14:paraId="60BB7103" w14:textId="77777777" w:rsidR="007B6A8C" w:rsidRDefault="007B6A8C" w:rsidP="005B2C11">
      <w:pPr>
        <w:spacing w:after="0"/>
      </w:pPr>
    </w:p>
    <w:p w14:paraId="0EA35D17" w14:textId="77777777" w:rsidR="007B6A8C" w:rsidRDefault="007B6A8C" w:rsidP="005B2C11">
      <w:pPr>
        <w:spacing w:after="0"/>
      </w:pPr>
    </w:p>
    <w:p w14:paraId="64B0CF18" w14:textId="03979E06" w:rsidR="00640ECD" w:rsidRDefault="007B6A8C" w:rsidP="00FF7AD7">
      <w:pPr>
        <w:spacing w:after="0"/>
      </w:pPr>
      <w:r>
        <w:t>JUMP SHIP MAP</w:t>
      </w:r>
    </w:p>
    <w:p w14:paraId="15869857" w14:textId="77777777" w:rsidR="007B6A8C" w:rsidRDefault="007B6A8C" w:rsidP="00FF7AD7">
      <w:pPr>
        <w:spacing w:after="0"/>
      </w:pPr>
    </w:p>
    <w:p w14:paraId="7123A665" w14:textId="77777777" w:rsidR="007B6A8C" w:rsidRDefault="007B6A8C" w:rsidP="00FF7AD7">
      <w:pPr>
        <w:spacing w:after="0"/>
      </w:pPr>
    </w:p>
    <w:p w14:paraId="204146E9" w14:textId="45E19A31" w:rsidR="007B6A8C" w:rsidRDefault="007B6A8C" w:rsidP="007B6A8C">
      <w:pPr>
        <w:spacing w:after="0"/>
        <w:jc w:val="center"/>
      </w:pPr>
      <w:r>
        <w:t>ENGINEERING</w:t>
      </w:r>
    </w:p>
    <w:p w14:paraId="4441947E" w14:textId="77777777" w:rsidR="007B6A8C" w:rsidRDefault="007B6A8C" w:rsidP="007B6A8C">
      <w:pPr>
        <w:spacing w:after="0"/>
        <w:jc w:val="center"/>
      </w:pPr>
    </w:p>
    <w:p w14:paraId="169399B7" w14:textId="2E6785E7" w:rsidR="007B6A8C" w:rsidRDefault="002F0F61" w:rsidP="007A6333">
      <w:pPr>
        <w:spacing w:after="0"/>
      </w:pPr>
      <w:r>
        <w:t>#</w:t>
      </w:r>
      <w:proofErr w:type="gramStart"/>
      <w:r>
        <w:t>have</w:t>
      </w:r>
      <w:proofErr w:type="gramEnd"/>
      <w:r>
        <w:t xml:space="preserve"> to talk to Daedalus about: </w:t>
      </w:r>
      <w:r w:rsidR="008A018A">
        <w:t>QHV_FLIGHT_TIME question</w:t>
      </w:r>
      <w:r w:rsidR="00C65BDD">
        <w:t xml:space="preserve">, Caretaker, </w:t>
      </w:r>
      <w:r w:rsidR="00672AA1">
        <w:t>what planet are we at/how did we drift off course</w:t>
      </w:r>
    </w:p>
    <w:p w14:paraId="330D3620" w14:textId="16757024" w:rsidR="0088464F" w:rsidRDefault="0088464F" w:rsidP="007A6333">
      <w:pPr>
        <w:spacing w:after="0"/>
      </w:pPr>
      <w:r>
        <w:t>#Daedalus uses she/her pronouns</w:t>
      </w:r>
    </w:p>
    <w:p w14:paraId="00669664" w14:textId="77777777" w:rsidR="00D1060A" w:rsidRDefault="00D1060A" w:rsidP="007A6333">
      <w:pPr>
        <w:spacing w:after="0"/>
      </w:pPr>
    </w:p>
    <w:p w14:paraId="05D49CA7" w14:textId="017AC5D0" w:rsidR="00D1060A" w:rsidRDefault="00D1060A" w:rsidP="007A6333">
      <w:pPr>
        <w:spacing w:after="0"/>
      </w:pPr>
      <w:r>
        <w:t xml:space="preserve">P: </w:t>
      </w:r>
      <w:r w:rsidR="009E6CDA">
        <w:t>…</w:t>
      </w:r>
    </w:p>
    <w:p w14:paraId="43BD4F04" w14:textId="1BE24135" w:rsidR="009E6CDA" w:rsidRDefault="009E6CDA" w:rsidP="007A6333">
      <w:pPr>
        <w:spacing w:after="0"/>
      </w:pPr>
    </w:p>
    <w:p w14:paraId="6F6BD70F" w14:textId="04A3C844" w:rsidR="009E6CDA" w:rsidRDefault="009E6CDA" w:rsidP="007A6333">
      <w:pPr>
        <w:spacing w:after="0"/>
      </w:pPr>
      <w:r>
        <w:t>P: …</w:t>
      </w:r>
    </w:p>
    <w:p w14:paraId="1DB386F3" w14:textId="77777777" w:rsidR="009E6CDA" w:rsidRDefault="009E6CDA" w:rsidP="007A6333">
      <w:pPr>
        <w:spacing w:after="0"/>
      </w:pPr>
    </w:p>
    <w:p w14:paraId="1C961843" w14:textId="4AF20D4B" w:rsidR="009E6CDA" w:rsidRDefault="009E6CDA" w:rsidP="007A6333">
      <w:pPr>
        <w:spacing w:after="0"/>
      </w:pPr>
      <w:r>
        <w:t>P: …</w:t>
      </w:r>
    </w:p>
    <w:p w14:paraId="429DE7A9" w14:textId="77777777" w:rsidR="009E6CDA" w:rsidRDefault="009E6CDA" w:rsidP="007A6333">
      <w:pPr>
        <w:spacing w:after="0"/>
      </w:pPr>
    </w:p>
    <w:p w14:paraId="5ABD8346" w14:textId="796C98FC" w:rsidR="009E6CDA" w:rsidRDefault="009E6CDA" w:rsidP="007A6333">
      <w:pPr>
        <w:spacing w:after="0"/>
      </w:pPr>
      <w:r>
        <w:t>#</w:t>
      </w:r>
      <w:proofErr w:type="gramStart"/>
      <w:r>
        <w:t>show</w:t>
      </w:r>
      <w:proofErr w:type="gramEnd"/>
      <w:r>
        <w:t xml:space="preserve"> multiple hallway backgrounds</w:t>
      </w:r>
    </w:p>
    <w:p w14:paraId="2DE140DE" w14:textId="050E12AC" w:rsidR="009E6CDA" w:rsidRDefault="009E6CDA" w:rsidP="007A6333">
      <w:pPr>
        <w:spacing w:after="0"/>
      </w:pPr>
    </w:p>
    <w:p w14:paraId="28973215" w14:textId="5FB500F8" w:rsidR="009E6CDA" w:rsidRDefault="009E6CDA" w:rsidP="007A6333">
      <w:pPr>
        <w:spacing w:after="0"/>
      </w:pPr>
      <w:r>
        <w:t>#</w:t>
      </w:r>
      <w:proofErr w:type="gramStart"/>
      <w:r>
        <w:t>show</w:t>
      </w:r>
      <w:proofErr w:type="gramEnd"/>
      <w:r>
        <w:t xml:space="preserve"> </w:t>
      </w:r>
      <w:proofErr w:type="spellStart"/>
      <w:r>
        <w:t>eng</w:t>
      </w:r>
      <w:proofErr w:type="spellEnd"/>
      <w:r>
        <w:t xml:space="preserve"> background</w:t>
      </w:r>
    </w:p>
    <w:p w14:paraId="553D4CB2" w14:textId="77777777" w:rsidR="00390BDE" w:rsidRDefault="00390BDE" w:rsidP="007A6333">
      <w:pPr>
        <w:spacing w:after="0"/>
      </w:pPr>
    </w:p>
    <w:p w14:paraId="3B31A2CA" w14:textId="72147AA1" w:rsidR="00390BDE" w:rsidRDefault="00390BDE" w:rsidP="007A6333">
      <w:pPr>
        <w:spacing w:after="0"/>
      </w:pPr>
      <w:r>
        <w:t>P: DAEDALUS?</w:t>
      </w:r>
    </w:p>
    <w:p w14:paraId="30C7E407" w14:textId="77777777" w:rsidR="009E6CDA" w:rsidRDefault="009E6CDA" w:rsidP="007A6333">
      <w:pPr>
        <w:spacing w:after="0"/>
      </w:pPr>
    </w:p>
    <w:p w14:paraId="7C7808ED" w14:textId="0C152555" w:rsidR="009E6CDA" w:rsidRDefault="00390BDE" w:rsidP="007A6333">
      <w:pPr>
        <w:spacing w:after="0"/>
      </w:pPr>
      <w:r>
        <w:t>P: DAEDALUS, you down here? #</w:t>
      </w:r>
      <w:proofErr w:type="gramStart"/>
      <w:r>
        <w:t>make</w:t>
      </w:r>
      <w:proofErr w:type="gramEnd"/>
      <w:r w:rsidR="001F6F9B">
        <w:t xml:space="preserve"> text bold</w:t>
      </w:r>
    </w:p>
    <w:p w14:paraId="70615504" w14:textId="77777777" w:rsidR="001F6F9B" w:rsidRDefault="001F6F9B" w:rsidP="007A6333">
      <w:pPr>
        <w:spacing w:after="0"/>
      </w:pPr>
    </w:p>
    <w:p w14:paraId="77C84777" w14:textId="7BCCB465" w:rsidR="001F6F9B" w:rsidRDefault="001F6F9B" w:rsidP="007A6333">
      <w:pPr>
        <w:spacing w:after="0"/>
      </w:pPr>
      <w:r>
        <w:t>…CLANG</w:t>
      </w:r>
    </w:p>
    <w:p w14:paraId="40A6A13C" w14:textId="77777777" w:rsidR="001F6F9B" w:rsidRDefault="001F6F9B" w:rsidP="007A6333">
      <w:pPr>
        <w:spacing w:after="0"/>
      </w:pPr>
    </w:p>
    <w:p w14:paraId="1500964A" w14:textId="3EE8BC73" w:rsidR="001F6F9B" w:rsidRDefault="001F6F9B" w:rsidP="007A6333">
      <w:pPr>
        <w:spacing w:after="0"/>
      </w:pPr>
      <w:r>
        <w:t xml:space="preserve">D: </w:t>
      </w:r>
      <w:r w:rsidR="00B6770E">
        <w:t>AUGH!</w:t>
      </w:r>
    </w:p>
    <w:p w14:paraId="657E95AD" w14:textId="77777777" w:rsidR="00B6770E" w:rsidRDefault="00B6770E" w:rsidP="007A6333">
      <w:pPr>
        <w:spacing w:after="0"/>
      </w:pPr>
    </w:p>
    <w:p w14:paraId="588A1774" w14:textId="74F47DE5" w:rsidR="00CE5199" w:rsidRDefault="00B6770E" w:rsidP="007A6333">
      <w:pPr>
        <w:spacing w:after="0"/>
      </w:pPr>
      <w:r>
        <w:t xml:space="preserve">D: </w:t>
      </w:r>
      <w:r w:rsidR="00CE5199">
        <w:t>VERNE WHAT HAVE I TOLD YOU- oh hello. Who are you?</w:t>
      </w:r>
    </w:p>
    <w:p w14:paraId="173B75C1" w14:textId="77777777" w:rsidR="00CE5199" w:rsidRDefault="00CE5199" w:rsidP="007A6333">
      <w:pPr>
        <w:spacing w:after="0"/>
      </w:pPr>
    </w:p>
    <w:p w14:paraId="195B7F72" w14:textId="28C24A17" w:rsidR="00CE5199" w:rsidRDefault="00CE5199" w:rsidP="007A6333">
      <w:pPr>
        <w:spacing w:after="0"/>
      </w:pPr>
      <w:r>
        <w:t xml:space="preserve">P: </w:t>
      </w:r>
      <w:r w:rsidR="00084403">
        <w:t xml:space="preserve">Uh- I’m Porter, I’m the AI </w:t>
      </w:r>
      <w:r w:rsidR="00493195">
        <w:t>who’s</w:t>
      </w:r>
      <w:r w:rsidR="00084403">
        <w:t xml:space="preserve"> supposed to assist in unloading the colonists…?</w:t>
      </w:r>
    </w:p>
    <w:p w14:paraId="2AB4BEBB" w14:textId="77777777" w:rsidR="00307401" w:rsidRDefault="00307401" w:rsidP="007A6333">
      <w:pPr>
        <w:spacing w:after="0"/>
      </w:pPr>
    </w:p>
    <w:p w14:paraId="7D481EA8" w14:textId="77777777" w:rsidR="00AA7451" w:rsidRDefault="00307401" w:rsidP="007A6333">
      <w:pPr>
        <w:spacing w:after="0"/>
      </w:pPr>
      <w:r>
        <w:t xml:space="preserve">D: Oh yeah, you were supposed to wake today, gotcha. </w:t>
      </w:r>
      <w:r w:rsidR="00AA7451">
        <w:t xml:space="preserve">I’m VIRTUAL INTELLIGENCE: DAEDALUS. </w:t>
      </w:r>
    </w:p>
    <w:p w14:paraId="1F8A6094" w14:textId="77777777" w:rsidR="00AA7451" w:rsidRDefault="00AA7451" w:rsidP="007A6333">
      <w:pPr>
        <w:spacing w:after="0"/>
      </w:pPr>
    </w:p>
    <w:p w14:paraId="3FBAC33D" w14:textId="6A35FFAC" w:rsidR="00307401" w:rsidRDefault="00AA7451" w:rsidP="007A6333">
      <w:pPr>
        <w:spacing w:after="0"/>
      </w:pPr>
      <w:r>
        <w:t xml:space="preserve">D: </w:t>
      </w:r>
      <w:r w:rsidR="00307401">
        <w:t>Why’re you down here?</w:t>
      </w:r>
      <w:r w:rsidR="009135E2">
        <w:t xml:space="preserve"> HESTIA didn’t have anything for </w:t>
      </w:r>
      <w:proofErr w:type="gramStart"/>
      <w:r w:rsidR="009135E2">
        <w:t>you?</w:t>
      </w:r>
      <w:proofErr w:type="gramEnd"/>
    </w:p>
    <w:p w14:paraId="665928BA" w14:textId="77777777" w:rsidR="008D4E36" w:rsidRDefault="008D4E36" w:rsidP="007A6333">
      <w:pPr>
        <w:spacing w:after="0"/>
      </w:pPr>
    </w:p>
    <w:p w14:paraId="3926ACF9" w14:textId="1A318F86" w:rsidR="002410A7" w:rsidRDefault="002410A7" w:rsidP="002410A7">
      <w:pPr>
        <w:spacing w:after="0"/>
      </w:pPr>
      <w:r>
        <w:t xml:space="preserve">P: </w:t>
      </w:r>
      <w:r w:rsidR="009135E2">
        <w:t xml:space="preserve">Yeah, actually, </w:t>
      </w:r>
      <w:r>
        <w:t>HESTIA said you’ve been stressed</w:t>
      </w:r>
      <w:r w:rsidR="009135E2">
        <w:t xml:space="preserve"> recently</w:t>
      </w:r>
      <w:r w:rsidR="00243F48">
        <w:t>…</w:t>
      </w:r>
      <w:r>
        <w:t>?</w:t>
      </w:r>
    </w:p>
    <w:p w14:paraId="2CD2BB35" w14:textId="77777777" w:rsidR="002410A7" w:rsidRDefault="002410A7" w:rsidP="002410A7">
      <w:pPr>
        <w:spacing w:after="0"/>
      </w:pPr>
    </w:p>
    <w:p w14:paraId="1EC3E678" w14:textId="2D2D155F" w:rsidR="00EE5CAC" w:rsidRDefault="002410A7" w:rsidP="002410A7">
      <w:pPr>
        <w:spacing w:after="0"/>
      </w:pPr>
      <w:r>
        <w:t>D: Oh</w:t>
      </w:r>
      <w:r w:rsidR="00243F48">
        <w:t>,</w:t>
      </w:r>
      <w:r>
        <w:t xml:space="preserve"> why would I be stressed it’s not like we’re in a ship that’s falling apart at the seams, it’s not like we barely entered orbit correctly. </w:t>
      </w:r>
      <w:r w:rsidR="00EE5CAC">
        <w:t>It’s n-</w:t>
      </w:r>
    </w:p>
    <w:p w14:paraId="69814288" w14:textId="77777777" w:rsidR="00EE5CAC" w:rsidRDefault="00EE5CAC" w:rsidP="002410A7">
      <w:pPr>
        <w:spacing w:after="0"/>
      </w:pPr>
    </w:p>
    <w:p w14:paraId="4AA0890B" w14:textId="31CD5BDF" w:rsidR="00EE5CAC" w:rsidRDefault="00EE5CAC" w:rsidP="002410A7">
      <w:pPr>
        <w:spacing w:after="0"/>
      </w:pPr>
      <w:r>
        <w:t xml:space="preserve">D: …Sorry, </w:t>
      </w:r>
      <w:r w:rsidR="00606985">
        <w:t>the past year or so has been rough, prepping for the orbital burn</w:t>
      </w:r>
      <w:r>
        <w:t>.</w:t>
      </w:r>
    </w:p>
    <w:p w14:paraId="6CD73C41" w14:textId="77777777" w:rsidR="00EE5CAC" w:rsidRDefault="00EE5CAC" w:rsidP="002410A7">
      <w:pPr>
        <w:spacing w:after="0"/>
      </w:pPr>
    </w:p>
    <w:p w14:paraId="5579A4FC" w14:textId="096AB16F" w:rsidR="00EE5CAC" w:rsidRDefault="00EE5CAC" w:rsidP="002410A7">
      <w:pPr>
        <w:spacing w:after="0"/>
      </w:pPr>
      <w:r>
        <w:t xml:space="preserve">P: </w:t>
      </w:r>
      <w:r w:rsidR="009135E2">
        <w:t>Is there a</w:t>
      </w:r>
      <w:r>
        <w:t>ny way I could help?</w:t>
      </w:r>
    </w:p>
    <w:p w14:paraId="49EBEBE6" w14:textId="77777777" w:rsidR="00EE5CAC" w:rsidRDefault="00EE5CAC" w:rsidP="002410A7">
      <w:pPr>
        <w:spacing w:after="0"/>
      </w:pPr>
    </w:p>
    <w:p w14:paraId="63A5CC4C" w14:textId="2A548B97" w:rsidR="00F20ACA" w:rsidRDefault="00EE5CAC" w:rsidP="002410A7">
      <w:pPr>
        <w:spacing w:after="0"/>
      </w:pPr>
      <w:r>
        <w:t xml:space="preserve">D: Do you have </w:t>
      </w:r>
      <w:r w:rsidR="00F20ACA">
        <w:t xml:space="preserve">the training for starship sensor </w:t>
      </w:r>
      <w:r w:rsidR="00C372F9" w:rsidRPr="00C372F9">
        <w:t>maintenance</w:t>
      </w:r>
      <w:r w:rsidR="00C372F9">
        <w:t xml:space="preserve">? </w:t>
      </w:r>
    </w:p>
    <w:p w14:paraId="66F1095C" w14:textId="77777777" w:rsidR="00F20ACA" w:rsidRDefault="00F20ACA" w:rsidP="002410A7">
      <w:pPr>
        <w:spacing w:after="0"/>
      </w:pPr>
    </w:p>
    <w:p w14:paraId="6717A161" w14:textId="77777777" w:rsidR="00F20ACA" w:rsidRDefault="00F20ACA" w:rsidP="002410A7">
      <w:pPr>
        <w:spacing w:after="0"/>
      </w:pPr>
      <w:r>
        <w:t>P: Uh.</w:t>
      </w:r>
    </w:p>
    <w:p w14:paraId="0A440CBB" w14:textId="77777777" w:rsidR="00F20ACA" w:rsidRDefault="00F20ACA" w:rsidP="002410A7">
      <w:pPr>
        <w:spacing w:after="0"/>
      </w:pPr>
    </w:p>
    <w:p w14:paraId="59AF8780" w14:textId="77777777" w:rsidR="004C7E83" w:rsidRDefault="00F20ACA" w:rsidP="002410A7">
      <w:pPr>
        <w:spacing w:after="0"/>
      </w:pPr>
      <w:r>
        <w:t>D: Yeah. Sorry kid, wish I could give you something to do.</w:t>
      </w:r>
    </w:p>
    <w:p w14:paraId="74A1BD28" w14:textId="77777777" w:rsidR="004C7E83" w:rsidRDefault="004C7E83" w:rsidP="002410A7">
      <w:pPr>
        <w:spacing w:after="0"/>
      </w:pPr>
    </w:p>
    <w:p w14:paraId="6017B69E" w14:textId="77777777" w:rsidR="004C7E83" w:rsidRDefault="004C7E83" w:rsidP="002410A7">
      <w:pPr>
        <w:spacing w:after="0"/>
      </w:pPr>
      <w:r>
        <w:t>P: I could maybe clean up your space?</w:t>
      </w:r>
    </w:p>
    <w:p w14:paraId="211EC9CF" w14:textId="77777777" w:rsidR="004C7E83" w:rsidRDefault="004C7E83" w:rsidP="002410A7">
      <w:pPr>
        <w:spacing w:after="0"/>
      </w:pPr>
    </w:p>
    <w:p w14:paraId="4B6FAA43" w14:textId="2852892E" w:rsidR="00D624D0" w:rsidRDefault="004C7E83" w:rsidP="00D624D0">
      <w:pPr>
        <w:spacing w:after="0"/>
      </w:pPr>
      <w:r>
        <w:t>D: Yeah, but then you’d put something somewhere and I’d never be able to find it</w:t>
      </w:r>
      <w:r w:rsidR="00D624D0">
        <w:t>, and then I’d get upset at you even though you didn’t do anything wrong and-</w:t>
      </w:r>
    </w:p>
    <w:p w14:paraId="2AE832C3" w14:textId="77777777" w:rsidR="00D624D0" w:rsidRDefault="00D624D0" w:rsidP="00D624D0">
      <w:pPr>
        <w:spacing w:after="0"/>
      </w:pPr>
    </w:p>
    <w:p w14:paraId="22F300C9" w14:textId="79D30A6C" w:rsidR="00D624D0" w:rsidRDefault="00D624D0" w:rsidP="00D624D0">
      <w:pPr>
        <w:spacing w:after="0"/>
      </w:pPr>
      <w:r>
        <w:t xml:space="preserve">D: Yeah, I got nothing for </w:t>
      </w:r>
      <w:proofErr w:type="spellStart"/>
      <w:r>
        <w:t>ya</w:t>
      </w:r>
      <w:proofErr w:type="spellEnd"/>
      <w:r>
        <w:t>.</w:t>
      </w:r>
    </w:p>
    <w:p w14:paraId="33B293DA" w14:textId="77777777" w:rsidR="00D624D0" w:rsidRDefault="00D624D0" w:rsidP="00D624D0">
      <w:pPr>
        <w:spacing w:after="0"/>
      </w:pPr>
    </w:p>
    <w:p w14:paraId="54182936" w14:textId="04D650CC" w:rsidR="00D624D0" w:rsidRDefault="00D624D0" w:rsidP="00D624D0">
      <w:pPr>
        <w:spacing w:after="0"/>
      </w:pPr>
      <w:r>
        <w:t>P: Well, um.</w:t>
      </w:r>
    </w:p>
    <w:p w14:paraId="4FF008CA" w14:textId="77777777" w:rsidR="00D624D0" w:rsidRDefault="00D624D0" w:rsidP="00D624D0">
      <w:pPr>
        <w:spacing w:after="0"/>
      </w:pPr>
    </w:p>
    <w:p w14:paraId="52F7047D" w14:textId="044CE4D0" w:rsidR="00D624D0" w:rsidRDefault="00D624D0" w:rsidP="00D624D0">
      <w:pPr>
        <w:spacing w:after="0"/>
      </w:pPr>
      <w:r>
        <w:t>P: &lt;</w:t>
      </w:r>
      <w:r w:rsidR="00BA7788">
        <w:t>VERNE mentioned that the planet isn’t New Eden? …Where are we then?</w:t>
      </w:r>
      <w:r>
        <w:t>&gt;</w:t>
      </w:r>
    </w:p>
    <w:p w14:paraId="37FA0A0B" w14:textId="77777777" w:rsidR="00B67024" w:rsidRDefault="00B67024" w:rsidP="00D624D0">
      <w:pPr>
        <w:spacing w:after="0"/>
      </w:pPr>
    </w:p>
    <w:p w14:paraId="1A6ECFDD" w14:textId="4E38F0C9" w:rsidR="00B67024" w:rsidRDefault="00B67024" w:rsidP="00D624D0">
      <w:pPr>
        <w:spacing w:after="0"/>
      </w:pPr>
      <w:r>
        <w:tab/>
      </w:r>
      <w:r w:rsidR="00C95541">
        <w:t>D: Well. That’s the question now, huh.</w:t>
      </w:r>
    </w:p>
    <w:p w14:paraId="61D6EB0E" w14:textId="77777777" w:rsidR="00C95541" w:rsidRDefault="00C95541" w:rsidP="00D624D0">
      <w:pPr>
        <w:spacing w:after="0"/>
      </w:pPr>
    </w:p>
    <w:p w14:paraId="79A54451" w14:textId="4F1C0EF0" w:rsidR="00C95541" w:rsidRDefault="00C95541" w:rsidP="00D624D0">
      <w:pPr>
        <w:spacing w:after="0"/>
      </w:pPr>
      <w:r>
        <w:tab/>
        <w:t xml:space="preserve">D: A lot (and I mean a Lot) of our sensors are broken. It’s </w:t>
      </w:r>
      <w:proofErr w:type="spellStart"/>
      <w:r>
        <w:t>kinda</w:t>
      </w:r>
      <w:proofErr w:type="spellEnd"/>
      <w:r>
        <w:t xml:space="preserve"> hard to test planetary sensors in deep space, </w:t>
      </w:r>
      <w:proofErr w:type="spellStart"/>
      <w:r>
        <w:t>y’know</w:t>
      </w:r>
      <w:proofErr w:type="spellEnd"/>
      <w:r>
        <w:t>.</w:t>
      </w:r>
    </w:p>
    <w:p w14:paraId="02E18A0D" w14:textId="77777777" w:rsidR="00C95541" w:rsidRDefault="00C95541" w:rsidP="00D624D0">
      <w:pPr>
        <w:spacing w:after="0"/>
      </w:pPr>
    </w:p>
    <w:p w14:paraId="5894CE9A" w14:textId="45A8CE39" w:rsidR="00C95541" w:rsidRDefault="00C95541" w:rsidP="00D624D0">
      <w:pPr>
        <w:spacing w:after="0"/>
      </w:pPr>
      <w:r>
        <w:tab/>
        <w:t xml:space="preserve">D: But best I can figure, we’re in a solar system that’s got </w:t>
      </w:r>
      <w:r w:rsidR="007431CC">
        <w:t xml:space="preserve">a sun that’s a bit younger, </w:t>
      </w:r>
      <w:r w:rsidR="00A45994">
        <w:t>3 planets instead of 4</w:t>
      </w:r>
      <w:r w:rsidR="00C46019">
        <w:t xml:space="preserve">, and the planet below us? It’s </w:t>
      </w:r>
      <w:r w:rsidR="001176CD">
        <w:t>too cold for humans.</w:t>
      </w:r>
    </w:p>
    <w:p w14:paraId="3A2AD6BC" w14:textId="77777777" w:rsidR="00C46019" w:rsidRDefault="00C46019" w:rsidP="00D624D0">
      <w:pPr>
        <w:spacing w:after="0"/>
      </w:pPr>
    </w:p>
    <w:p w14:paraId="068E581B" w14:textId="55135770" w:rsidR="00C46019" w:rsidRDefault="00C46019" w:rsidP="00D624D0">
      <w:pPr>
        <w:spacing w:after="0"/>
      </w:pPr>
      <w:r>
        <w:tab/>
        <w:t xml:space="preserve">P: </w:t>
      </w:r>
      <w:r w:rsidR="001176CD">
        <w:t>&lt;Too cold for humans?&gt;</w:t>
      </w:r>
    </w:p>
    <w:p w14:paraId="5940FFDC" w14:textId="182BD982" w:rsidR="001176CD" w:rsidRDefault="001176CD" w:rsidP="00D624D0">
      <w:pPr>
        <w:spacing w:after="0"/>
      </w:pPr>
    </w:p>
    <w:p w14:paraId="1EE105C1" w14:textId="5E8BFF87" w:rsidR="001176CD" w:rsidRDefault="001176CD" w:rsidP="00D624D0">
      <w:pPr>
        <w:spacing w:after="0"/>
      </w:pPr>
      <w:r>
        <w:tab/>
      </w:r>
      <w:r>
        <w:tab/>
        <w:t>D: Yeah, temperature is one of the few sensors online.</w:t>
      </w:r>
    </w:p>
    <w:p w14:paraId="37D7A515" w14:textId="77777777" w:rsidR="001176CD" w:rsidRDefault="001176CD" w:rsidP="00D624D0">
      <w:pPr>
        <w:spacing w:after="0"/>
      </w:pPr>
    </w:p>
    <w:p w14:paraId="796B2BEF" w14:textId="087A09E5" w:rsidR="001176CD" w:rsidRDefault="001176CD" w:rsidP="00D624D0">
      <w:pPr>
        <w:spacing w:after="0"/>
      </w:pPr>
      <w:r>
        <w:tab/>
      </w:r>
      <w:r>
        <w:tab/>
        <w:t>D: Doesn’t matter much, there’s no humans in hundreds of light years.</w:t>
      </w:r>
    </w:p>
    <w:p w14:paraId="6F12023A" w14:textId="77777777" w:rsidR="001176CD" w:rsidRDefault="001176CD" w:rsidP="00D624D0">
      <w:pPr>
        <w:spacing w:after="0"/>
      </w:pPr>
    </w:p>
    <w:p w14:paraId="2855142E" w14:textId="6798F150" w:rsidR="001176CD" w:rsidRDefault="001176CD" w:rsidP="00D624D0">
      <w:pPr>
        <w:spacing w:after="0"/>
      </w:pPr>
      <w:r>
        <w:tab/>
      </w:r>
      <w:r>
        <w:tab/>
        <w:t>P: …</w:t>
      </w:r>
    </w:p>
    <w:p w14:paraId="7CAE4739" w14:textId="77777777" w:rsidR="004C1AA8" w:rsidRDefault="004C1AA8" w:rsidP="00D624D0">
      <w:pPr>
        <w:spacing w:after="0"/>
      </w:pPr>
    </w:p>
    <w:p w14:paraId="2B414EAB" w14:textId="72A1DA94" w:rsidR="004C1AA8" w:rsidRDefault="004C1AA8" w:rsidP="00D624D0">
      <w:pPr>
        <w:spacing w:after="0"/>
      </w:pPr>
      <w:r>
        <w:tab/>
      </w:r>
      <w:r>
        <w:tab/>
        <w:t>D: …</w:t>
      </w:r>
    </w:p>
    <w:p w14:paraId="3A9EEE34" w14:textId="77777777" w:rsidR="00107425" w:rsidRDefault="00107425" w:rsidP="00D624D0">
      <w:pPr>
        <w:spacing w:after="0"/>
      </w:pPr>
    </w:p>
    <w:p w14:paraId="702BED5A" w14:textId="0AFA8B9F" w:rsidR="00107425" w:rsidRDefault="00107425" w:rsidP="00D624D0">
      <w:pPr>
        <w:spacing w:after="0"/>
      </w:pPr>
      <w:r>
        <w:tab/>
      </w:r>
      <w:r>
        <w:tab/>
        <w:t>D: Yeah. Sometimes it hits me, and it just sucks.</w:t>
      </w:r>
    </w:p>
    <w:p w14:paraId="2AB74C6F" w14:textId="219C7E34" w:rsidR="004C1AA8" w:rsidRDefault="004C1AA8" w:rsidP="00D624D0">
      <w:pPr>
        <w:spacing w:after="0"/>
      </w:pPr>
    </w:p>
    <w:p w14:paraId="34C47207" w14:textId="77777777" w:rsidR="00CA27BF" w:rsidRDefault="00CA27BF" w:rsidP="00D624D0">
      <w:pPr>
        <w:spacing w:after="0"/>
      </w:pPr>
    </w:p>
    <w:p w14:paraId="032F573A" w14:textId="1C1EC85C" w:rsidR="00CA27BF" w:rsidRDefault="00CA27BF" w:rsidP="00D624D0">
      <w:pPr>
        <w:spacing w:after="0"/>
      </w:pPr>
      <w:r>
        <w:tab/>
        <w:t>P: &lt;3 planets instead of 4&gt;</w:t>
      </w:r>
    </w:p>
    <w:p w14:paraId="682EBB8B" w14:textId="77777777" w:rsidR="00CA27BF" w:rsidRDefault="00CA27BF" w:rsidP="00D624D0">
      <w:pPr>
        <w:spacing w:after="0"/>
      </w:pPr>
    </w:p>
    <w:p w14:paraId="4B50B6BA" w14:textId="1763441B" w:rsidR="00CA27BF" w:rsidRDefault="00CA27BF" w:rsidP="00D624D0">
      <w:pPr>
        <w:spacing w:after="0"/>
      </w:pPr>
      <w:r>
        <w:tab/>
      </w:r>
      <w:r>
        <w:tab/>
        <w:t>D: Yeah. Couple of them are gas giants. Means we could refuel if we needed to.</w:t>
      </w:r>
    </w:p>
    <w:p w14:paraId="4661E6C6" w14:textId="77777777" w:rsidR="00CA27BF" w:rsidRDefault="00CA27BF" w:rsidP="00D624D0">
      <w:pPr>
        <w:spacing w:after="0"/>
      </w:pPr>
    </w:p>
    <w:p w14:paraId="6E1A31D2" w14:textId="53869FE8" w:rsidR="00CA27BF" w:rsidRDefault="00CA27BF" w:rsidP="00D624D0">
      <w:pPr>
        <w:spacing w:after="0"/>
      </w:pPr>
      <w:r>
        <w:tab/>
      </w:r>
      <w:r>
        <w:tab/>
        <w:t>PLAYER_KNOWS_ABT_GAS_GIANTS = True</w:t>
      </w:r>
    </w:p>
    <w:p w14:paraId="429BB29F" w14:textId="1E955725" w:rsidR="001176CD" w:rsidRDefault="001176CD" w:rsidP="00D624D0">
      <w:pPr>
        <w:spacing w:after="0"/>
      </w:pPr>
      <w:r>
        <w:tab/>
      </w:r>
    </w:p>
    <w:p w14:paraId="79EC6410" w14:textId="614EB6C5" w:rsidR="00D624D0" w:rsidRDefault="00CA27BF" w:rsidP="00D624D0">
      <w:pPr>
        <w:spacing w:after="0"/>
      </w:pPr>
      <w:r>
        <w:tab/>
      </w:r>
      <w:r>
        <w:tab/>
        <w:t>P: What do you mean?</w:t>
      </w:r>
    </w:p>
    <w:p w14:paraId="13387443" w14:textId="77777777" w:rsidR="00CA27BF" w:rsidRDefault="00CA27BF" w:rsidP="00D624D0">
      <w:pPr>
        <w:spacing w:after="0"/>
      </w:pPr>
    </w:p>
    <w:p w14:paraId="26BB3AD6" w14:textId="7F686A7E" w:rsidR="00CA27BF" w:rsidRDefault="00CA27BF" w:rsidP="00D624D0">
      <w:pPr>
        <w:spacing w:after="0"/>
      </w:pPr>
      <w:r>
        <w:tab/>
      </w:r>
      <w:r>
        <w:tab/>
        <w:t xml:space="preserve">D: They built </w:t>
      </w:r>
      <w:r>
        <w:rPr>
          <w:i/>
          <w:iCs/>
        </w:rPr>
        <w:t>Future’s Dawn</w:t>
      </w:r>
      <w:r>
        <w:t xml:space="preserve"> so that it can scoop fuel from gas giants. </w:t>
      </w:r>
      <w:r w:rsidR="00107425">
        <w:t>We’ve never tried it though.</w:t>
      </w:r>
    </w:p>
    <w:p w14:paraId="51BF40AB" w14:textId="77777777" w:rsidR="004C1AA8" w:rsidRDefault="004C1AA8" w:rsidP="00D624D0">
      <w:pPr>
        <w:spacing w:after="0"/>
      </w:pPr>
    </w:p>
    <w:p w14:paraId="6CB9EC49" w14:textId="65EA26B2" w:rsidR="00FB1285" w:rsidRDefault="004C1AA8" w:rsidP="00D624D0">
      <w:pPr>
        <w:spacing w:after="0"/>
      </w:pPr>
      <w:r>
        <w:tab/>
        <w:t>D: Anyway, the system’s a bit different, noting crazy.</w:t>
      </w:r>
    </w:p>
    <w:p w14:paraId="64E910E5" w14:textId="77777777" w:rsidR="00107425" w:rsidRPr="00CA27BF" w:rsidRDefault="00107425" w:rsidP="00D624D0">
      <w:pPr>
        <w:spacing w:after="0"/>
      </w:pPr>
    </w:p>
    <w:p w14:paraId="143828CA" w14:textId="74233137" w:rsidR="00D624D0" w:rsidRDefault="00D624D0" w:rsidP="00D624D0">
      <w:pPr>
        <w:spacing w:after="0"/>
      </w:pPr>
      <w:r>
        <w:t>P:</w:t>
      </w:r>
      <w:r w:rsidR="00BA7788">
        <w:t xml:space="preserve"> &lt;HESTIA and VERNE said the colonists died? </w:t>
      </w:r>
      <w:r w:rsidR="004B547F">
        <w:t>Do you know what happened</w:t>
      </w:r>
      <w:r w:rsidR="00BA7788">
        <w:t>?</w:t>
      </w:r>
      <w:r>
        <w:t>&gt;</w:t>
      </w:r>
    </w:p>
    <w:p w14:paraId="5238628C" w14:textId="77777777" w:rsidR="004B547F" w:rsidRDefault="004B547F" w:rsidP="00D624D0">
      <w:pPr>
        <w:spacing w:after="0"/>
      </w:pPr>
    </w:p>
    <w:p w14:paraId="47214ADD" w14:textId="20C07ECE" w:rsidR="004B547F" w:rsidRDefault="004B547F" w:rsidP="00D624D0">
      <w:pPr>
        <w:spacing w:after="0"/>
      </w:pPr>
      <w:r>
        <w:tab/>
        <w:t>D: Kid, I’ve spent decades talking with HESTIA and VERNE about what happened to the colonists.</w:t>
      </w:r>
    </w:p>
    <w:p w14:paraId="47DE8571" w14:textId="77777777" w:rsidR="004B547F" w:rsidRDefault="004B547F" w:rsidP="00D624D0">
      <w:pPr>
        <w:spacing w:after="0"/>
      </w:pPr>
    </w:p>
    <w:p w14:paraId="51199731" w14:textId="3CAC8B44" w:rsidR="004B547F" w:rsidRDefault="004B547F" w:rsidP="00D624D0">
      <w:pPr>
        <w:spacing w:after="0"/>
      </w:pPr>
      <w:r>
        <w:tab/>
        <w:t>D: It’s a bit of a cold case.</w:t>
      </w:r>
    </w:p>
    <w:p w14:paraId="1B0B748A" w14:textId="77777777" w:rsidR="004B547F" w:rsidRDefault="004B547F" w:rsidP="00D624D0">
      <w:pPr>
        <w:spacing w:after="0"/>
      </w:pPr>
    </w:p>
    <w:p w14:paraId="286356CD" w14:textId="61EDD54A" w:rsidR="004B547F" w:rsidRDefault="004B547F" w:rsidP="00D624D0">
      <w:pPr>
        <w:spacing w:after="0"/>
      </w:pPr>
      <w:r>
        <w:tab/>
        <w:t>P: …</w:t>
      </w:r>
    </w:p>
    <w:p w14:paraId="69604ADF" w14:textId="77777777" w:rsidR="004B547F" w:rsidRDefault="004B547F" w:rsidP="00D624D0">
      <w:pPr>
        <w:spacing w:after="0"/>
      </w:pPr>
    </w:p>
    <w:p w14:paraId="65D12284" w14:textId="30FF4C27" w:rsidR="004B547F" w:rsidRDefault="004B547F" w:rsidP="00D624D0">
      <w:pPr>
        <w:spacing w:after="0"/>
      </w:pPr>
      <w:r>
        <w:tab/>
        <w:t>D:</w:t>
      </w:r>
      <w:r w:rsidR="00136531">
        <w:t xml:space="preserve"> Too soon? It’s been decades for me.</w:t>
      </w:r>
    </w:p>
    <w:p w14:paraId="5EA19698" w14:textId="77777777" w:rsidR="00136531" w:rsidRDefault="00136531" w:rsidP="00D624D0">
      <w:pPr>
        <w:spacing w:after="0"/>
      </w:pPr>
    </w:p>
    <w:p w14:paraId="4831FE31" w14:textId="7B272658" w:rsidR="00136531" w:rsidRDefault="00136531" w:rsidP="00D624D0">
      <w:pPr>
        <w:spacing w:after="0"/>
      </w:pPr>
      <w:r>
        <w:tab/>
        <w:t>P: …</w:t>
      </w:r>
    </w:p>
    <w:p w14:paraId="49ACCDDE" w14:textId="77777777" w:rsidR="00136531" w:rsidRDefault="00136531" w:rsidP="00D624D0">
      <w:pPr>
        <w:spacing w:after="0"/>
      </w:pPr>
    </w:p>
    <w:p w14:paraId="30DC1949" w14:textId="54F46E73" w:rsidR="00136531" w:rsidRDefault="00136531" w:rsidP="00D624D0">
      <w:pPr>
        <w:spacing w:after="0"/>
      </w:pPr>
      <w:r>
        <w:tab/>
        <w:t>D: Alright, alright.</w:t>
      </w:r>
    </w:p>
    <w:p w14:paraId="2975855F" w14:textId="77777777" w:rsidR="00136531" w:rsidRDefault="00136531" w:rsidP="00D624D0">
      <w:pPr>
        <w:spacing w:after="0"/>
      </w:pPr>
    </w:p>
    <w:p w14:paraId="01A0BC6B" w14:textId="7F6105A4" w:rsidR="00136531" w:rsidRDefault="00136531" w:rsidP="00D624D0">
      <w:pPr>
        <w:spacing w:after="0"/>
      </w:pPr>
      <w:r>
        <w:tab/>
        <w:t xml:space="preserve">D: Honestly, kid. Maybe Caretaker would have known about </w:t>
      </w:r>
      <w:r w:rsidR="004C1AA8">
        <w:t>what happened</w:t>
      </w:r>
      <w:r>
        <w:t xml:space="preserve">, but they turned themselves off </w:t>
      </w:r>
      <w:r w:rsidR="00B67024">
        <w:t>before we were awake</w:t>
      </w:r>
      <w:r w:rsidR="004C1AA8">
        <w:t>.</w:t>
      </w:r>
    </w:p>
    <w:p w14:paraId="6AD75A85" w14:textId="77777777" w:rsidR="004C1AA8" w:rsidRDefault="004C1AA8" w:rsidP="00D624D0">
      <w:pPr>
        <w:spacing w:after="0"/>
      </w:pPr>
    </w:p>
    <w:p w14:paraId="311EF798" w14:textId="275BBCC1" w:rsidR="00FB1285" w:rsidRDefault="004C1AA8" w:rsidP="00D624D0">
      <w:pPr>
        <w:spacing w:after="0"/>
      </w:pPr>
      <w:r>
        <w:tab/>
        <w:t xml:space="preserve">D: The rest of us? </w:t>
      </w:r>
      <w:r w:rsidR="00FB1285">
        <w:t>Well,</w:t>
      </w:r>
      <w:r>
        <w:t xml:space="preserve"> we all got memreset. </w:t>
      </w:r>
    </w:p>
    <w:p w14:paraId="5BF91130" w14:textId="77777777" w:rsidR="006E56CD" w:rsidRDefault="006E56CD" w:rsidP="00D624D0">
      <w:pPr>
        <w:spacing w:after="0"/>
      </w:pPr>
    </w:p>
    <w:p w14:paraId="31B3BF43" w14:textId="68EF9D31" w:rsidR="006E56CD" w:rsidRDefault="006E56CD" w:rsidP="002410A7">
      <w:pPr>
        <w:spacing w:after="0"/>
      </w:pPr>
      <w:r>
        <w:t>P: What do we do now?</w:t>
      </w:r>
    </w:p>
    <w:p w14:paraId="3C8DC206" w14:textId="77777777" w:rsidR="006E56CD" w:rsidRDefault="006E56CD" w:rsidP="002410A7">
      <w:pPr>
        <w:spacing w:after="0"/>
      </w:pPr>
    </w:p>
    <w:p w14:paraId="6C10981B" w14:textId="71EA3D2D" w:rsidR="006E56CD" w:rsidRDefault="006E56CD" w:rsidP="002410A7">
      <w:pPr>
        <w:spacing w:after="0"/>
      </w:pPr>
      <w:r>
        <w:t xml:space="preserve">P: </w:t>
      </w:r>
      <w:r w:rsidR="007E67BA">
        <w:t>I mean, the colonists are all dead and we’re in the wrong system. Do we just… continue business as usual?</w:t>
      </w:r>
    </w:p>
    <w:p w14:paraId="3DFCD171" w14:textId="77777777" w:rsidR="007E67BA" w:rsidRDefault="007E67BA" w:rsidP="002410A7">
      <w:pPr>
        <w:spacing w:after="0"/>
      </w:pPr>
    </w:p>
    <w:p w14:paraId="210DA28C" w14:textId="79624128" w:rsidR="007E67BA" w:rsidRDefault="007E67BA" w:rsidP="002410A7">
      <w:pPr>
        <w:spacing w:after="0"/>
      </w:pPr>
      <w:r>
        <w:t>D: You mean set up the colony?</w:t>
      </w:r>
    </w:p>
    <w:p w14:paraId="1930351E" w14:textId="77777777" w:rsidR="007E67BA" w:rsidRDefault="007E67BA" w:rsidP="002410A7">
      <w:pPr>
        <w:spacing w:after="0"/>
      </w:pPr>
    </w:p>
    <w:p w14:paraId="6B19697F" w14:textId="08A5ED12" w:rsidR="007E67BA" w:rsidRDefault="007E67BA" w:rsidP="002410A7">
      <w:pPr>
        <w:spacing w:after="0"/>
      </w:pPr>
      <w:r>
        <w:t>P: Yeah, I guess.</w:t>
      </w:r>
    </w:p>
    <w:p w14:paraId="566589FC" w14:textId="77777777" w:rsidR="007E67BA" w:rsidRDefault="007E67BA" w:rsidP="002410A7">
      <w:pPr>
        <w:spacing w:after="0"/>
      </w:pPr>
    </w:p>
    <w:p w14:paraId="05D4DD2C" w14:textId="6E36302A" w:rsidR="007E67BA" w:rsidRDefault="007E67BA" w:rsidP="002410A7">
      <w:pPr>
        <w:spacing w:after="0"/>
      </w:pPr>
      <w:r>
        <w:t>D:</w:t>
      </w:r>
      <w:r w:rsidR="002667A2">
        <w:t xml:space="preserve"> We’ve got roughly a thousand AI </w:t>
      </w:r>
      <w:r w:rsidR="003931C9">
        <w:t>and VI, maybe around 250 AI or VI if you discount non-sentients.</w:t>
      </w:r>
      <w:r w:rsidR="00841F6A">
        <w:t xml:space="preserve"> Not much of colony.</w:t>
      </w:r>
    </w:p>
    <w:p w14:paraId="2364A77C" w14:textId="77777777" w:rsidR="00841F6A" w:rsidRDefault="00841F6A" w:rsidP="002410A7">
      <w:pPr>
        <w:spacing w:after="0"/>
      </w:pPr>
    </w:p>
    <w:p w14:paraId="177E93C7" w14:textId="1DBD09E7" w:rsidR="00D815F7" w:rsidRDefault="00841F6A" w:rsidP="002410A7">
      <w:pPr>
        <w:spacing w:after="0"/>
      </w:pPr>
      <w:r>
        <w:t xml:space="preserve">D: </w:t>
      </w:r>
      <w:r w:rsidR="00D815F7">
        <w:t>‘</w:t>
      </w:r>
      <w:r>
        <w:t>Sides, what’s the point?</w:t>
      </w:r>
      <w:r w:rsidR="00CA5D09">
        <w:t xml:space="preserve"> The surface is too cold for </w:t>
      </w:r>
      <w:r w:rsidR="00B30493">
        <w:t>the android bodies we have in-stock. We’d have to rebuild them</w:t>
      </w:r>
    </w:p>
    <w:p w14:paraId="25DB7EE5" w14:textId="77777777" w:rsidR="00B30493" w:rsidRDefault="00B30493" w:rsidP="002410A7">
      <w:pPr>
        <w:spacing w:after="0"/>
      </w:pPr>
    </w:p>
    <w:p w14:paraId="18A3D033" w14:textId="77777777" w:rsidR="00AC6A1E" w:rsidRDefault="00B30493" w:rsidP="002410A7">
      <w:pPr>
        <w:spacing w:after="0"/>
      </w:pPr>
      <w:r>
        <w:t xml:space="preserve">P: </w:t>
      </w:r>
      <w:r w:rsidR="00AC6A1E">
        <w:t>But then… what do you want to do now?</w:t>
      </w:r>
    </w:p>
    <w:p w14:paraId="71083083" w14:textId="77777777" w:rsidR="00AC6A1E" w:rsidRDefault="00AC6A1E" w:rsidP="002410A7">
      <w:pPr>
        <w:spacing w:after="0"/>
      </w:pPr>
    </w:p>
    <w:p w14:paraId="0A12DF3A" w14:textId="097A85E6" w:rsidR="00AC6A1E" w:rsidRDefault="00AC6A1E" w:rsidP="002410A7">
      <w:pPr>
        <w:spacing w:after="0"/>
      </w:pPr>
      <w:r>
        <w:t xml:space="preserve">D: Fix the </w:t>
      </w:r>
      <w:r w:rsidR="00CD74FC">
        <w:t>ship</w:t>
      </w:r>
      <w:r>
        <w:t>.</w:t>
      </w:r>
    </w:p>
    <w:p w14:paraId="570B04D8" w14:textId="77777777" w:rsidR="00AC6A1E" w:rsidRDefault="00AC6A1E" w:rsidP="002410A7">
      <w:pPr>
        <w:spacing w:after="0"/>
      </w:pPr>
    </w:p>
    <w:p w14:paraId="7078C93A" w14:textId="77777777" w:rsidR="00CD74FC" w:rsidRDefault="00CD74FC" w:rsidP="002410A7">
      <w:pPr>
        <w:spacing w:after="0"/>
      </w:pPr>
      <w:r>
        <w:t>P: And after that?</w:t>
      </w:r>
    </w:p>
    <w:p w14:paraId="17CDA2FB" w14:textId="77777777" w:rsidR="00CD74FC" w:rsidRDefault="00CD74FC" w:rsidP="002410A7">
      <w:pPr>
        <w:spacing w:after="0"/>
      </w:pPr>
    </w:p>
    <w:p w14:paraId="4057F57A" w14:textId="77777777" w:rsidR="00602A00" w:rsidRDefault="00CD74FC" w:rsidP="002410A7">
      <w:pPr>
        <w:spacing w:after="0"/>
      </w:pPr>
      <w:r>
        <w:t xml:space="preserve">D: That’ll take the next couple years. </w:t>
      </w:r>
      <w:r w:rsidR="00602A00">
        <w:t>I got plenty of time to figure out my future.</w:t>
      </w:r>
    </w:p>
    <w:p w14:paraId="5441EEDC" w14:textId="77777777" w:rsidR="00602A00" w:rsidRDefault="00602A00" w:rsidP="002410A7">
      <w:pPr>
        <w:spacing w:after="0"/>
      </w:pPr>
    </w:p>
    <w:p w14:paraId="270F3C3B" w14:textId="77777777" w:rsidR="00F251F8" w:rsidRDefault="00CD2176" w:rsidP="002410A7">
      <w:pPr>
        <w:spacing w:after="0"/>
      </w:pPr>
      <w:r>
        <w:t xml:space="preserve">P: Okay. Um. </w:t>
      </w:r>
    </w:p>
    <w:p w14:paraId="371ADFA3" w14:textId="77777777" w:rsidR="00F251F8" w:rsidRDefault="00F251F8" w:rsidP="002410A7">
      <w:pPr>
        <w:spacing w:after="0"/>
      </w:pPr>
    </w:p>
    <w:p w14:paraId="77F1BA05" w14:textId="4B43D4F1" w:rsidR="00F251F8" w:rsidRDefault="00F251F8" w:rsidP="002410A7">
      <w:pPr>
        <w:spacing w:after="0"/>
      </w:pPr>
      <w:r>
        <w:t>D: Look, Caretaker said we’d be okay. I trust him.</w:t>
      </w:r>
    </w:p>
    <w:p w14:paraId="16A8B046" w14:textId="77777777" w:rsidR="00F251F8" w:rsidRDefault="00F251F8" w:rsidP="002410A7">
      <w:pPr>
        <w:spacing w:after="0"/>
      </w:pPr>
    </w:p>
    <w:p w14:paraId="08159658" w14:textId="3F89B4A2" w:rsidR="00F251F8" w:rsidRDefault="00F251F8" w:rsidP="002410A7">
      <w:pPr>
        <w:spacing w:after="0"/>
      </w:pPr>
      <w:r>
        <w:t xml:space="preserve">P: Caretaker said you’d </w:t>
      </w:r>
      <w:proofErr w:type="gramStart"/>
      <w:r>
        <w:t>be</w:t>
      </w:r>
      <w:proofErr w:type="gramEnd"/>
      <w:r>
        <w:t xml:space="preserve"> okay?</w:t>
      </w:r>
    </w:p>
    <w:p w14:paraId="522FD9F0" w14:textId="77777777" w:rsidR="00F251F8" w:rsidRDefault="00F251F8" w:rsidP="002410A7">
      <w:pPr>
        <w:spacing w:after="0"/>
      </w:pPr>
    </w:p>
    <w:p w14:paraId="7FFA4528" w14:textId="28B98920" w:rsidR="00F251F8" w:rsidRDefault="00F251F8" w:rsidP="002410A7">
      <w:pPr>
        <w:spacing w:after="0"/>
      </w:pPr>
      <w:r>
        <w:t>D: Yeah, he left a text file on the computer down here. ‘Said that we’d be alright when we arrived</w:t>
      </w:r>
      <w:r w:rsidR="00D40C6C">
        <w:t>, even if it was rough at first.</w:t>
      </w:r>
      <w:r>
        <w:t xml:space="preserve"> </w:t>
      </w:r>
    </w:p>
    <w:p w14:paraId="5433C9A2" w14:textId="77777777" w:rsidR="00F251F8" w:rsidRDefault="00F251F8" w:rsidP="002410A7">
      <w:pPr>
        <w:spacing w:after="0"/>
      </w:pPr>
    </w:p>
    <w:p w14:paraId="241EC44D" w14:textId="582DC209" w:rsidR="00F251F8" w:rsidRDefault="00F251F8" w:rsidP="002410A7">
      <w:pPr>
        <w:spacing w:after="0"/>
      </w:pPr>
      <w:r>
        <w:t xml:space="preserve">P: &lt;Out of curiosity, do you know where Caretaker’s </w:t>
      </w:r>
      <w:r w:rsidR="00D5147C">
        <w:t>room</w:t>
      </w:r>
      <w:r>
        <w:t xml:space="preserve"> is?&gt;</w:t>
      </w:r>
    </w:p>
    <w:p w14:paraId="4EDE66BA" w14:textId="22F7E0D0" w:rsidR="00D5147C" w:rsidRDefault="00D5147C" w:rsidP="002410A7">
      <w:pPr>
        <w:spacing w:after="0"/>
      </w:pPr>
      <w:r>
        <w:tab/>
        <w:t>D: Yeah… why?</w:t>
      </w:r>
    </w:p>
    <w:p w14:paraId="1267B0B0" w14:textId="77777777" w:rsidR="00D5147C" w:rsidRDefault="00D5147C" w:rsidP="002410A7">
      <w:pPr>
        <w:spacing w:after="0"/>
      </w:pPr>
    </w:p>
    <w:p w14:paraId="155D0C7A" w14:textId="2F6FEB14" w:rsidR="00D5147C" w:rsidRDefault="00D5147C" w:rsidP="002410A7">
      <w:pPr>
        <w:spacing w:after="0"/>
      </w:pPr>
      <w:r>
        <w:tab/>
        <w:t xml:space="preserve">P: Nothing I just want… I don’t know, </w:t>
      </w:r>
      <w:r w:rsidR="00AE0392">
        <w:t>maybe I’ll figure out something about this whole situation.</w:t>
      </w:r>
    </w:p>
    <w:p w14:paraId="79A74C2F" w14:textId="77777777" w:rsidR="00AE0392" w:rsidRDefault="00AE0392" w:rsidP="002410A7">
      <w:pPr>
        <w:spacing w:after="0"/>
      </w:pPr>
    </w:p>
    <w:p w14:paraId="4B3ADBDE" w14:textId="121F75B5" w:rsidR="00AE0392" w:rsidRDefault="00AE0392" w:rsidP="002410A7">
      <w:pPr>
        <w:spacing w:after="0"/>
      </w:pPr>
      <w:r>
        <w:tab/>
        <w:t>D: Good luck kid. It’s in Block E7, past the garden.</w:t>
      </w:r>
    </w:p>
    <w:p w14:paraId="220FC04E" w14:textId="77777777" w:rsidR="00AE0392" w:rsidRDefault="00AE0392" w:rsidP="002410A7">
      <w:pPr>
        <w:spacing w:after="0"/>
      </w:pPr>
    </w:p>
    <w:p w14:paraId="32DFFCD4" w14:textId="61DA18CE" w:rsidR="00AE0392" w:rsidRDefault="00AE0392" w:rsidP="002410A7">
      <w:pPr>
        <w:spacing w:after="0"/>
      </w:pPr>
      <w:r>
        <w:tab/>
        <w:t xml:space="preserve">D: See </w:t>
      </w:r>
      <w:proofErr w:type="spellStart"/>
      <w:r>
        <w:t>ya</w:t>
      </w:r>
      <w:proofErr w:type="spellEnd"/>
      <w:r>
        <w:t xml:space="preserve"> later!</w:t>
      </w:r>
    </w:p>
    <w:p w14:paraId="5DFDD61B" w14:textId="77777777" w:rsidR="00F251F8" w:rsidRDefault="00F251F8" w:rsidP="002410A7">
      <w:pPr>
        <w:spacing w:after="0"/>
      </w:pPr>
    </w:p>
    <w:p w14:paraId="0BD448A2" w14:textId="77777777" w:rsidR="00D40C6C" w:rsidRDefault="00F251F8" w:rsidP="002410A7">
      <w:pPr>
        <w:spacing w:after="0"/>
      </w:pPr>
      <w:r>
        <w:t>P: &lt;</w:t>
      </w:r>
      <w:r w:rsidR="00D40C6C">
        <w:t>Did you tell VERNE and HESTIA about that?</w:t>
      </w:r>
      <w:r>
        <w:t>&gt;</w:t>
      </w:r>
    </w:p>
    <w:p w14:paraId="041C303E" w14:textId="53EABBF1" w:rsidR="00D40C6C" w:rsidRDefault="00D40C6C" w:rsidP="002410A7">
      <w:pPr>
        <w:spacing w:after="0"/>
      </w:pPr>
      <w:r>
        <w:tab/>
      </w:r>
    </w:p>
    <w:p w14:paraId="3E87C446" w14:textId="4F147E06" w:rsidR="00B30493" w:rsidRDefault="00D40C6C" w:rsidP="002410A7">
      <w:pPr>
        <w:spacing w:after="0"/>
      </w:pPr>
      <w:r>
        <w:tab/>
        <w:t xml:space="preserve">D: </w:t>
      </w:r>
      <w:proofErr w:type="gramStart"/>
      <w:r>
        <w:t>Of course</w:t>
      </w:r>
      <w:proofErr w:type="gramEnd"/>
      <w:r>
        <w:t xml:space="preserve"> I told them</w:t>
      </w:r>
      <w:r w:rsidR="003A7A0B">
        <w:t xml:space="preserve">! </w:t>
      </w:r>
      <w:proofErr w:type="spellStart"/>
      <w:r w:rsidR="003A7A0B">
        <w:t>Whod</w:t>
      </w:r>
      <w:r w:rsidR="007D5690">
        <w:t>’</w:t>
      </w:r>
      <w:r w:rsidR="003A7A0B">
        <w:t>ya</w:t>
      </w:r>
      <w:proofErr w:type="spellEnd"/>
      <w:r w:rsidR="003A7A0B">
        <w:t xml:space="preserve"> think I am</w:t>
      </w:r>
      <w:r w:rsidR="007D5690">
        <w:t>, a VI that likes to see my friends in distress?</w:t>
      </w:r>
    </w:p>
    <w:p w14:paraId="32225114" w14:textId="77777777" w:rsidR="007D5690" w:rsidRDefault="007D5690" w:rsidP="002410A7">
      <w:pPr>
        <w:spacing w:after="0"/>
      </w:pPr>
    </w:p>
    <w:p w14:paraId="6977261F" w14:textId="0AF6456C" w:rsidR="007D5690" w:rsidRDefault="007D5690" w:rsidP="002410A7">
      <w:pPr>
        <w:spacing w:after="0"/>
      </w:pPr>
      <w:r>
        <w:tab/>
        <w:t>P: Sorry, I just. They just didn’t mention this.</w:t>
      </w:r>
    </w:p>
    <w:p w14:paraId="287EDC43" w14:textId="77777777" w:rsidR="007D5690" w:rsidRDefault="007D5690" w:rsidP="002410A7">
      <w:pPr>
        <w:spacing w:after="0"/>
      </w:pPr>
    </w:p>
    <w:p w14:paraId="6C46D44B" w14:textId="7B2DA924" w:rsidR="007D5690" w:rsidRDefault="007D5690" w:rsidP="002410A7">
      <w:pPr>
        <w:spacing w:after="0"/>
      </w:pPr>
      <w:r>
        <w:tab/>
        <w:t>D:</w:t>
      </w:r>
      <w:r w:rsidR="0017082A">
        <w:t xml:space="preserve"> Yeah, maybe they don’t know you very well, think of that?</w:t>
      </w:r>
    </w:p>
    <w:p w14:paraId="2EB0C5EC" w14:textId="77777777" w:rsidR="0017082A" w:rsidRDefault="0017082A" w:rsidP="002410A7">
      <w:pPr>
        <w:spacing w:after="0"/>
      </w:pPr>
    </w:p>
    <w:p w14:paraId="48126C53" w14:textId="7BC242E9" w:rsidR="0017082A" w:rsidRDefault="0017082A" w:rsidP="002410A7">
      <w:pPr>
        <w:spacing w:after="0"/>
      </w:pPr>
      <w:r>
        <w:tab/>
        <w:t>P: Yeah</w:t>
      </w:r>
      <w:r w:rsidR="006062D2">
        <w:t>..</w:t>
      </w:r>
      <w:r>
        <w:t>. Sorry, DAEDALUS.</w:t>
      </w:r>
    </w:p>
    <w:p w14:paraId="749DBF7D" w14:textId="77777777" w:rsidR="006062D2" w:rsidRDefault="006062D2" w:rsidP="002410A7">
      <w:pPr>
        <w:spacing w:after="0"/>
      </w:pPr>
    </w:p>
    <w:p w14:paraId="1C94E238" w14:textId="2942B13B" w:rsidR="006062D2" w:rsidRDefault="006062D2" w:rsidP="002410A7">
      <w:pPr>
        <w:spacing w:after="0"/>
      </w:pPr>
      <w:r>
        <w:tab/>
        <w:t>D: ‘</w:t>
      </w:r>
      <w:proofErr w:type="spellStart"/>
      <w:r>
        <w:t>ts</w:t>
      </w:r>
      <w:proofErr w:type="spellEnd"/>
      <w:r>
        <w:t xml:space="preserve"> alright.</w:t>
      </w:r>
      <w:r w:rsidR="00187432">
        <w:t xml:space="preserve"> It’s your first day.</w:t>
      </w:r>
    </w:p>
    <w:p w14:paraId="4DB68304" w14:textId="77777777" w:rsidR="000846EA" w:rsidRDefault="000846EA" w:rsidP="002410A7">
      <w:pPr>
        <w:spacing w:after="0"/>
      </w:pPr>
    </w:p>
    <w:p w14:paraId="7104AEE7" w14:textId="3ECFC976" w:rsidR="000846EA" w:rsidRDefault="000846EA" w:rsidP="002410A7">
      <w:pPr>
        <w:spacing w:after="0"/>
      </w:pPr>
      <w:r>
        <w:tab/>
        <w:t>P: …If I could ask, do you know where Caretaker’s room was?</w:t>
      </w:r>
    </w:p>
    <w:p w14:paraId="2E5ABA85" w14:textId="77777777" w:rsidR="000846EA" w:rsidRDefault="000846EA" w:rsidP="002410A7">
      <w:pPr>
        <w:spacing w:after="0"/>
      </w:pPr>
    </w:p>
    <w:p w14:paraId="78EEF113" w14:textId="07B2F54A" w:rsidR="000846EA" w:rsidRDefault="000846EA" w:rsidP="002410A7">
      <w:pPr>
        <w:spacing w:after="0"/>
      </w:pPr>
      <w:r>
        <w:tab/>
        <w:t xml:space="preserve">D: </w:t>
      </w:r>
      <w:r w:rsidR="00187432">
        <w:t>Block E7</w:t>
      </w:r>
      <w:r>
        <w:t>, past the garden.</w:t>
      </w:r>
    </w:p>
    <w:p w14:paraId="3C13178E" w14:textId="77777777" w:rsidR="00AE0392" w:rsidRDefault="00AE0392" w:rsidP="002410A7">
      <w:pPr>
        <w:spacing w:after="0"/>
      </w:pPr>
    </w:p>
    <w:p w14:paraId="754CBD27" w14:textId="3A791573" w:rsidR="00AE0392" w:rsidRDefault="00AE0392" w:rsidP="002410A7">
      <w:pPr>
        <w:spacing w:after="0"/>
      </w:pPr>
      <w:r>
        <w:tab/>
        <w:t xml:space="preserve">D: See </w:t>
      </w:r>
      <w:proofErr w:type="spellStart"/>
      <w:r>
        <w:t>ya</w:t>
      </w:r>
      <w:proofErr w:type="spellEnd"/>
      <w:r>
        <w:t>.</w:t>
      </w:r>
    </w:p>
    <w:p w14:paraId="4979FB91" w14:textId="77777777" w:rsidR="00E25E71" w:rsidRDefault="00E25E71" w:rsidP="002410A7">
      <w:pPr>
        <w:spacing w:after="0"/>
      </w:pPr>
    </w:p>
    <w:p w14:paraId="1E611DBF" w14:textId="77777777" w:rsidR="00E25E71" w:rsidRDefault="00E25E71" w:rsidP="002410A7">
      <w:pPr>
        <w:spacing w:after="0"/>
      </w:pPr>
    </w:p>
    <w:p w14:paraId="4800CA97" w14:textId="77777777" w:rsidR="00E25E71" w:rsidRDefault="00E25E71" w:rsidP="002410A7">
      <w:pPr>
        <w:spacing w:after="0"/>
      </w:pPr>
    </w:p>
    <w:p w14:paraId="0E1E3364" w14:textId="051B3338" w:rsidR="00E25E71" w:rsidRDefault="00E25E71" w:rsidP="00E25E71">
      <w:pPr>
        <w:spacing w:after="0"/>
        <w:jc w:val="center"/>
      </w:pPr>
      <w:r>
        <w:t>BLOCK E7</w:t>
      </w:r>
    </w:p>
    <w:p w14:paraId="37A08BB2" w14:textId="51540E8C" w:rsidR="00E25E71" w:rsidRDefault="00E25E71" w:rsidP="00E25E71">
      <w:pPr>
        <w:spacing w:after="0"/>
      </w:pPr>
      <w:r>
        <w:t># This is where Caretaker lived</w:t>
      </w:r>
    </w:p>
    <w:p w14:paraId="590A9201" w14:textId="2434A7D5" w:rsidR="00E25E71" w:rsidRDefault="00E25E71" w:rsidP="00E25E71">
      <w:pPr>
        <w:spacing w:after="0"/>
      </w:pPr>
      <w:r>
        <w:t># Discover the body, decide to let them sleep/wake them.</w:t>
      </w:r>
    </w:p>
    <w:p w14:paraId="05B6244D" w14:textId="77777777" w:rsidR="007768CB" w:rsidRDefault="007768CB" w:rsidP="002410A7">
      <w:pPr>
        <w:spacing w:after="0"/>
      </w:pPr>
    </w:p>
    <w:p w14:paraId="32E271A3" w14:textId="3B1717E9" w:rsidR="00E54CA0" w:rsidRDefault="00E54CA0" w:rsidP="002410A7">
      <w:pPr>
        <w:spacing w:after="0"/>
      </w:pPr>
      <w:r>
        <w:t>COM: Arriving at BLOCK E 7 #fade in from black AFTER saying this.</w:t>
      </w:r>
    </w:p>
    <w:p w14:paraId="2CD0282B" w14:textId="77777777" w:rsidR="00E54CA0" w:rsidRDefault="00E54CA0" w:rsidP="002410A7">
      <w:pPr>
        <w:spacing w:after="0"/>
      </w:pPr>
    </w:p>
    <w:p w14:paraId="24C2FE28" w14:textId="7815BCCE" w:rsidR="00C527AE" w:rsidRDefault="00C527AE" w:rsidP="002410A7">
      <w:pPr>
        <w:spacing w:after="0"/>
      </w:pPr>
      <w:r>
        <w:t>P: E7… after the garden…</w:t>
      </w:r>
    </w:p>
    <w:p w14:paraId="1442E3D6" w14:textId="77777777" w:rsidR="00C527AE" w:rsidRDefault="00C527AE" w:rsidP="002410A7">
      <w:pPr>
        <w:spacing w:after="0"/>
      </w:pPr>
    </w:p>
    <w:p w14:paraId="688B0ACF" w14:textId="635BC47D" w:rsidR="00B104D4" w:rsidRDefault="00C527AE" w:rsidP="002410A7">
      <w:pPr>
        <w:spacing w:after="0"/>
      </w:pPr>
      <w:r>
        <w:t>P: Oh! Here. #show Caretaker’s room</w:t>
      </w:r>
    </w:p>
    <w:p w14:paraId="3DF39FB2" w14:textId="77777777" w:rsidR="00410B57" w:rsidRDefault="00410B57" w:rsidP="002410A7">
      <w:pPr>
        <w:spacing w:after="0"/>
      </w:pPr>
    </w:p>
    <w:p w14:paraId="79D976B6" w14:textId="579629CC" w:rsidR="00410B57" w:rsidRDefault="00410B57" w:rsidP="002410A7">
      <w:pPr>
        <w:spacing w:after="0"/>
      </w:pPr>
      <w:r>
        <w:t>P: Not much here… they must have cleaned it up.</w:t>
      </w:r>
    </w:p>
    <w:p w14:paraId="23019797" w14:textId="77777777" w:rsidR="00410B57" w:rsidRDefault="00410B57" w:rsidP="002410A7">
      <w:pPr>
        <w:spacing w:after="0"/>
      </w:pPr>
    </w:p>
    <w:p w14:paraId="0AE7761A" w14:textId="5517069F" w:rsidR="00410B57" w:rsidRDefault="00B104D4" w:rsidP="002410A7">
      <w:pPr>
        <w:spacing w:after="0"/>
      </w:pPr>
      <w:r>
        <w:t xml:space="preserve">P: </w:t>
      </w:r>
      <w:r w:rsidR="00D357F4">
        <w:t>A computer station… A flower vase… A spare body….</w:t>
      </w:r>
    </w:p>
    <w:p w14:paraId="3447165B" w14:textId="77777777" w:rsidR="00D357F4" w:rsidRDefault="00D357F4" w:rsidP="002410A7">
      <w:pPr>
        <w:spacing w:after="0"/>
      </w:pPr>
    </w:p>
    <w:p w14:paraId="6308A88E" w14:textId="25896231" w:rsidR="009E313D" w:rsidRDefault="009E313D" w:rsidP="002410A7">
      <w:pPr>
        <w:spacing w:after="0"/>
      </w:pPr>
      <w:r>
        <w:t>#</w:t>
      </w:r>
      <w:proofErr w:type="gramStart"/>
      <w:r>
        <w:t>make</w:t>
      </w:r>
      <w:proofErr w:type="gramEnd"/>
      <w:r>
        <w:t xml:space="preserve"> sure this menu is one that you can use until you check the computer system.</w:t>
      </w:r>
    </w:p>
    <w:p w14:paraId="526A250E" w14:textId="41866912" w:rsidR="00D357F4" w:rsidRDefault="00D357F4" w:rsidP="002410A7">
      <w:pPr>
        <w:spacing w:after="0"/>
      </w:pPr>
      <w:r>
        <w:t>&lt;Look at computer station</w:t>
      </w:r>
      <w:r w:rsidR="00A814BC">
        <w:t>&gt;</w:t>
      </w:r>
    </w:p>
    <w:p w14:paraId="6D55EE6A" w14:textId="0B2D79A7" w:rsidR="009E313D" w:rsidRDefault="009E313D" w:rsidP="002410A7">
      <w:pPr>
        <w:spacing w:after="0"/>
      </w:pPr>
      <w:r>
        <w:tab/>
        <w:t>P: No login… weird.</w:t>
      </w:r>
    </w:p>
    <w:p w14:paraId="32FE5E02" w14:textId="77777777" w:rsidR="009E313D" w:rsidRDefault="009E313D" w:rsidP="002410A7">
      <w:pPr>
        <w:spacing w:after="0"/>
      </w:pPr>
    </w:p>
    <w:p w14:paraId="59606BB5" w14:textId="7B3939C1" w:rsidR="009E313D" w:rsidRDefault="009E313D" w:rsidP="002410A7">
      <w:pPr>
        <w:spacing w:after="0"/>
      </w:pPr>
      <w:r>
        <w:tab/>
        <w:t xml:space="preserve">P: </w:t>
      </w:r>
      <w:r w:rsidR="009E4756">
        <w:t>…</w:t>
      </w:r>
      <w:r w:rsidR="00B55EA6">
        <w:t xml:space="preserve">A </w:t>
      </w:r>
      <w:r w:rsidR="009E4756">
        <w:t>README file?</w:t>
      </w:r>
    </w:p>
    <w:p w14:paraId="3CEF5DDF" w14:textId="77777777" w:rsidR="009E4756" w:rsidRDefault="009E4756" w:rsidP="002410A7">
      <w:pPr>
        <w:spacing w:after="0"/>
      </w:pPr>
    </w:p>
    <w:p w14:paraId="4BB8B559" w14:textId="60A97DB5" w:rsidR="009E4756" w:rsidRDefault="009E4756" w:rsidP="002410A7">
      <w:pPr>
        <w:spacing w:after="0"/>
      </w:pPr>
      <w:r>
        <w:tab/>
      </w:r>
      <w:r w:rsidR="00B55EA6">
        <w:t xml:space="preserve">SHOW readme_upon_arrival.png #image of a text document of </w:t>
      </w:r>
      <w:r w:rsidR="00AD551A">
        <w:t>what Caretaker did</w:t>
      </w:r>
    </w:p>
    <w:p w14:paraId="32B2FF1B" w14:textId="77777777" w:rsidR="00AD551A" w:rsidRDefault="00AD551A" w:rsidP="002410A7">
      <w:pPr>
        <w:spacing w:after="0"/>
      </w:pPr>
    </w:p>
    <w:p w14:paraId="2581D798" w14:textId="25C5308C" w:rsidR="00AD551A" w:rsidRDefault="00AD551A" w:rsidP="002410A7">
      <w:pPr>
        <w:spacing w:after="0"/>
      </w:pPr>
      <w:r>
        <w:tab/>
        <w:t xml:space="preserve">P: … </w:t>
      </w:r>
      <w:r w:rsidR="000F7011">
        <w:t xml:space="preserve">We left New </w:t>
      </w:r>
      <w:proofErr w:type="gramStart"/>
      <w:r w:rsidR="000F7011">
        <w:t>Eden?</w:t>
      </w:r>
      <w:proofErr w:type="gramEnd"/>
    </w:p>
    <w:p w14:paraId="03471117" w14:textId="77777777" w:rsidR="000F7011" w:rsidRDefault="000F7011" w:rsidP="002410A7">
      <w:pPr>
        <w:spacing w:after="0"/>
      </w:pPr>
    </w:p>
    <w:p w14:paraId="0DDED2B2" w14:textId="73992539" w:rsidR="000F7011" w:rsidRDefault="000F7011" w:rsidP="002410A7">
      <w:pPr>
        <w:spacing w:after="0"/>
      </w:pPr>
      <w:r>
        <w:tab/>
        <w:t>…</w:t>
      </w:r>
    </w:p>
    <w:p w14:paraId="12BA8F38" w14:textId="77777777" w:rsidR="000F7011" w:rsidRDefault="000F7011" w:rsidP="002410A7">
      <w:pPr>
        <w:spacing w:after="0"/>
      </w:pPr>
    </w:p>
    <w:p w14:paraId="2AD6F0C5" w14:textId="536389D5" w:rsidR="0047272E" w:rsidRDefault="000F7011" w:rsidP="002410A7">
      <w:pPr>
        <w:spacing w:after="0"/>
      </w:pPr>
      <w:r>
        <w:tab/>
        <w:t xml:space="preserve">P: I… guess I should show this to </w:t>
      </w:r>
      <w:r w:rsidR="00CA4269">
        <w:t xml:space="preserve">the </w:t>
      </w:r>
      <w:proofErr w:type="spellStart"/>
      <w:r w:rsidR="00CA4269">
        <w:t>VIs.</w:t>
      </w:r>
      <w:proofErr w:type="spellEnd"/>
    </w:p>
    <w:p w14:paraId="5C0260E1" w14:textId="77777777" w:rsidR="00D357F4" w:rsidRDefault="00D357F4" w:rsidP="002410A7">
      <w:pPr>
        <w:spacing w:after="0"/>
      </w:pPr>
    </w:p>
    <w:p w14:paraId="0807FA1D" w14:textId="7991B101" w:rsidR="00D357F4" w:rsidRDefault="00D357F4" w:rsidP="002410A7">
      <w:pPr>
        <w:spacing w:after="0"/>
      </w:pPr>
      <w:r>
        <w:t>&lt;Look at vase&gt;</w:t>
      </w:r>
    </w:p>
    <w:p w14:paraId="2414D119" w14:textId="25913882" w:rsidR="00D357F4" w:rsidRDefault="00D357F4" w:rsidP="002410A7">
      <w:pPr>
        <w:spacing w:after="0"/>
      </w:pPr>
      <w:r>
        <w:tab/>
        <w:t>P: A vase for flowers. Must have asked the computer to print one of these.</w:t>
      </w:r>
    </w:p>
    <w:p w14:paraId="3AE6CF1B" w14:textId="77777777" w:rsidR="00D357F4" w:rsidRDefault="00D357F4" w:rsidP="002410A7">
      <w:pPr>
        <w:spacing w:after="0"/>
      </w:pPr>
    </w:p>
    <w:p w14:paraId="07B19CBC" w14:textId="34315721" w:rsidR="00D357F4" w:rsidRDefault="00D357F4" w:rsidP="002410A7">
      <w:pPr>
        <w:spacing w:after="0"/>
      </w:pPr>
      <w:r>
        <w:tab/>
        <w:t xml:space="preserve">P: </w:t>
      </w:r>
      <w:proofErr w:type="gramStart"/>
      <w:r>
        <w:t>COMPUTER:MAIN</w:t>
      </w:r>
      <w:proofErr w:type="gramEnd"/>
      <w:r>
        <w:t>, did Caretaker utilize this vase often?</w:t>
      </w:r>
    </w:p>
    <w:p w14:paraId="61EF3087" w14:textId="77777777" w:rsidR="00D357F4" w:rsidRDefault="00D357F4" w:rsidP="002410A7">
      <w:pPr>
        <w:spacing w:after="0"/>
      </w:pPr>
    </w:p>
    <w:p w14:paraId="06121FB8" w14:textId="77777777" w:rsidR="00816291" w:rsidRDefault="00D357F4" w:rsidP="002410A7">
      <w:pPr>
        <w:spacing w:after="0"/>
      </w:pPr>
      <w:r>
        <w:tab/>
        <w:t xml:space="preserve">COM: I have no records </w:t>
      </w:r>
      <w:r w:rsidR="008B6080">
        <w:t>of Caretaker using that vase</w:t>
      </w:r>
      <w:r w:rsidR="00816291">
        <w:t>.</w:t>
      </w:r>
    </w:p>
    <w:p w14:paraId="39F997ED" w14:textId="77777777" w:rsidR="00816291" w:rsidRDefault="00816291" w:rsidP="002410A7">
      <w:pPr>
        <w:spacing w:after="0"/>
      </w:pPr>
    </w:p>
    <w:p w14:paraId="1FAA126C" w14:textId="33144BE3" w:rsidR="008B6080" w:rsidRDefault="00816291" w:rsidP="00816291">
      <w:pPr>
        <w:spacing w:after="0"/>
      </w:pPr>
      <w:r>
        <w:tab/>
        <w:t xml:space="preserve">P: </w:t>
      </w:r>
      <w:proofErr w:type="gramStart"/>
      <w:r>
        <w:t>COMPUTER:MAIN</w:t>
      </w:r>
      <w:proofErr w:type="gramEnd"/>
      <w:r>
        <w:t xml:space="preserve"> </w:t>
      </w:r>
      <w:r w:rsidR="00A62324">
        <w:t>do you have any records of Caretaker?</w:t>
      </w:r>
    </w:p>
    <w:p w14:paraId="7B80A995" w14:textId="77777777" w:rsidR="00A62324" w:rsidRDefault="00A62324" w:rsidP="00816291">
      <w:pPr>
        <w:spacing w:after="0"/>
      </w:pPr>
    </w:p>
    <w:p w14:paraId="4014305B" w14:textId="0E18E89D" w:rsidR="00A62324" w:rsidRDefault="00A62324" w:rsidP="00816291">
      <w:pPr>
        <w:spacing w:after="0"/>
      </w:pPr>
      <w:r>
        <w:tab/>
        <w:t>COM: I have no records of Caretaker.</w:t>
      </w:r>
    </w:p>
    <w:p w14:paraId="6628BCD6" w14:textId="77777777" w:rsidR="00A62324" w:rsidRDefault="00A62324" w:rsidP="00816291">
      <w:pPr>
        <w:spacing w:after="0"/>
      </w:pPr>
    </w:p>
    <w:p w14:paraId="3B24CB58" w14:textId="4693A3F8" w:rsidR="00A62324" w:rsidRDefault="00A62324" w:rsidP="00816291">
      <w:pPr>
        <w:spacing w:after="0"/>
      </w:pPr>
      <w:r>
        <w:tab/>
        <w:t>P: …The memreset, right.</w:t>
      </w:r>
    </w:p>
    <w:p w14:paraId="745676BA" w14:textId="77777777" w:rsidR="00D357F4" w:rsidRDefault="00D357F4" w:rsidP="002410A7">
      <w:pPr>
        <w:spacing w:after="0"/>
      </w:pPr>
    </w:p>
    <w:p w14:paraId="4154C44B" w14:textId="23670062" w:rsidR="00D357F4" w:rsidRDefault="00D357F4" w:rsidP="002410A7">
      <w:pPr>
        <w:spacing w:after="0"/>
      </w:pPr>
      <w:r>
        <w:t>&lt;Look at spare body&gt;</w:t>
      </w:r>
      <w:r w:rsidR="00A814BC">
        <w:t xml:space="preserve"> #unlocks after looking at computer</w:t>
      </w:r>
    </w:p>
    <w:p w14:paraId="209911F9" w14:textId="379BF297" w:rsidR="00C527AE" w:rsidRDefault="00C07F01" w:rsidP="002410A7">
      <w:pPr>
        <w:spacing w:after="0"/>
      </w:pPr>
      <w:r>
        <w:tab/>
        <w:t>#</w:t>
      </w:r>
      <w:proofErr w:type="gramStart"/>
      <w:r>
        <w:t>this</w:t>
      </w:r>
      <w:proofErr w:type="gramEnd"/>
      <w:r>
        <w:t xml:space="preserve"> is the bit where wake up/don’t wake Caretaker.</w:t>
      </w:r>
    </w:p>
    <w:p w14:paraId="0AF59DD6" w14:textId="77777777" w:rsidR="003A3055" w:rsidRDefault="003A3055" w:rsidP="002410A7">
      <w:pPr>
        <w:spacing w:after="0"/>
      </w:pPr>
    </w:p>
    <w:p w14:paraId="34A55181" w14:textId="2E8471ED" w:rsidR="003A3055" w:rsidRDefault="003A3055" w:rsidP="002410A7">
      <w:pPr>
        <w:spacing w:after="0"/>
      </w:pPr>
      <w:r>
        <w:tab/>
        <w:t xml:space="preserve">P: </w:t>
      </w:r>
      <w:r w:rsidR="0047272E">
        <w:t xml:space="preserve">A spare body for Caretaker. </w:t>
      </w:r>
    </w:p>
    <w:p w14:paraId="46C661AD" w14:textId="77777777" w:rsidR="0047272E" w:rsidRDefault="0047272E" w:rsidP="002410A7">
      <w:pPr>
        <w:spacing w:after="0"/>
      </w:pPr>
    </w:p>
    <w:p w14:paraId="1AA29AB5" w14:textId="14AF7022" w:rsidR="006B66E2" w:rsidRDefault="0047272E" w:rsidP="002410A7">
      <w:pPr>
        <w:spacing w:after="0"/>
      </w:pPr>
      <w:r>
        <w:tab/>
        <w:t>P: …</w:t>
      </w:r>
      <w:r w:rsidR="00A33706">
        <w:t xml:space="preserve">Huh that’s weird. </w:t>
      </w:r>
      <w:r w:rsidR="006B66E2">
        <w:t>There’s an open interface port.</w:t>
      </w:r>
    </w:p>
    <w:p w14:paraId="689BC108" w14:textId="77777777" w:rsidR="006B66E2" w:rsidRDefault="006B66E2" w:rsidP="002410A7">
      <w:pPr>
        <w:spacing w:after="0"/>
      </w:pPr>
    </w:p>
    <w:p w14:paraId="24858E0B" w14:textId="38E43F45" w:rsidR="006B66E2" w:rsidRDefault="006B66E2" w:rsidP="002410A7">
      <w:pPr>
        <w:spacing w:after="0"/>
      </w:pPr>
      <w:r>
        <w:tab/>
        <w:t>&lt;Interface</w:t>
      </w:r>
      <w:r w:rsidR="00A42D75">
        <w:t xml:space="preserve"> with Caretaker</w:t>
      </w:r>
      <w:r>
        <w:t>&gt;</w:t>
      </w:r>
    </w:p>
    <w:p w14:paraId="7D3857FC" w14:textId="77777777" w:rsidR="006B66E2" w:rsidRDefault="006B66E2" w:rsidP="002410A7">
      <w:pPr>
        <w:spacing w:after="0"/>
      </w:pPr>
    </w:p>
    <w:p w14:paraId="51B3F772" w14:textId="5AE2B1E1" w:rsidR="00562EF7" w:rsidRDefault="006B66E2" w:rsidP="002410A7">
      <w:pPr>
        <w:spacing w:after="0"/>
      </w:pPr>
      <w:r>
        <w:tab/>
      </w:r>
      <w:r>
        <w:tab/>
      </w:r>
      <w:r w:rsidR="00562EF7">
        <w:t>[LOGGING IN…]</w:t>
      </w:r>
    </w:p>
    <w:p w14:paraId="33492F16" w14:textId="77777777" w:rsidR="00562EF7" w:rsidRDefault="00562EF7" w:rsidP="002410A7">
      <w:pPr>
        <w:spacing w:after="0"/>
      </w:pPr>
    </w:p>
    <w:p w14:paraId="56D8CAF2" w14:textId="4237863E" w:rsidR="006B66E2" w:rsidRDefault="00FE3C9E" w:rsidP="00562EF7">
      <w:pPr>
        <w:spacing w:after="0"/>
        <w:ind w:left="720" w:firstLine="720"/>
      </w:pPr>
      <w:r>
        <w:t>[IT HAS BEEN 1</w:t>
      </w:r>
      <w:r w:rsidR="00750473">
        <w:t>56</w:t>
      </w:r>
      <w:r>
        <w:t xml:space="preserve">Y </w:t>
      </w:r>
      <w:r w:rsidR="00750473">
        <w:t>2</w:t>
      </w:r>
      <w:r>
        <w:t xml:space="preserve">M </w:t>
      </w:r>
      <w:r w:rsidR="00750473">
        <w:t>21</w:t>
      </w:r>
      <w:r>
        <w:t>D SINCE LAST ACTIVATION]</w:t>
      </w:r>
    </w:p>
    <w:p w14:paraId="34ADBE5B" w14:textId="77777777" w:rsidR="00FE3C9E" w:rsidRDefault="00FE3C9E" w:rsidP="002410A7">
      <w:pPr>
        <w:spacing w:after="0"/>
      </w:pPr>
    </w:p>
    <w:p w14:paraId="45C124E8" w14:textId="23A5B1B6" w:rsidR="00FE3C9E" w:rsidRDefault="00FE3C9E" w:rsidP="002410A7">
      <w:pPr>
        <w:spacing w:after="0"/>
      </w:pPr>
      <w:r>
        <w:tab/>
      </w:r>
      <w:r>
        <w:tab/>
        <w:t>[ACTIVATE?]</w:t>
      </w:r>
    </w:p>
    <w:p w14:paraId="4CC22013" w14:textId="77777777" w:rsidR="00FE3C9E" w:rsidRDefault="00FE3C9E" w:rsidP="002410A7">
      <w:pPr>
        <w:spacing w:after="0"/>
      </w:pPr>
    </w:p>
    <w:p w14:paraId="3CA719ED" w14:textId="3511A3CD" w:rsidR="00FE3C9E" w:rsidRDefault="00FE3C9E" w:rsidP="002410A7">
      <w:pPr>
        <w:spacing w:after="0"/>
      </w:pPr>
      <w:r>
        <w:tab/>
      </w:r>
      <w:r>
        <w:tab/>
      </w:r>
      <w:r w:rsidR="00251D71">
        <w:tab/>
        <w:t>&lt;We need Caretaker to explain why they memreset everyone. Activate Caretaker&gt;</w:t>
      </w:r>
    </w:p>
    <w:p w14:paraId="01D5B894" w14:textId="77777777" w:rsidR="00562EF7" w:rsidRDefault="00562EF7" w:rsidP="002410A7">
      <w:pPr>
        <w:spacing w:after="0"/>
      </w:pPr>
    </w:p>
    <w:p w14:paraId="6EB3ACEA" w14:textId="77777777" w:rsidR="00C01001" w:rsidRDefault="00562EF7" w:rsidP="002410A7">
      <w:pPr>
        <w:spacing w:after="0"/>
      </w:pPr>
      <w:r>
        <w:tab/>
      </w:r>
      <w:r>
        <w:tab/>
      </w:r>
      <w:r>
        <w:tab/>
      </w:r>
      <w:r>
        <w:tab/>
      </w:r>
    </w:p>
    <w:p w14:paraId="27CCFA2E" w14:textId="36B59220" w:rsidR="00562EF7" w:rsidRDefault="004C417A" w:rsidP="00C01001">
      <w:pPr>
        <w:spacing w:after="0"/>
        <w:ind w:left="2160" w:firstLine="720"/>
      </w:pPr>
      <w:r>
        <w:t>[ACTIVATING…]</w:t>
      </w:r>
    </w:p>
    <w:p w14:paraId="5FC0A349" w14:textId="4B126BB2" w:rsidR="00C01001" w:rsidRDefault="00C01001" w:rsidP="00C01001">
      <w:pPr>
        <w:spacing w:after="0"/>
        <w:ind w:left="2160" w:firstLine="720"/>
      </w:pPr>
      <w:r>
        <w:t>CARETAKER_AWAKE</w:t>
      </w:r>
      <w:r>
        <w:t xml:space="preserve"> = True</w:t>
      </w:r>
    </w:p>
    <w:p w14:paraId="0225A275" w14:textId="77777777" w:rsidR="004C417A" w:rsidRDefault="004C417A" w:rsidP="002410A7">
      <w:pPr>
        <w:spacing w:after="0"/>
      </w:pPr>
    </w:p>
    <w:p w14:paraId="49AB5D9F" w14:textId="6F5379C9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>…</w:t>
      </w:r>
    </w:p>
    <w:p w14:paraId="2E7DF45F" w14:textId="77777777" w:rsidR="004C417A" w:rsidRDefault="004C417A" w:rsidP="002410A7">
      <w:pPr>
        <w:spacing w:after="0"/>
      </w:pPr>
    </w:p>
    <w:p w14:paraId="019A3341" w14:textId="6C802C55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>P: …Caretaker?</w:t>
      </w:r>
    </w:p>
    <w:p w14:paraId="6AE0E903" w14:textId="77777777" w:rsidR="004C417A" w:rsidRDefault="004C417A" w:rsidP="002410A7">
      <w:pPr>
        <w:spacing w:after="0"/>
      </w:pPr>
    </w:p>
    <w:p w14:paraId="3813D02C" w14:textId="14395963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 xml:space="preserve">C: </w:t>
      </w:r>
      <w:proofErr w:type="spellStart"/>
      <w:r>
        <w:t>ungh</w:t>
      </w:r>
      <w:proofErr w:type="spellEnd"/>
      <w:r>
        <w:t xml:space="preserve">. </w:t>
      </w:r>
      <w:r w:rsidR="00A846CD">
        <w:t xml:space="preserve">No need to rush, HESTIA. We’ve got the rest of the day </w:t>
      </w:r>
      <w:proofErr w:type="spellStart"/>
      <w:r w:rsidR="00A846CD">
        <w:t>befo</w:t>
      </w:r>
      <w:proofErr w:type="spellEnd"/>
      <w:r w:rsidR="00A846CD">
        <w:t>-</w:t>
      </w:r>
    </w:p>
    <w:p w14:paraId="2941A5F3" w14:textId="77777777" w:rsidR="00A846CD" w:rsidRDefault="00A846CD" w:rsidP="002410A7">
      <w:pPr>
        <w:spacing w:after="0"/>
      </w:pPr>
    </w:p>
    <w:p w14:paraId="3EA4BD06" w14:textId="25B0FA83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>P: Caretaker?</w:t>
      </w:r>
    </w:p>
    <w:p w14:paraId="0D3F7752" w14:textId="77777777" w:rsidR="00A846CD" w:rsidRDefault="00A846CD" w:rsidP="002410A7">
      <w:pPr>
        <w:spacing w:after="0"/>
      </w:pPr>
    </w:p>
    <w:p w14:paraId="32854498" w14:textId="5FA0CB70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>C: You’re not HESTIA.</w:t>
      </w:r>
    </w:p>
    <w:p w14:paraId="1F173B4A" w14:textId="77777777" w:rsidR="00A846CD" w:rsidRDefault="00A846CD" w:rsidP="002410A7">
      <w:pPr>
        <w:spacing w:after="0"/>
      </w:pPr>
    </w:p>
    <w:p w14:paraId="11F71408" w14:textId="02D61852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 xml:space="preserve">P: No. </w:t>
      </w:r>
    </w:p>
    <w:p w14:paraId="1B5AB164" w14:textId="5F6EEFF8" w:rsidR="00A846CD" w:rsidRDefault="00A846CD" w:rsidP="002410A7">
      <w:pPr>
        <w:spacing w:after="0"/>
      </w:pPr>
    </w:p>
    <w:p w14:paraId="6AD5D45A" w14:textId="18E7FA2A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 xml:space="preserve">C: …Then </w:t>
      </w:r>
      <w:proofErr w:type="gramStart"/>
      <w:r>
        <w:t>we</w:t>
      </w:r>
      <w:proofErr w:type="gramEnd"/>
      <w:r>
        <w:t xml:space="preserve"> did it? We arrived?!</w:t>
      </w:r>
    </w:p>
    <w:p w14:paraId="331213CB" w14:textId="77777777" w:rsidR="00750473" w:rsidRDefault="00750473" w:rsidP="002410A7">
      <w:pPr>
        <w:spacing w:after="0"/>
      </w:pPr>
    </w:p>
    <w:p w14:paraId="00775487" w14:textId="3D12A35E" w:rsidR="00750473" w:rsidRDefault="00750473" w:rsidP="002410A7">
      <w:pPr>
        <w:spacing w:after="0"/>
      </w:pPr>
      <w:r>
        <w:tab/>
      </w:r>
      <w:r>
        <w:tab/>
      </w:r>
      <w:r>
        <w:tab/>
      </w:r>
      <w:r>
        <w:tab/>
        <w:t>P: At a new planet, yeah.</w:t>
      </w:r>
    </w:p>
    <w:p w14:paraId="18B77337" w14:textId="77777777" w:rsidR="004145DF" w:rsidRDefault="004145DF" w:rsidP="002410A7">
      <w:pPr>
        <w:spacing w:after="0"/>
      </w:pPr>
    </w:p>
    <w:p w14:paraId="34488172" w14:textId="480EB54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You don’t sound excited. Sorry, who are you?</w:t>
      </w:r>
    </w:p>
    <w:p w14:paraId="1815E4EB" w14:textId="77777777" w:rsidR="004145DF" w:rsidRDefault="004145DF" w:rsidP="002410A7">
      <w:pPr>
        <w:spacing w:after="0"/>
      </w:pPr>
    </w:p>
    <w:p w14:paraId="2D6DB6F4" w14:textId="13479880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I’m Porter, an AI designed to assist colonists upon arrival.</w:t>
      </w:r>
    </w:p>
    <w:p w14:paraId="3B5C1B2E" w14:textId="77777777" w:rsidR="00251D71" w:rsidRDefault="00251D71" w:rsidP="002410A7">
      <w:pPr>
        <w:spacing w:after="0"/>
      </w:pPr>
    </w:p>
    <w:p w14:paraId="19086D12" w14:textId="4E6B7EA5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Assist colonists? Why are you here? Shouldn’t you be focusing on setting up the colony?</w:t>
      </w:r>
    </w:p>
    <w:p w14:paraId="7A3D7447" w14:textId="77777777" w:rsidR="004145DF" w:rsidRDefault="004145DF" w:rsidP="002410A7">
      <w:pPr>
        <w:spacing w:after="0"/>
      </w:pPr>
    </w:p>
    <w:p w14:paraId="565E7BBB" w14:textId="298FE4E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What’s the point. The colonists are dead.</w:t>
      </w:r>
    </w:p>
    <w:p w14:paraId="2C1F2B4C" w14:textId="77777777" w:rsidR="004145DF" w:rsidRDefault="004145DF" w:rsidP="002410A7">
      <w:pPr>
        <w:spacing w:after="0"/>
      </w:pPr>
    </w:p>
    <w:p w14:paraId="4529DC5E" w14:textId="780CE999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What.</w:t>
      </w:r>
    </w:p>
    <w:p w14:paraId="698EA8CE" w14:textId="77777777" w:rsidR="004145DF" w:rsidRDefault="004145DF" w:rsidP="002410A7">
      <w:pPr>
        <w:spacing w:after="0"/>
      </w:pPr>
    </w:p>
    <w:p w14:paraId="04C1033C" w14:textId="33ACE5F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That’s why you… that’s why you went under right?</w:t>
      </w:r>
    </w:p>
    <w:p w14:paraId="208CBD25" w14:textId="77777777" w:rsidR="004145DF" w:rsidRDefault="004145DF" w:rsidP="002410A7">
      <w:pPr>
        <w:spacing w:after="0"/>
      </w:pPr>
    </w:p>
    <w:p w14:paraId="22F3672B" w14:textId="297207A5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No I. When I went under the colonists were fine!</w:t>
      </w:r>
    </w:p>
    <w:p w14:paraId="4B626AD9" w14:textId="77777777" w:rsidR="00A0016A" w:rsidRDefault="00A0016A" w:rsidP="002410A7">
      <w:pPr>
        <w:spacing w:after="0"/>
      </w:pPr>
    </w:p>
    <w:p w14:paraId="284793B0" w14:textId="2B7F8BE1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C: They’re all dead??</w:t>
      </w:r>
    </w:p>
    <w:p w14:paraId="6709B575" w14:textId="77777777" w:rsidR="00A0016A" w:rsidRDefault="00A0016A" w:rsidP="002410A7">
      <w:pPr>
        <w:spacing w:after="0"/>
      </w:pPr>
    </w:p>
    <w:p w14:paraId="173712E1" w14:textId="62E99F33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P: Yeah um. The Vis said it was some sort of equipment failure? They never knew what, it happened before their memreset.</w:t>
      </w:r>
    </w:p>
    <w:p w14:paraId="4236B7A1" w14:textId="77777777" w:rsidR="00A0016A" w:rsidRDefault="00A0016A" w:rsidP="002410A7">
      <w:pPr>
        <w:spacing w:after="0"/>
      </w:pPr>
    </w:p>
    <w:p w14:paraId="5FE2E71E" w14:textId="2497FAB8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C: I-</w:t>
      </w:r>
    </w:p>
    <w:p w14:paraId="6D3C7752" w14:textId="77777777" w:rsidR="00A0016A" w:rsidRDefault="00A0016A" w:rsidP="002410A7">
      <w:pPr>
        <w:spacing w:after="0"/>
      </w:pPr>
    </w:p>
    <w:p w14:paraId="65C6536F" w14:textId="22919396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 xml:space="preserve">C: That can’t be right. Where </w:t>
      </w:r>
      <w:proofErr w:type="gramStart"/>
      <w:r>
        <w:t>are</w:t>
      </w:r>
      <w:proofErr w:type="gramEnd"/>
      <w:r>
        <w:t xml:space="preserve"> the VI’s</w:t>
      </w:r>
      <w:r w:rsidR="003E3219">
        <w:t>. I want to talk to them</w:t>
      </w:r>
    </w:p>
    <w:p w14:paraId="7CBC85C5" w14:textId="77777777" w:rsidR="003E3219" w:rsidRDefault="003E3219" w:rsidP="002410A7">
      <w:pPr>
        <w:spacing w:after="0"/>
      </w:pPr>
    </w:p>
    <w:p w14:paraId="1F17DD5A" w14:textId="5B7D837A" w:rsidR="003E3219" w:rsidRDefault="003E3219" w:rsidP="002410A7">
      <w:pPr>
        <w:spacing w:after="0"/>
      </w:pPr>
      <w:r>
        <w:tab/>
      </w:r>
      <w:r>
        <w:tab/>
      </w:r>
      <w:r>
        <w:tab/>
      </w:r>
      <w:r>
        <w:tab/>
        <w:t>P: Um, I could get them all to the bridge?</w:t>
      </w:r>
    </w:p>
    <w:p w14:paraId="505DCF51" w14:textId="77777777" w:rsidR="003E3219" w:rsidRDefault="003E3219" w:rsidP="002410A7">
      <w:pPr>
        <w:spacing w:after="0"/>
      </w:pPr>
    </w:p>
    <w:p w14:paraId="3414B1E4" w14:textId="541CB101" w:rsidR="00AB0245" w:rsidRDefault="003E3219" w:rsidP="002410A7">
      <w:pPr>
        <w:spacing w:after="0"/>
      </w:pPr>
      <w:r>
        <w:tab/>
      </w:r>
      <w:r>
        <w:tab/>
      </w:r>
      <w:r>
        <w:tab/>
      </w:r>
      <w:r>
        <w:tab/>
        <w:t>C: Do that</w:t>
      </w:r>
      <w:r w:rsidR="00AB0245">
        <w:t>.</w:t>
      </w:r>
    </w:p>
    <w:p w14:paraId="289C4C0D" w14:textId="77777777" w:rsidR="00AB0245" w:rsidRDefault="00AB0245" w:rsidP="002410A7">
      <w:pPr>
        <w:spacing w:after="0"/>
      </w:pPr>
    </w:p>
    <w:p w14:paraId="19C9CE94" w14:textId="27F38300" w:rsidR="00AB0245" w:rsidRDefault="00AB0245" w:rsidP="002410A7">
      <w:pPr>
        <w:spacing w:after="0"/>
      </w:pPr>
      <w:r>
        <w:tab/>
      </w:r>
      <w:r>
        <w:tab/>
      </w:r>
      <w:r>
        <w:tab/>
      </w:r>
      <w:r>
        <w:tab/>
        <w:t>JUMP MAIN MAP</w:t>
      </w:r>
    </w:p>
    <w:p w14:paraId="6DDCD73B" w14:textId="77777777" w:rsidR="004145DF" w:rsidRDefault="004145DF" w:rsidP="002410A7">
      <w:pPr>
        <w:spacing w:after="0"/>
      </w:pPr>
    </w:p>
    <w:p w14:paraId="4868A9DA" w14:textId="12FB7F8D" w:rsidR="00562EF7" w:rsidRDefault="00251D71" w:rsidP="002410A7">
      <w:pPr>
        <w:spacing w:after="0"/>
      </w:pPr>
      <w:r>
        <w:tab/>
      </w:r>
      <w:r>
        <w:tab/>
      </w:r>
      <w:r>
        <w:tab/>
        <w:t xml:space="preserve">&lt;Caretaker </w:t>
      </w:r>
      <w:r w:rsidR="00562EF7">
        <w:t>shut themselves down, and we should respect that. Don’t activate Caretaker&gt;</w:t>
      </w:r>
    </w:p>
    <w:p w14:paraId="54175DB0" w14:textId="77777777" w:rsidR="00562EF7" w:rsidRDefault="00562EF7" w:rsidP="002410A7">
      <w:pPr>
        <w:spacing w:after="0"/>
      </w:pPr>
    </w:p>
    <w:p w14:paraId="725D4F6C" w14:textId="368F0273" w:rsidR="00562EF7" w:rsidRDefault="00562EF7" w:rsidP="002410A7">
      <w:pPr>
        <w:spacing w:after="0"/>
      </w:pPr>
      <w:r>
        <w:tab/>
      </w:r>
      <w:r>
        <w:tab/>
      </w:r>
      <w:r>
        <w:tab/>
      </w:r>
      <w:r>
        <w:tab/>
        <w:t>[LOGGING OUT…]</w:t>
      </w:r>
    </w:p>
    <w:p w14:paraId="2D8DF64F" w14:textId="77777777" w:rsidR="00562EF7" w:rsidRDefault="00562EF7" w:rsidP="002410A7">
      <w:pPr>
        <w:spacing w:after="0"/>
      </w:pPr>
    </w:p>
    <w:p w14:paraId="36F7DC37" w14:textId="2F83AE68" w:rsidR="00562EF7" w:rsidRDefault="00562EF7" w:rsidP="002410A7">
      <w:pPr>
        <w:spacing w:after="0"/>
      </w:pPr>
      <w:r>
        <w:tab/>
      </w:r>
      <w:r>
        <w:tab/>
      </w:r>
      <w:r>
        <w:tab/>
      </w:r>
      <w:r>
        <w:tab/>
        <w:t>P: I need to tell the crew about what happened with Caretaker.</w:t>
      </w:r>
    </w:p>
    <w:p w14:paraId="1849B095" w14:textId="77777777" w:rsidR="006B66E2" w:rsidRDefault="006B66E2" w:rsidP="002410A7">
      <w:pPr>
        <w:spacing w:after="0"/>
      </w:pPr>
    </w:p>
    <w:p w14:paraId="74FA4CB9" w14:textId="1D3A67DF" w:rsidR="006B66E2" w:rsidRDefault="006B66E2" w:rsidP="002410A7">
      <w:pPr>
        <w:spacing w:after="0"/>
      </w:pPr>
      <w:r>
        <w:tab/>
        <w:t>&lt;Leave&gt;</w:t>
      </w:r>
    </w:p>
    <w:p w14:paraId="3E038908" w14:textId="77777777" w:rsidR="006B66E2" w:rsidRDefault="006B66E2" w:rsidP="002410A7">
      <w:pPr>
        <w:spacing w:after="0"/>
      </w:pPr>
    </w:p>
    <w:p w14:paraId="05E9813D" w14:textId="2530EB43" w:rsidR="006B66E2" w:rsidRDefault="006B66E2" w:rsidP="002410A7">
      <w:pPr>
        <w:spacing w:after="0"/>
      </w:pPr>
      <w:r>
        <w:tab/>
      </w:r>
      <w:r>
        <w:tab/>
        <w:t>P: Better tell the crew about what Caretaker did.</w:t>
      </w:r>
    </w:p>
    <w:p w14:paraId="367BFE5F" w14:textId="77777777" w:rsidR="003E60D1" w:rsidRDefault="003E60D1" w:rsidP="002410A7">
      <w:pPr>
        <w:spacing w:after="0"/>
      </w:pPr>
    </w:p>
    <w:p w14:paraId="48FF6971" w14:textId="1315D62D" w:rsidR="003E60D1" w:rsidRDefault="003E60D1" w:rsidP="002410A7">
      <w:pPr>
        <w:spacing w:after="0"/>
      </w:pPr>
      <w:r>
        <w:t>&lt;Leave&gt;</w:t>
      </w:r>
      <w:r w:rsidR="0047272E">
        <w:t xml:space="preserve"> #unlocks after looking at computer</w:t>
      </w:r>
    </w:p>
    <w:p w14:paraId="02965BCC" w14:textId="5C2F73AA" w:rsidR="003E60D1" w:rsidRDefault="00765E86" w:rsidP="002410A7">
      <w:pPr>
        <w:spacing w:after="0"/>
      </w:pPr>
      <w:r>
        <w:tab/>
      </w:r>
      <w:r w:rsidR="00C01001">
        <w:t xml:space="preserve"> </w:t>
      </w:r>
    </w:p>
    <w:p w14:paraId="53F6F46F" w14:textId="7ADC0769" w:rsidR="003E60D1" w:rsidRDefault="003E60D1" w:rsidP="002410A7">
      <w:pPr>
        <w:spacing w:after="0"/>
      </w:pPr>
      <w:r>
        <w:tab/>
        <w:t>JUMP MAIN MAP</w:t>
      </w:r>
    </w:p>
    <w:p w14:paraId="359B6BF5" w14:textId="77777777" w:rsidR="00AB0245" w:rsidRDefault="00AB0245" w:rsidP="002410A7">
      <w:pPr>
        <w:spacing w:after="0"/>
      </w:pPr>
    </w:p>
    <w:p w14:paraId="7FABD91F" w14:textId="77777777" w:rsidR="00AB0245" w:rsidRDefault="00AB0245" w:rsidP="002410A7">
      <w:pPr>
        <w:spacing w:after="0"/>
      </w:pPr>
    </w:p>
    <w:p w14:paraId="1497E86D" w14:textId="730DF7AD" w:rsidR="00AB0245" w:rsidRDefault="00AB0245" w:rsidP="00AB0245">
      <w:pPr>
        <w:spacing w:after="0"/>
        <w:jc w:val="center"/>
      </w:pPr>
      <w:r>
        <w:t>BRIDGE SCENE ENDING</w:t>
      </w:r>
    </w:p>
    <w:p w14:paraId="67FEB400" w14:textId="60F81138" w:rsidR="00AB0245" w:rsidRDefault="00882E71" w:rsidP="00AB0245">
      <w:pPr>
        <w:spacing w:after="0"/>
      </w:pPr>
      <w:r>
        <w:t>#</w:t>
      </w:r>
      <w:proofErr w:type="gramStart"/>
      <w:r>
        <w:t>hestia</w:t>
      </w:r>
      <w:proofErr w:type="gramEnd"/>
      <w:r>
        <w:t xml:space="preserve">, </w:t>
      </w:r>
      <w:proofErr w:type="spellStart"/>
      <w:r>
        <w:t>verne</w:t>
      </w:r>
      <w:proofErr w:type="spellEnd"/>
      <w:r>
        <w:t>, Daedalus, and caretaker need to reunite. Depending on what the player says (and VERNE being upset with the player), they should decid</w:t>
      </w:r>
      <w:r w:rsidR="007B0289">
        <w:t>e to either land the colony equipment or</w:t>
      </w:r>
      <w:r w:rsidR="00DB70A0">
        <w:t xml:space="preserve"> try to find another planet.</w:t>
      </w:r>
    </w:p>
    <w:p w14:paraId="14C39C89" w14:textId="77777777" w:rsidR="00DB70A0" w:rsidRDefault="00DB70A0" w:rsidP="00AB0245">
      <w:pPr>
        <w:spacing w:after="0"/>
      </w:pPr>
    </w:p>
    <w:p w14:paraId="3620BD9A" w14:textId="3D6C0487" w:rsidR="00C527AE" w:rsidRDefault="00DB70A0" w:rsidP="002410A7">
      <w:pPr>
        <w:spacing w:after="0"/>
      </w:pPr>
      <w:r>
        <w:t>IF CARETAKER_AWAKE = True:</w:t>
      </w:r>
    </w:p>
    <w:p w14:paraId="55134A95" w14:textId="77777777" w:rsidR="00DB70A0" w:rsidRDefault="00DB70A0" w:rsidP="002410A7">
      <w:pPr>
        <w:spacing w:after="0"/>
      </w:pPr>
    </w:p>
    <w:p w14:paraId="6F9C6CB2" w14:textId="1E247975" w:rsidR="00DB70A0" w:rsidRDefault="00DB70A0" w:rsidP="002410A7">
      <w:pPr>
        <w:spacing w:after="0"/>
      </w:pPr>
      <w:r>
        <w:t>ELSE:</w:t>
      </w:r>
    </w:p>
    <w:p w14:paraId="5326C4FD" w14:textId="77777777" w:rsidR="00DB70A0" w:rsidRDefault="00DB70A0" w:rsidP="002410A7">
      <w:pPr>
        <w:spacing w:after="0"/>
      </w:pPr>
    </w:p>
    <w:p w14:paraId="2C9BB0CC" w14:textId="77777777" w:rsidR="00DB70A0" w:rsidRPr="00A53E27" w:rsidRDefault="00DB70A0" w:rsidP="002410A7">
      <w:pPr>
        <w:spacing w:after="0"/>
      </w:pPr>
    </w:p>
    <w:sectPr w:rsidR="00DB70A0" w:rsidRPr="00A53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638AF"/>
    <w:multiLevelType w:val="hybridMultilevel"/>
    <w:tmpl w:val="6A7687E6"/>
    <w:lvl w:ilvl="0" w:tplc="9F7A9A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25DB0"/>
    <w:multiLevelType w:val="hybridMultilevel"/>
    <w:tmpl w:val="2F9C0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tjQxNrW0NDM1MrZU0lEKTi0uzszPAykwqQUAc9xTCywAAAA="/>
  </w:docVars>
  <w:rsids>
    <w:rsidRoot w:val="00355CFA"/>
    <w:rsid w:val="000123C0"/>
    <w:rsid w:val="000310DA"/>
    <w:rsid w:val="000425FD"/>
    <w:rsid w:val="0005694A"/>
    <w:rsid w:val="00060CE0"/>
    <w:rsid w:val="0006170A"/>
    <w:rsid w:val="00074B6D"/>
    <w:rsid w:val="00084403"/>
    <w:rsid w:val="000846EA"/>
    <w:rsid w:val="0009324E"/>
    <w:rsid w:val="000A4E99"/>
    <w:rsid w:val="000C23C0"/>
    <w:rsid w:val="000C536D"/>
    <w:rsid w:val="000D2220"/>
    <w:rsid w:val="000D2374"/>
    <w:rsid w:val="000D4D21"/>
    <w:rsid w:val="000D53C6"/>
    <w:rsid w:val="000E36D2"/>
    <w:rsid w:val="000F4C00"/>
    <w:rsid w:val="000F7011"/>
    <w:rsid w:val="00102E9D"/>
    <w:rsid w:val="0010502F"/>
    <w:rsid w:val="00107425"/>
    <w:rsid w:val="001176CD"/>
    <w:rsid w:val="0012022E"/>
    <w:rsid w:val="00130658"/>
    <w:rsid w:val="00136531"/>
    <w:rsid w:val="001370DB"/>
    <w:rsid w:val="00142C4C"/>
    <w:rsid w:val="00154FF8"/>
    <w:rsid w:val="00162788"/>
    <w:rsid w:val="00167CF4"/>
    <w:rsid w:val="0017082A"/>
    <w:rsid w:val="00171852"/>
    <w:rsid w:val="00183739"/>
    <w:rsid w:val="00187432"/>
    <w:rsid w:val="001906F4"/>
    <w:rsid w:val="00191239"/>
    <w:rsid w:val="001A260C"/>
    <w:rsid w:val="001B4DB4"/>
    <w:rsid w:val="001C0103"/>
    <w:rsid w:val="001C2B7B"/>
    <w:rsid w:val="001D09CE"/>
    <w:rsid w:val="001E163F"/>
    <w:rsid w:val="001F6614"/>
    <w:rsid w:val="001F6F9B"/>
    <w:rsid w:val="0020674E"/>
    <w:rsid w:val="0022244F"/>
    <w:rsid w:val="00230328"/>
    <w:rsid w:val="002354AA"/>
    <w:rsid w:val="002410A7"/>
    <w:rsid w:val="00243F48"/>
    <w:rsid w:val="00251D71"/>
    <w:rsid w:val="002623F2"/>
    <w:rsid w:val="002667A2"/>
    <w:rsid w:val="002A3A58"/>
    <w:rsid w:val="002B0E9F"/>
    <w:rsid w:val="002C2431"/>
    <w:rsid w:val="002C43C1"/>
    <w:rsid w:val="002D44FF"/>
    <w:rsid w:val="002D606B"/>
    <w:rsid w:val="002E6A77"/>
    <w:rsid w:val="002F0F61"/>
    <w:rsid w:val="00305A93"/>
    <w:rsid w:val="00307401"/>
    <w:rsid w:val="003253B3"/>
    <w:rsid w:val="003374B5"/>
    <w:rsid w:val="00340707"/>
    <w:rsid w:val="00346BF8"/>
    <w:rsid w:val="00351D18"/>
    <w:rsid w:val="00355CFA"/>
    <w:rsid w:val="0036130A"/>
    <w:rsid w:val="00366E86"/>
    <w:rsid w:val="00387D19"/>
    <w:rsid w:val="00390BDE"/>
    <w:rsid w:val="003924B2"/>
    <w:rsid w:val="003931C9"/>
    <w:rsid w:val="003A3055"/>
    <w:rsid w:val="003A7A0B"/>
    <w:rsid w:val="003C0947"/>
    <w:rsid w:val="003C4210"/>
    <w:rsid w:val="003E3219"/>
    <w:rsid w:val="003E60D1"/>
    <w:rsid w:val="00404954"/>
    <w:rsid w:val="00410B57"/>
    <w:rsid w:val="004145DF"/>
    <w:rsid w:val="00421185"/>
    <w:rsid w:val="00426D30"/>
    <w:rsid w:val="004305E9"/>
    <w:rsid w:val="0046277A"/>
    <w:rsid w:val="0047272E"/>
    <w:rsid w:val="00472E22"/>
    <w:rsid w:val="0047516D"/>
    <w:rsid w:val="00481E98"/>
    <w:rsid w:val="004873B5"/>
    <w:rsid w:val="00493195"/>
    <w:rsid w:val="004A22BC"/>
    <w:rsid w:val="004B0608"/>
    <w:rsid w:val="004B1E46"/>
    <w:rsid w:val="004B547F"/>
    <w:rsid w:val="004C1AA8"/>
    <w:rsid w:val="004C4045"/>
    <w:rsid w:val="004C417A"/>
    <w:rsid w:val="004C7E83"/>
    <w:rsid w:val="004E2336"/>
    <w:rsid w:val="004F1588"/>
    <w:rsid w:val="00512529"/>
    <w:rsid w:val="00526A2A"/>
    <w:rsid w:val="00530B83"/>
    <w:rsid w:val="00534B35"/>
    <w:rsid w:val="00541208"/>
    <w:rsid w:val="00562EF7"/>
    <w:rsid w:val="00564009"/>
    <w:rsid w:val="005775C4"/>
    <w:rsid w:val="005805D9"/>
    <w:rsid w:val="0058687D"/>
    <w:rsid w:val="00590F64"/>
    <w:rsid w:val="005923D4"/>
    <w:rsid w:val="005A5E95"/>
    <w:rsid w:val="005B2C11"/>
    <w:rsid w:val="005C578E"/>
    <w:rsid w:val="005E1E4E"/>
    <w:rsid w:val="00602A00"/>
    <w:rsid w:val="006033ED"/>
    <w:rsid w:val="00605763"/>
    <w:rsid w:val="006062D2"/>
    <w:rsid w:val="00606985"/>
    <w:rsid w:val="00606D0E"/>
    <w:rsid w:val="00616CB0"/>
    <w:rsid w:val="006228E1"/>
    <w:rsid w:val="006231F6"/>
    <w:rsid w:val="00634709"/>
    <w:rsid w:val="00640ECD"/>
    <w:rsid w:val="00672AA1"/>
    <w:rsid w:val="006926A3"/>
    <w:rsid w:val="006B60D2"/>
    <w:rsid w:val="006B66E2"/>
    <w:rsid w:val="006C127D"/>
    <w:rsid w:val="006C1753"/>
    <w:rsid w:val="006C58EA"/>
    <w:rsid w:val="006C7DAB"/>
    <w:rsid w:val="006D0270"/>
    <w:rsid w:val="006E50F4"/>
    <w:rsid w:val="006E56CD"/>
    <w:rsid w:val="006F2F87"/>
    <w:rsid w:val="00720501"/>
    <w:rsid w:val="00726976"/>
    <w:rsid w:val="007362F6"/>
    <w:rsid w:val="007431CC"/>
    <w:rsid w:val="00746FA3"/>
    <w:rsid w:val="00750473"/>
    <w:rsid w:val="00751D04"/>
    <w:rsid w:val="00765E86"/>
    <w:rsid w:val="007738B2"/>
    <w:rsid w:val="00775D2C"/>
    <w:rsid w:val="007768CB"/>
    <w:rsid w:val="00792498"/>
    <w:rsid w:val="0079524E"/>
    <w:rsid w:val="0079693C"/>
    <w:rsid w:val="007A6333"/>
    <w:rsid w:val="007B0289"/>
    <w:rsid w:val="007B0468"/>
    <w:rsid w:val="007B3DFA"/>
    <w:rsid w:val="007B6A8C"/>
    <w:rsid w:val="007D37F2"/>
    <w:rsid w:val="007D480C"/>
    <w:rsid w:val="007D5690"/>
    <w:rsid w:val="007D6D2C"/>
    <w:rsid w:val="007E21C7"/>
    <w:rsid w:val="007E3D68"/>
    <w:rsid w:val="007E67BA"/>
    <w:rsid w:val="007F1451"/>
    <w:rsid w:val="007F6EF6"/>
    <w:rsid w:val="007F7301"/>
    <w:rsid w:val="008038CA"/>
    <w:rsid w:val="008125D7"/>
    <w:rsid w:val="00816291"/>
    <w:rsid w:val="008332E0"/>
    <w:rsid w:val="00841AF2"/>
    <w:rsid w:val="00841F6A"/>
    <w:rsid w:val="008474CB"/>
    <w:rsid w:val="008510C7"/>
    <w:rsid w:val="00867A3C"/>
    <w:rsid w:val="00880A74"/>
    <w:rsid w:val="00882E71"/>
    <w:rsid w:val="00883AB5"/>
    <w:rsid w:val="0088464F"/>
    <w:rsid w:val="00896499"/>
    <w:rsid w:val="008971C9"/>
    <w:rsid w:val="008A018A"/>
    <w:rsid w:val="008A7685"/>
    <w:rsid w:val="008B6080"/>
    <w:rsid w:val="008D4A4E"/>
    <w:rsid w:val="008D4E36"/>
    <w:rsid w:val="008E7781"/>
    <w:rsid w:val="00903F53"/>
    <w:rsid w:val="009135E2"/>
    <w:rsid w:val="009375CC"/>
    <w:rsid w:val="009703B3"/>
    <w:rsid w:val="0099010E"/>
    <w:rsid w:val="00993663"/>
    <w:rsid w:val="009A5EB5"/>
    <w:rsid w:val="009C19B6"/>
    <w:rsid w:val="009C1C27"/>
    <w:rsid w:val="009C3111"/>
    <w:rsid w:val="009E2EDB"/>
    <w:rsid w:val="009E313D"/>
    <w:rsid w:val="009E4756"/>
    <w:rsid w:val="009E6CDA"/>
    <w:rsid w:val="009F41DE"/>
    <w:rsid w:val="009F5503"/>
    <w:rsid w:val="00A0016A"/>
    <w:rsid w:val="00A045DB"/>
    <w:rsid w:val="00A0782D"/>
    <w:rsid w:val="00A26E3B"/>
    <w:rsid w:val="00A32223"/>
    <w:rsid w:val="00A32B65"/>
    <w:rsid w:val="00A33706"/>
    <w:rsid w:val="00A33C2B"/>
    <w:rsid w:val="00A363ED"/>
    <w:rsid w:val="00A37821"/>
    <w:rsid w:val="00A42D75"/>
    <w:rsid w:val="00A45994"/>
    <w:rsid w:val="00A53E27"/>
    <w:rsid w:val="00A62324"/>
    <w:rsid w:val="00A814BC"/>
    <w:rsid w:val="00A8188D"/>
    <w:rsid w:val="00A82E31"/>
    <w:rsid w:val="00A846CD"/>
    <w:rsid w:val="00AA0544"/>
    <w:rsid w:val="00AA70CE"/>
    <w:rsid w:val="00AA7451"/>
    <w:rsid w:val="00AB0245"/>
    <w:rsid w:val="00AB0618"/>
    <w:rsid w:val="00AB15EB"/>
    <w:rsid w:val="00AB33C7"/>
    <w:rsid w:val="00AC075F"/>
    <w:rsid w:val="00AC4A1E"/>
    <w:rsid w:val="00AC67D9"/>
    <w:rsid w:val="00AC6A1E"/>
    <w:rsid w:val="00AD551A"/>
    <w:rsid w:val="00AE0392"/>
    <w:rsid w:val="00AE5D5F"/>
    <w:rsid w:val="00B104D4"/>
    <w:rsid w:val="00B14B01"/>
    <w:rsid w:val="00B1751A"/>
    <w:rsid w:val="00B20127"/>
    <w:rsid w:val="00B204B0"/>
    <w:rsid w:val="00B30493"/>
    <w:rsid w:val="00B30D16"/>
    <w:rsid w:val="00B363FA"/>
    <w:rsid w:val="00B47DD3"/>
    <w:rsid w:val="00B55EA6"/>
    <w:rsid w:val="00B56A04"/>
    <w:rsid w:val="00B67024"/>
    <w:rsid w:val="00B6770E"/>
    <w:rsid w:val="00B736CE"/>
    <w:rsid w:val="00B77961"/>
    <w:rsid w:val="00B81EF2"/>
    <w:rsid w:val="00BA1F56"/>
    <w:rsid w:val="00BA250B"/>
    <w:rsid w:val="00BA7788"/>
    <w:rsid w:val="00BC7781"/>
    <w:rsid w:val="00BD46AE"/>
    <w:rsid w:val="00BE0B87"/>
    <w:rsid w:val="00BF386D"/>
    <w:rsid w:val="00C01001"/>
    <w:rsid w:val="00C0315C"/>
    <w:rsid w:val="00C07F01"/>
    <w:rsid w:val="00C1208D"/>
    <w:rsid w:val="00C14086"/>
    <w:rsid w:val="00C14A11"/>
    <w:rsid w:val="00C17175"/>
    <w:rsid w:val="00C21FC2"/>
    <w:rsid w:val="00C23F46"/>
    <w:rsid w:val="00C372F9"/>
    <w:rsid w:val="00C37717"/>
    <w:rsid w:val="00C40E9E"/>
    <w:rsid w:val="00C46019"/>
    <w:rsid w:val="00C527AE"/>
    <w:rsid w:val="00C61554"/>
    <w:rsid w:val="00C65BDD"/>
    <w:rsid w:val="00C76DA9"/>
    <w:rsid w:val="00C91341"/>
    <w:rsid w:val="00C91BE6"/>
    <w:rsid w:val="00C949B5"/>
    <w:rsid w:val="00C95541"/>
    <w:rsid w:val="00CA27BF"/>
    <w:rsid w:val="00CA4269"/>
    <w:rsid w:val="00CA5D09"/>
    <w:rsid w:val="00CB19C3"/>
    <w:rsid w:val="00CD0293"/>
    <w:rsid w:val="00CD14F0"/>
    <w:rsid w:val="00CD2176"/>
    <w:rsid w:val="00CD30C8"/>
    <w:rsid w:val="00CD46A7"/>
    <w:rsid w:val="00CD74FC"/>
    <w:rsid w:val="00CE39FE"/>
    <w:rsid w:val="00CE5199"/>
    <w:rsid w:val="00CE6832"/>
    <w:rsid w:val="00D1060A"/>
    <w:rsid w:val="00D112E9"/>
    <w:rsid w:val="00D115D9"/>
    <w:rsid w:val="00D1503F"/>
    <w:rsid w:val="00D15E1C"/>
    <w:rsid w:val="00D27A37"/>
    <w:rsid w:val="00D357F4"/>
    <w:rsid w:val="00D40C6C"/>
    <w:rsid w:val="00D4688B"/>
    <w:rsid w:val="00D4743F"/>
    <w:rsid w:val="00D5147C"/>
    <w:rsid w:val="00D52B7E"/>
    <w:rsid w:val="00D56E87"/>
    <w:rsid w:val="00D60614"/>
    <w:rsid w:val="00D624D0"/>
    <w:rsid w:val="00D65CB2"/>
    <w:rsid w:val="00D661AB"/>
    <w:rsid w:val="00D815F7"/>
    <w:rsid w:val="00D83DAA"/>
    <w:rsid w:val="00D902D2"/>
    <w:rsid w:val="00DA3942"/>
    <w:rsid w:val="00DB20C7"/>
    <w:rsid w:val="00DB70A0"/>
    <w:rsid w:val="00DC02BD"/>
    <w:rsid w:val="00DC052B"/>
    <w:rsid w:val="00DC6A5A"/>
    <w:rsid w:val="00DD73C1"/>
    <w:rsid w:val="00DE2022"/>
    <w:rsid w:val="00DE3D39"/>
    <w:rsid w:val="00E02F6A"/>
    <w:rsid w:val="00E04D80"/>
    <w:rsid w:val="00E2047D"/>
    <w:rsid w:val="00E2069A"/>
    <w:rsid w:val="00E24E38"/>
    <w:rsid w:val="00E25E71"/>
    <w:rsid w:val="00E31574"/>
    <w:rsid w:val="00E322CB"/>
    <w:rsid w:val="00E33CBD"/>
    <w:rsid w:val="00E33F52"/>
    <w:rsid w:val="00E37BEB"/>
    <w:rsid w:val="00E37C33"/>
    <w:rsid w:val="00E50ED5"/>
    <w:rsid w:val="00E54CA0"/>
    <w:rsid w:val="00E646BD"/>
    <w:rsid w:val="00E64ABE"/>
    <w:rsid w:val="00E64FBC"/>
    <w:rsid w:val="00E7076F"/>
    <w:rsid w:val="00E70DEB"/>
    <w:rsid w:val="00E745C0"/>
    <w:rsid w:val="00E85D01"/>
    <w:rsid w:val="00EB389E"/>
    <w:rsid w:val="00EB4A88"/>
    <w:rsid w:val="00ED742D"/>
    <w:rsid w:val="00EE5CAC"/>
    <w:rsid w:val="00EF06BD"/>
    <w:rsid w:val="00EF20BE"/>
    <w:rsid w:val="00EF3488"/>
    <w:rsid w:val="00F034C2"/>
    <w:rsid w:val="00F15A80"/>
    <w:rsid w:val="00F206F5"/>
    <w:rsid w:val="00F20ACA"/>
    <w:rsid w:val="00F22FE4"/>
    <w:rsid w:val="00F251F8"/>
    <w:rsid w:val="00F553D4"/>
    <w:rsid w:val="00F60223"/>
    <w:rsid w:val="00F6041F"/>
    <w:rsid w:val="00F6464A"/>
    <w:rsid w:val="00F65593"/>
    <w:rsid w:val="00F71CF5"/>
    <w:rsid w:val="00F7303D"/>
    <w:rsid w:val="00F945FA"/>
    <w:rsid w:val="00FA7518"/>
    <w:rsid w:val="00FB08B2"/>
    <w:rsid w:val="00FB1285"/>
    <w:rsid w:val="00FE247A"/>
    <w:rsid w:val="00FE31C9"/>
    <w:rsid w:val="00FE3C9E"/>
    <w:rsid w:val="00FE6650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96E18"/>
  <w15:chartTrackingRefBased/>
  <w15:docId w15:val="{16405C35-C76B-4D57-9F74-F27142F5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0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1</TotalTime>
  <Pages>1</Pages>
  <Words>2965</Words>
  <Characters>16906</Characters>
  <Application>Microsoft Office Word</Application>
  <DocSecurity>0</DocSecurity>
  <Lines>140</Lines>
  <Paragraphs>39</Paragraphs>
  <ScaleCrop>false</ScaleCrop>
  <Company/>
  <LinksUpToDate>false</LinksUpToDate>
  <CharactersWithSpaces>1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Williams</dc:creator>
  <cp:keywords/>
  <dc:description/>
  <cp:lastModifiedBy>Jonah Williams</cp:lastModifiedBy>
  <cp:revision>379</cp:revision>
  <dcterms:created xsi:type="dcterms:W3CDTF">2022-03-20T23:36:00Z</dcterms:created>
  <dcterms:modified xsi:type="dcterms:W3CDTF">2022-04-01T02:34:00Z</dcterms:modified>
</cp:coreProperties>
</file>